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48D6E2C">
      <w:pPr>
        <w:rPr>
          <w:rFonts w:ascii="Helvetica-Bold" w:hAnsi="Helvetica-Bold"/>
          <w:b/>
          <w:bCs/>
          <w:color w:val="000000"/>
          <w:sz w:val="28"/>
          <w:szCs w:val="28"/>
        </w:rPr>
      </w:pPr>
      <w:r>
        <w:rPr>
          <w:rFonts w:ascii="Helvetica-Bold" w:hAnsi="Helvetica-Bold"/>
          <w:b/>
          <w:bCs/>
          <w:color w:val="000000"/>
          <w:sz w:val="28"/>
          <w:szCs w:val="28"/>
        </w:rPr>
        <w:t>Supporting Information</w:t>
      </w:r>
    </w:p>
    <w:p w14:paraId="41ACCA08">
      <w:pPr>
        <w:jc w:val="center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drawing>
          <wp:inline distT="0" distB="0" distL="0" distR="0">
            <wp:extent cx="3517900" cy="3517900"/>
            <wp:effectExtent l="0" t="0" r="6350" b="6350"/>
            <wp:docPr id="33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1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43999" cy="3543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F6408">
      <w:pPr>
        <w:rPr>
          <w:rFonts w:ascii="Helvetica" w:hAnsi="Helvetica" w:cs="Helvetica"/>
          <w:b/>
          <w:bCs/>
          <w:color w:val="000000"/>
          <w:sz w:val="24"/>
          <w:szCs w:val="24"/>
        </w:rPr>
      </w:pPr>
      <w:r>
        <w:rPr>
          <w:rFonts w:ascii="Helvetica" w:hAnsi="Helvetica" w:cs="Helvetica"/>
          <w:b/>
          <w:bCs/>
          <w:color w:val="000000"/>
          <w:sz w:val="24"/>
          <w:szCs w:val="24"/>
        </w:rPr>
        <w:t>Fig. S1 Correlation matrix for all of genes from the five tissues.</w:t>
      </w:r>
    </w:p>
    <w:p w14:paraId="5B3D598D">
      <w:pPr>
        <w:rPr>
          <w:rFonts w:ascii="Helvetica" w:hAnsi="Helvetica" w:cs="Helvetica"/>
          <w:color w:val="000000"/>
          <w:sz w:val="24"/>
          <w:szCs w:val="24"/>
        </w:rPr>
      </w:pPr>
      <w:r>
        <w:rPr>
          <w:rFonts w:ascii="Helvetica" w:hAnsi="Helvetica" w:cs="Helvetica"/>
          <w:color w:val="000000"/>
          <w:sz w:val="24"/>
          <w:szCs w:val="24"/>
        </w:rPr>
        <w:t>Correlation matrix for the five tissues based on Pearson’s correlation coefficient for all of genes with high glucose-induced expression. The matrix was reordered based on FPKM values of the five tissues, with the R</w:t>
      </w:r>
      <w:r>
        <w:rPr>
          <w:rFonts w:ascii="Helvetica" w:hAnsi="Helvetica" w:cs="Helvetica"/>
          <w:color w:val="000000"/>
          <w:sz w:val="24"/>
          <w:szCs w:val="24"/>
          <w:vertAlign w:val="superscript"/>
        </w:rPr>
        <w:t>2</w:t>
      </w:r>
      <w:r>
        <w:rPr>
          <w:rFonts w:ascii="Helvetica" w:hAnsi="Helvetica" w:cs="Helvetica"/>
          <w:color w:val="000000"/>
          <w:sz w:val="24"/>
          <w:szCs w:val="24"/>
        </w:rPr>
        <w:t xml:space="preserve"> &lt; 0.8 representing that there </w:t>
      </w:r>
      <w:r>
        <w:rPr>
          <w:rFonts w:hint="eastAsia" w:ascii="Helvetica" w:hAnsi="Helvetica" w:cs="Helvetica"/>
          <w:color w:val="000000"/>
          <w:sz w:val="24"/>
          <w:szCs w:val="24"/>
        </w:rPr>
        <w:t>were</w:t>
      </w:r>
      <w:r>
        <w:rPr>
          <w:rFonts w:ascii="Helvetica" w:hAnsi="Helvetica" w:cs="Helvetica"/>
          <w:color w:val="000000"/>
          <w:sz w:val="24"/>
          <w:szCs w:val="24"/>
        </w:rPr>
        <w:t xml:space="preserve"> significantly different patterns between tissues </w:t>
      </w:r>
      <w:bookmarkStart w:id="0" w:name="_Hlk492632677"/>
      <w:bookmarkEnd w:id="0"/>
    </w:p>
    <w:p w14:paraId="5BA15D79"/>
    <w:p w14:paraId="588BD055"/>
    <w:p w14:paraId="06C443DE"/>
    <w:p w14:paraId="326C6035"/>
    <w:p w14:paraId="02B3B2D1"/>
    <w:p w14:paraId="42DF9C12"/>
    <w:p w14:paraId="17733576"/>
    <w:p w14:paraId="39D6AEF5"/>
    <w:p w14:paraId="7C02C497"/>
    <w:p w14:paraId="113CE206"/>
    <w:p w14:paraId="67B7BBBF"/>
    <w:p w14:paraId="0EAA77BD"/>
    <w:p w14:paraId="3CC04FF9"/>
    <w:p w14:paraId="38C8D3C8"/>
    <w:p w14:paraId="0B716EB6"/>
    <w:p w14:paraId="19B0E16F"/>
    <w:p w14:paraId="31C52456"/>
    <w:p w14:paraId="730FB5E1"/>
    <w:p w14:paraId="13F0DF48"/>
    <w:p w14:paraId="1AB27ACA">
      <w:pPr>
        <w:rPr>
          <w:rFonts w:ascii="Helvetica" w:hAnsi="Helvetica" w:cs="Helvetica"/>
          <w:color w:val="000000"/>
          <w:sz w:val="24"/>
          <w:szCs w:val="24"/>
        </w:rPr>
      </w:pPr>
      <w:r>
        <w:rPr>
          <w:rFonts w:hint="eastAsia"/>
        </w:rPr>
        <w:t>A</w:t>
      </w:r>
      <w:r>
        <w:t xml:space="preserve">                                   B </w:t>
      </w:r>
    </w:p>
    <w:p w14:paraId="4C1D629C">
      <w:r>
        <w:drawing>
          <wp:inline distT="0" distB="0" distL="0" distR="0">
            <wp:extent cx="2244090" cy="1617980"/>
            <wp:effectExtent l="0" t="0" r="7620" b="0"/>
            <wp:docPr id="34" name="图片 15" descr="F:\tu\pcr-pic-压缩\hk-r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15" descr="F:\tu\pcr-pic-压缩\hk-rc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44436" cy="1618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244090" cy="1593215"/>
            <wp:effectExtent l="0" t="0" r="3810" b="6985"/>
            <wp:docPr id="35" name="图片 17" descr="F:\tu\pcr-pic-压缩\slc-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17" descr="F:\tu\pcr-pic-压缩\slc-l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44436" cy="159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CE29A"/>
    <w:p w14:paraId="6C6DDEF2">
      <w:r>
        <w:rPr>
          <w:rFonts w:hint="eastAsia"/>
        </w:rPr>
        <w:t>C</w:t>
      </w:r>
      <w:r>
        <w:t xml:space="preserve">                                    D</w:t>
      </w:r>
    </w:p>
    <w:p w14:paraId="4E0EE22C">
      <w:r>
        <w:drawing>
          <wp:inline distT="0" distB="0" distL="0" distR="0">
            <wp:extent cx="2265045" cy="1662430"/>
            <wp:effectExtent l="0" t="0" r="1905" b="0"/>
            <wp:docPr id="36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65593" cy="1662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307590" cy="1651000"/>
            <wp:effectExtent l="0" t="0" r="0" b="6350"/>
            <wp:docPr id="37" name="图片 20" descr="F:\tu\pcr-pic-压缩\anti-r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20" descr="F:\tu\pcr-pic-压缩\anti-rc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33468" cy="1669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7A05B">
      <w:r>
        <w:rPr>
          <w:rFonts w:hint="eastAsia"/>
        </w:rPr>
        <w:t>E</w:t>
      </w:r>
      <w:r>
        <w:t xml:space="preserve">                                   F</w:t>
      </w:r>
    </w:p>
    <w:p w14:paraId="3B9F8BE4">
      <w:r>
        <w:drawing>
          <wp:inline distT="0" distB="0" distL="0" distR="0">
            <wp:extent cx="2254250" cy="1649730"/>
            <wp:effectExtent l="0" t="0" r="0" b="7620"/>
            <wp:docPr id="38" name="图片 49" descr="F:\tu\pcr-pic-压缩\anti-rc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49" descr="F:\tu\pcr-pic-压缩\anti-rc-1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0065" cy="166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334260" cy="1670050"/>
            <wp:effectExtent l="0" t="0" r="8890" b="6350"/>
            <wp:docPr id="39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36631" cy="1671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67295">
      <w:r>
        <w:t xml:space="preserve">G                                    H </w:t>
      </w:r>
    </w:p>
    <w:p w14:paraId="4226A648">
      <w:r>
        <w:drawing>
          <wp:inline distT="0" distB="0" distL="0" distR="0">
            <wp:extent cx="2317750" cy="1657985"/>
            <wp:effectExtent l="0" t="0" r="6350" b="0"/>
            <wp:docPr id="40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3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49026" cy="1680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255520" cy="1651000"/>
            <wp:effectExtent l="0" t="0" r="0" b="6350"/>
            <wp:docPr id="41" name="图片 52" descr="D:\桌面\anti-m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52" descr="D:\桌面\anti-m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11654" cy="169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C9DF3"/>
    <w:p w14:paraId="5C94780D">
      <w:r>
        <w:rPr>
          <w:rFonts w:hint="eastAsia"/>
        </w:rPr>
        <w:t>I</w:t>
      </w:r>
      <w:r>
        <w:t xml:space="preserve">                                     </w:t>
      </w:r>
    </w:p>
    <w:p w14:paraId="5ADBB15F">
      <w:r>
        <w:drawing>
          <wp:inline distT="0" distB="0" distL="0" distR="0">
            <wp:extent cx="2413000" cy="1739900"/>
            <wp:effectExtent l="0" t="0" r="6350" b="0"/>
            <wp:docPr id="45" name="图片 55" descr="F:\tu\pcr-pic-压缩\slc-r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55" descr="F:\tu\pcr-pic-压缩\slc-rc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8314" cy="1757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</w:t>
      </w:r>
    </w:p>
    <w:p w14:paraId="1094030B"/>
    <w:p w14:paraId="19457293">
      <w:pPr>
        <w:rPr>
          <w:rFonts w:ascii="Helvetica" w:hAnsi="Helvetica" w:cs="Helvetica"/>
          <w:b/>
          <w:bCs/>
          <w:color w:val="000000"/>
          <w:sz w:val="24"/>
          <w:szCs w:val="24"/>
        </w:rPr>
      </w:pPr>
      <w:r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Fig. S2 Induction of Some </w:t>
      </w:r>
      <w:r>
        <w:rPr>
          <w:rFonts w:ascii="Helvetica" w:hAnsi="Helvetica" w:cs="Helvetica"/>
          <w:b/>
          <w:color w:val="000000"/>
          <w:sz w:val="24"/>
          <w:szCs w:val="24"/>
        </w:rPr>
        <w:t>Genes</w:t>
      </w:r>
      <w:r>
        <w:rPr>
          <w:rFonts w:ascii="Helvetica" w:hAnsi="Helvetica" w:cs="Helvetica"/>
          <w:color w:val="000000"/>
          <w:sz w:val="24"/>
          <w:szCs w:val="24"/>
        </w:rPr>
        <w:t xml:space="preserve"> </w:t>
      </w:r>
      <w:r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mRNAs from RNA-seq Data Measured by </w:t>
      </w:r>
      <w:r>
        <w:rPr>
          <w:rFonts w:hint="eastAsia" w:ascii="Helvetica" w:hAnsi="Helvetica" w:cs="Helvetica"/>
          <w:b/>
          <w:bCs/>
          <w:color w:val="000000"/>
          <w:sz w:val="24"/>
          <w:szCs w:val="24"/>
        </w:rPr>
        <w:t>q</w:t>
      </w:r>
      <w:r>
        <w:rPr>
          <w:rFonts w:ascii="Helvetica" w:hAnsi="Helvetica" w:cs="Helvetica"/>
          <w:b/>
          <w:bCs/>
          <w:color w:val="000000"/>
          <w:sz w:val="24"/>
          <w:szCs w:val="24"/>
        </w:rPr>
        <w:t>PCR.</w:t>
      </w:r>
    </w:p>
    <w:p w14:paraId="18492003">
      <w:pPr>
        <w:rPr>
          <w:rFonts w:ascii="Helvetica" w:hAnsi="Helvetica" w:cs="Helvetica"/>
          <w:color w:val="000000"/>
          <w:sz w:val="24"/>
          <w:szCs w:val="24"/>
        </w:rPr>
      </w:pPr>
      <w:r>
        <w:rPr>
          <w:rFonts w:ascii="Helvetica" w:hAnsi="Helvetica" w:cs="Helvetica"/>
          <w:color w:val="000000"/>
          <w:sz w:val="24"/>
          <w:szCs w:val="24"/>
        </w:rPr>
        <w:t>Data from (A-I) are presented as means ± SD of three independent experiments. *p &lt; 0.05; **p &lt; 0.01.</w:t>
      </w:r>
    </w:p>
    <w:p w14:paraId="485DC5D1">
      <w:pPr>
        <w:rPr>
          <w:rFonts w:ascii="Helvetica" w:hAnsi="Helvetica" w:cs="Helvetica"/>
          <w:color w:val="000000"/>
          <w:sz w:val="24"/>
          <w:szCs w:val="24"/>
        </w:rPr>
      </w:pPr>
    </w:p>
    <w:p w14:paraId="507ABBA4">
      <w:pPr>
        <w:rPr>
          <w:rFonts w:ascii="Helvetica" w:hAnsi="Helvetica" w:cs="Helvetica"/>
          <w:color w:val="000000"/>
          <w:sz w:val="24"/>
          <w:szCs w:val="24"/>
        </w:rPr>
      </w:pPr>
    </w:p>
    <w:p w14:paraId="0F7D5ED1">
      <w:pPr>
        <w:rPr>
          <w:rFonts w:ascii="Helvetica" w:hAnsi="Helvetica" w:cs="Helvetica"/>
          <w:color w:val="000000"/>
          <w:sz w:val="24"/>
          <w:szCs w:val="24"/>
        </w:rPr>
      </w:pPr>
    </w:p>
    <w:p w14:paraId="57AB4267">
      <w:pPr>
        <w:rPr>
          <w:rFonts w:ascii="Helvetica" w:hAnsi="Helvetica" w:cs="Helvetica"/>
          <w:color w:val="000000"/>
          <w:sz w:val="24"/>
          <w:szCs w:val="24"/>
        </w:rPr>
      </w:pPr>
    </w:p>
    <w:p w14:paraId="601F5863">
      <w:pPr>
        <w:rPr>
          <w:rFonts w:ascii="Helvetica" w:hAnsi="Helvetica" w:cs="Helvetica"/>
          <w:color w:val="000000"/>
          <w:sz w:val="24"/>
          <w:szCs w:val="24"/>
        </w:rPr>
      </w:pPr>
    </w:p>
    <w:p w14:paraId="2D8EA82E">
      <w:pPr>
        <w:rPr>
          <w:rFonts w:ascii="Helvetica" w:hAnsi="Helvetica" w:cs="Helvetica"/>
          <w:color w:val="000000"/>
          <w:sz w:val="24"/>
          <w:szCs w:val="24"/>
        </w:rPr>
      </w:pPr>
    </w:p>
    <w:p w14:paraId="54D6BADC">
      <w:pPr>
        <w:rPr>
          <w:rFonts w:ascii="Helvetica" w:hAnsi="Helvetica" w:cs="Helvetica"/>
          <w:color w:val="000000"/>
          <w:sz w:val="24"/>
          <w:szCs w:val="24"/>
        </w:rPr>
      </w:pPr>
    </w:p>
    <w:p w14:paraId="4CCB7512">
      <w:pPr>
        <w:rPr>
          <w:rFonts w:ascii="Helvetica" w:hAnsi="Helvetica" w:cs="Helvetica"/>
          <w:color w:val="000000"/>
          <w:sz w:val="24"/>
          <w:szCs w:val="24"/>
        </w:rPr>
      </w:pPr>
    </w:p>
    <w:p w14:paraId="345703A3">
      <w:pPr>
        <w:rPr>
          <w:rFonts w:ascii="Helvetica" w:hAnsi="Helvetica" w:cs="Helvetica"/>
          <w:color w:val="000000"/>
          <w:sz w:val="24"/>
          <w:szCs w:val="24"/>
        </w:rPr>
      </w:pPr>
    </w:p>
    <w:p w14:paraId="093364BA">
      <w:pPr>
        <w:rPr>
          <w:rFonts w:ascii="Helvetica" w:hAnsi="Helvetica" w:cs="Helvetica"/>
          <w:color w:val="000000"/>
          <w:sz w:val="24"/>
          <w:szCs w:val="24"/>
        </w:rPr>
      </w:pPr>
    </w:p>
    <w:p w14:paraId="13ABE540">
      <w:pPr>
        <w:rPr>
          <w:rFonts w:ascii="Helvetica" w:hAnsi="Helvetica" w:cs="Helvetica"/>
          <w:color w:val="000000"/>
          <w:sz w:val="24"/>
          <w:szCs w:val="24"/>
        </w:rPr>
      </w:pPr>
    </w:p>
    <w:p w14:paraId="44868C23">
      <w:pPr>
        <w:rPr>
          <w:rFonts w:ascii="Helvetica" w:hAnsi="Helvetica" w:cs="Helvetica"/>
          <w:color w:val="000000"/>
          <w:sz w:val="24"/>
          <w:szCs w:val="24"/>
        </w:rPr>
      </w:pPr>
    </w:p>
    <w:p w14:paraId="78BAE3EB">
      <w:pPr>
        <w:rPr>
          <w:rFonts w:ascii="Helvetica" w:hAnsi="Helvetica" w:cs="Helvetica"/>
          <w:color w:val="000000"/>
          <w:sz w:val="24"/>
          <w:szCs w:val="24"/>
        </w:rPr>
      </w:pPr>
    </w:p>
    <w:p w14:paraId="34C699F8">
      <w:pPr>
        <w:rPr>
          <w:rFonts w:ascii="Helvetica" w:hAnsi="Helvetica" w:cs="Helvetica"/>
          <w:color w:val="000000"/>
          <w:sz w:val="24"/>
          <w:szCs w:val="24"/>
        </w:rPr>
      </w:pPr>
    </w:p>
    <w:p w14:paraId="420D92A4">
      <w:pPr>
        <w:rPr>
          <w:rFonts w:ascii="Helvetica" w:hAnsi="Helvetica" w:cs="Helvetica"/>
          <w:color w:val="000000"/>
          <w:sz w:val="24"/>
          <w:szCs w:val="24"/>
        </w:rPr>
      </w:pPr>
    </w:p>
    <w:p w14:paraId="1DBF655D">
      <w:pPr>
        <w:rPr>
          <w:rFonts w:ascii="Helvetica" w:hAnsi="Helvetica" w:cs="Helvetica"/>
          <w:color w:val="000000"/>
          <w:sz w:val="24"/>
          <w:szCs w:val="24"/>
        </w:rPr>
      </w:pPr>
    </w:p>
    <w:p w14:paraId="52A054B6">
      <w:pPr>
        <w:rPr>
          <w:rFonts w:ascii="Helvetica" w:hAnsi="Helvetica" w:cs="Helvetica"/>
          <w:color w:val="000000"/>
          <w:sz w:val="24"/>
          <w:szCs w:val="24"/>
        </w:rPr>
      </w:pPr>
    </w:p>
    <w:p w14:paraId="09F37A53">
      <w:pPr>
        <w:rPr>
          <w:rFonts w:ascii="Helvetica" w:hAnsi="Helvetica" w:cs="Helvetica"/>
          <w:color w:val="000000"/>
          <w:sz w:val="24"/>
          <w:szCs w:val="24"/>
        </w:rPr>
      </w:pPr>
    </w:p>
    <w:p w14:paraId="755C9A9F">
      <w:pPr>
        <w:rPr>
          <w:rFonts w:ascii="Helvetica" w:hAnsi="Helvetica" w:cs="Helvetica"/>
          <w:color w:val="000000"/>
          <w:sz w:val="24"/>
          <w:szCs w:val="24"/>
        </w:rPr>
      </w:pPr>
    </w:p>
    <w:p w14:paraId="3B00259F">
      <w:pPr>
        <w:rPr>
          <w:rFonts w:ascii="Helvetica" w:hAnsi="Helvetica" w:cs="Helvetica"/>
          <w:color w:val="000000"/>
          <w:sz w:val="24"/>
          <w:szCs w:val="24"/>
        </w:rPr>
      </w:pPr>
    </w:p>
    <w:p w14:paraId="1EC6E27C">
      <w:pPr>
        <w:rPr>
          <w:rFonts w:ascii="Helvetica" w:hAnsi="Helvetica" w:cs="Helvetica"/>
          <w:color w:val="000000"/>
          <w:sz w:val="24"/>
          <w:szCs w:val="24"/>
        </w:rPr>
      </w:pPr>
    </w:p>
    <w:p w14:paraId="2256D7E0">
      <w:pPr>
        <w:rPr>
          <w:rFonts w:ascii="Helvetica" w:hAnsi="Helvetica" w:cs="Helvetica"/>
          <w:color w:val="000000"/>
          <w:sz w:val="24"/>
          <w:szCs w:val="24"/>
        </w:rPr>
      </w:pPr>
    </w:p>
    <w:p w14:paraId="4FA16CF5">
      <w:pPr>
        <w:rPr>
          <w:rFonts w:ascii="Helvetica" w:hAnsi="Helvetica" w:cs="Helvetica"/>
          <w:color w:val="000000"/>
          <w:sz w:val="24"/>
          <w:szCs w:val="24"/>
        </w:rPr>
      </w:pPr>
    </w:p>
    <w:p w14:paraId="746C49D8">
      <w:pPr>
        <w:rPr>
          <w:rFonts w:ascii="Helvetica" w:hAnsi="Helvetica" w:cs="Helvetica"/>
          <w:color w:val="000000"/>
          <w:sz w:val="24"/>
          <w:szCs w:val="24"/>
        </w:rPr>
      </w:pPr>
    </w:p>
    <w:p w14:paraId="1263097E">
      <w:pPr>
        <w:rPr>
          <w:rFonts w:ascii="Helvetica" w:hAnsi="Helvetica" w:cs="Helvetica"/>
          <w:color w:val="000000"/>
          <w:sz w:val="24"/>
          <w:szCs w:val="24"/>
        </w:rPr>
      </w:pPr>
    </w:p>
    <w:p w14:paraId="6BDE9F3C">
      <w:pPr>
        <w:rPr>
          <w:rFonts w:ascii="Helvetica" w:hAnsi="Helvetica" w:cs="Helvetica"/>
          <w:color w:val="000000"/>
          <w:sz w:val="24"/>
          <w:szCs w:val="24"/>
        </w:rPr>
      </w:pPr>
    </w:p>
    <w:p w14:paraId="44C0BEAB">
      <w:pPr>
        <w:rPr>
          <w:rFonts w:ascii="Helvetica" w:hAnsi="Helvetica" w:cs="Helvetica"/>
          <w:color w:val="000000"/>
          <w:sz w:val="24"/>
          <w:szCs w:val="24"/>
        </w:rPr>
      </w:pPr>
    </w:p>
    <w:p w14:paraId="635FF1A4">
      <w:pPr>
        <w:rPr>
          <w:rFonts w:ascii="Helvetica" w:hAnsi="Helvetica" w:cs="Helvetica"/>
          <w:color w:val="000000"/>
          <w:sz w:val="24"/>
          <w:szCs w:val="24"/>
        </w:rPr>
      </w:pPr>
    </w:p>
    <w:p w14:paraId="2A6C6928">
      <w:pPr>
        <w:rPr>
          <w:rFonts w:ascii="Helvetica" w:hAnsi="Helvetica" w:cs="Helvetica"/>
          <w:color w:val="000000"/>
          <w:sz w:val="24"/>
          <w:szCs w:val="24"/>
        </w:rPr>
      </w:pPr>
    </w:p>
    <w:p w14:paraId="5971EE8B">
      <w:pPr>
        <w:rPr>
          <w:rFonts w:ascii="Helvetica" w:hAnsi="Helvetica" w:cs="Helvetica"/>
          <w:color w:val="000000"/>
          <w:sz w:val="24"/>
          <w:szCs w:val="24"/>
        </w:rPr>
      </w:pPr>
    </w:p>
    <w:p w14:paraId="568FA7D2">
      <w:pPr>
        <w:rPr>
          <w:rFonts w:ascii="Helvetica" w:hAnsi="Helvetica" w:cs="Helvetica"/>
          <w:color w:val="000000"/>
          <w:sz w:val="24"/>
          <w:szCs w:val="24"/>
        </w:rPr>
      </w:pPr>
      <w:r>
        <w:rPr>
          <w:rFonts w:hint="eastAsia" w:ascii="Helvetica" w:hAnsi="Helvetica" w:cs="Helvetica"/>
          <w:color w:val="000000"/>
          <w:sz w:val="24"/>
          <w:szCs w:val="24"/>
        </w:rPr>
        <w:t>A</w:t>
      </w:r>
    </w:p>
    <w:p w14:paraId="60261A33">
      <w:pPr>
        <w:rPr>
          <w:rFonts w:ascii="Helvetica" w:hAnsi="Helvetica" w:cs="Helvetica"/>
          <w:color w:val="000000"/>
          <w:sz w:val="24"/>
          <w:szCs w:val="24"/>
        </w:rPr>
      </w:pPr>
      <w:r>
        <w:rPr>
          <w:rFonts w:ascii="Helvetica" w:hAnsi="Helvetica" w:cs="Helvetica"/>
          <w:color w:val="000000"/>
          <w:sz w:val="24"/>
          <w:szCs w:val="24"/>
        </w:rPr>
        <w:pict>
          <v:shape id="_x0000_i1025" o:spt="75" type="#_x0000_t75" style="height:252.35pt;width:346.45pt;" filled="f" o:preferrelative="t" stroked="f" coordsize="21600,21600">
            <v:path/>
            <v:fill on="f" focussize="0,0"/>
            <v:stroke on="f" joinstyle="miter"/>
            <v:imagedata r:id="rId15" o:title="liver - 副本 - 副本 - 副本 - 副本"/>
            <o:lock v:ext="edit" aspectratio="t"/>
            <w10:wrap type="none"/>
            <w10:anchorlock/>
          </v:shape>
        </w:pict>
      </w:r>
    </w:p>
    <w:p w14:paraId="30C7FA7C">
      <w:pPr>
        <w:rPr>
          <w:rFonts w:ascii="Helvetica" w:hAnsi="Helvetica" w:cs="Helvetica"/>
          <w:color w:val="000000"/>
          <w:sz w:val="24"/>
          <w:szCs w:val="24"/>
        </w:rPr>
      </w:pPr>
      <w:bookmarkStart w:id="1" w:name="_GoBack"/>
      <w:bookmarkEnd w:id="1"/>
    </w:p>
    <w:p w14:paraId="02E1265E">
      <w:pPr>
        <w:rPr>
          <w:rFonts w:ascii="Helvetica" w:hAnsi="Helvetica" w:cs="Helvetica"/>
          <w:color w:val="000000"/>
          <w:sz w:val="24"/>
          <w:szCs w:val="24"/>
        </w:rPr>
      </w:pPr>
      <w:r>
        <w:rPr>
          <w:rFonts w:hint="eastAsia" w:ascii="Helvetica" w:hAnsi="Helvetica" w:cs="Helvetica"/>
          <w:color w:val="000000"/>
          <w:sz w:val="24"/>
          <w:szCs w:val="24"/>
        </w:rPr>
        <w:t>B</w:t>
      </w:r>
    </w:p>
    <w:p w14:paraId="128983EC">
      <w:pPr>
        <w:rPr>
          <w:rFonts w:ascii="Helvetica" w:hAnsi="Helvetica" w:cs="Helvetica"/>
          <w:color w:val="000000"/>
          <w:sz w:val="24"/>
          <w:szCs w:val="24"/>
        </w:rPr>
      </w:pPr>
      <w:r>
        <w:rPr>
          <w:rFonts w:ascii="Helvetica" w:hAnsi="Helvetica" w:cs="Helvetica"/>
          <w:color w:val="000000"/>
          <w:sz w:val="24"/>
          <w:szCs w:val="24"/>
        </w:rPr>
        <w:pict>
          <v:shape id="_x0000_i1026" o:spt="75" type="#_x0000_t75" style="height:261.6pt;width:260.9pt;" filled="f" o:preferrelative="t" stroked="f" coordsize="21600,21600">
            <v:path/>
            <v:fill on="f" focussize="0,0"/>
            <v:stroke on="f" joinstyle="miter"/>
            <v:imagedata r:id="rId16" o:title="肾皮质 - 分泌2+hsp - 副本 - 副本 - 副本 - 副本"/>
            <o:lock v:ext="edit" aspectratio="t"/>
            <w10:wrap type="none"/>
            <w10:anchorlock/>
          </v:shape>
        </w:pict>
      </w:r>
    </w:p>
    <w:p w14:paraId="4096A8D0">
      <w:pPr>
        <w:rPr>
          <w:rFonts w:ascii="Helvetica" w:hAnsi="Helvetica" w:cs="Helvetica"/>
          <w:color w:val="000000"/>
          <w:sz w:val="24"/>
          <w:szCs w:val="24"/>
        </w:rPr>
      </w:pPr>
    </w:p>
    <w:p w14:paraId="6ED70741">
      <w:pPr>
        <w:rPr>
          <w:rFonts w:ascii="Helvetica" w:hAnsi="Helvetica"/>
          <w:b/>
          <w:sz w:val="24"/>
          <w:szCs w:val="24"/>
        </w:rPr>
      </w:pPr>
      <w:r>
        <w:rPr>
          <w:rFonts w:ascii="Helvetica" w:hAnsi="Helvetica" w:cs="Helvetica"/>
          <w:b/>
          <w:bCs/>
          <w:color w:val="000000"/>
          <w:sz w:val="24"/>
          <w:szCs w:val="24"/>
        </w:rPr>
        <w:t>Fig. S3</w:t>
      </w:r>
      <w:r>
        <w:rPr>
          <w:rFonts w:ascii="Helvetica" w:hAnsi="Helvetica"/>
          <w:b/>
          <w:sz w:val="24"/>
          <w:szCs w:val="24"/>
        </w:rPr>
        <w:t xml:space="preserve"> Glucose Metabolism and Transport in Hepatocytes and Renal Cortical Cells</w:t>
      </w:r>
    </w:p>
    <w:p w14:paraId="4A3E44B2">
      <w:pPr>
        <w:rPr>
          <w:rFonts w:ascii="Helvetica" w:hAnsi="Helvetica" w:cs="Courier New"/>
          <w:color w:val="000000"/>
          <w:sz w:val="24"/>
          <w:szCs w:val="24"/>
          <w:shd w:val="clear" w:color="auto" w:fill="FFFFFF"/>
        </w:rPr>
      </w:pPr>
      <w:r>
        <w:rPr>
          <w:rFonts w:ascii="Helvetica" w:hAnsi="Helvetica"/>
          <w:sz w:val="24"/>
          <w:szCs w:val="24"/>
        </w:rPr>
        <w:t xml:space="preserve">(A) Colors indicate up-regulated (red), down-regulated (green), non-expressed (yellow) and unexpressed (gray) expression levels of genes (encoding proteins that catalyze the indicated conversions) in </w:t>
      </w:r>
      <w:r>
        <w:rPr>
          <w:rFonts w:hint="eastAsia" w:ascii="Helvetica" w:hAnsi="Helvetica"/>
          <w:sz w:val="24"/>
          <w:szCs w:val="24"/>
        </w:rPr>
        <w:t>liver</w:t>
      </w:r>
      <w:r>
        <w:rPr>
          <w:rFonts w:ascii="Helvetica" w:hAnsi="Helvetica"/>
          <w:sz w:val="24"/>
          <w:szCs w:val="24"/>
        </w:rPr>
        <w:t xml:space="preserve"> compared with pancreas. </w:t>
      </w:r>
    </w:p>
    <w:p w14:paraId="51DE32B6">
      <w:pPr>
        <w:rPr>
          <w:rFonts w:ascii="Helvetica" w:hAnsi="Helvetica"/>
          <w:sz w:val="24"/>
          <w:szCs w:val="24"/>
        </w:rPr>
      </w:pPr>
      <w:r>
        <w:rPr>
          <w:rFonts w:ascii="Helvetica" w:hAnsi="Helvetica" w:cs="Courier New"/>
          <w:color w:val="000000"/>
          <w:sz w:val="24"/>
          <w:szCs w:val="24"/>
          <w:shd w:val="clear" w:color="auto" w:fill="FFFFFF"/>
        </w:rPr>
        <w:t xml:space="preserve">(B) </w:t>
      </w:r>
      <w:r>
        <w:rPr>
          <w:rFonts w:ascii="Helvetica" w:hAnsi="Helvetica"/>
          <w:sz w:val="24"/>
          <w:szCs w:val="24"/>
        </w:rPr>
        <w:t>Colors indicate increased (red), decreased (green), and unexpressed (gray) expression levels of genes (encoding proteins that catalyze the indicated conversions) in renal cortex compared with pancreas.</w:t>
      </w:r>
    </w:p>
    <w:p w14:paraId="544C45FC">
      <w:pPr>
        <w:rPr>
          <w:rFonts w:ascii="Helvetica" w:hAnsi="Helvetica"/>
          <w:sz w:val="24"/>
          <w:szCs w:val="24"/>
        </w:rPr>
      </w:pPr>
    </w:p>
    <w:p w14:paraId="0D25B489">
      <w:pPr>
        <w:rPr>
          <w:rFonts w:ascii="Helvetica" w:hAnsi="Helvetica"/>
          <w:sz w:val="24"/>
          <w:szCs w:val="24"/>
        </w:rPr>
      </w:pPr>
      <w:r>
        <w:rPr>
          <w:rFonts w:ascii="Helvetica" w:hAnsi="Helvetica" w:cs="Helvetica"/>
          <w:color w:val="000000"/>
          <w:sz w:val="24"/>
          <w:szCs w:val="24"/>
        </w:rPr>
        <w:drawing>
          <wp:inline distT="0" distB="0" distL="0" distR="0">
            <wp:extent cx="4114800" cy="4114800"/>
            <wp:effectExtent l="0" t="0" r="0" b="0"/>
            <wp:docPr id="2" name="图片 2" descr="C:\Users\Administrator\AppData\Local\Microsoft\Windows\INetCache\Content.Word\肾皮质 - 副本 - 副本 - 副本 - 副本 - 副本 - 副本 - 副本 - 副本 - 副本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C:\Users\Administrator\AppData\Local\Microsoft\Windows\INetCache\Content.Word\肾皮质 - 副本 - 副本 - 副本 - 副本 - 副本 - 副本 - 副本 - 副本 - 副本.tif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B9307">
      <w:pPr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 xml:space="preserve">Fig </w:t>
      </w:r>
      <w:r>
        <w:rPr>
          <w:rFonts w:hint="eastAsia" w:ascii="Helvetica" w:hAnsi="Helvetica"/>
          <w:b/>
          <w:sz w:val="24"/>
          <w:szCs w:val="24"/>
        </w:rPr>
        <w:t>S4</w:t>
      </w:r>
      <w:r>
        <w:rPr>
          <w:rFonts w:ascii="Helvetica" w:hAnsi="Helvetica"/>
          <w:b/>
          <w:sz w:val="24"/>
          <w:szCs w:val="24"/>
        </w:rPr>
        <w:t>. The Active Metabolism of Antioxidant Enzyme in the Renal Cortex Improves Environment of Cytoplasm, Endoplasmic Reticulum and Blood Vessel</w:t>
      </w:r>
    </w:p>
    <w:p w14:paraId="57947AA3">
      <w:pPr>
        <w:rPr>
          <w:rFonts w:ascii="Helvetica" w:hAnsi="Helvetica" w:cs="Helvetica"/>
          <w:color w:val="000000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Red rectangles indicate high </w:t>
      </w:r>
      <w:r>
        <w:rPr>
          <w:rFonts w:ascii="Helvetica" w:hAnsi="Helvetica"/>
          <w:color w:val="000000"/>
          <w:sz w:val="24"/>
          <w:szCs w:val="24"/>
        </w:rPr>
        <w:t>expression levels of genes.</w:t>
      </w:r>
      <w:r>
        <w:rPr>
          <w:rFonts w:ascii="Helvetica" w:hAnsi="Helvetica"/>
          <w:sz w:val="24"/>
          <w:szCs w:val="24"/>
        </w:rPr>
        <w:t xml:space="preserve"> Yellow particles represent proteins.</w:t>
      </w:r>
    </w:p>
    <w:sectPr>
      <w:footerReference r:id="rId3" w:type="default"/>
      <w:pgSz w:w="11906" w:h="16838"/>
      <w:pgMar w:top="1440" w:right="1800" w:bottom="1440" w:left="1800" w:header="851" w:footer="992" w:gutter="0"/>
      <w:lnNumType w:countBy="1" w:restart="continuous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Helvetica-Bold">
    <w:altName w:val="ESRI AMFM Electric"/>
    <w:panose1 w:val="00000000000000000000"/>
    <w:charset w:val="00"/>
    <w:family w:val="auto"/>
    <w:pitch w:val="default"/>
    <w:sig w:usb0="00000000" w:usb1="00000000" w:usb2="00000000" w:usb3="00000000" w:csb0="0000019F" w:csb1="0000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19F" w:csb1="00000000"/>
  </w:font>
  <w:font w:name="AdvTT7d4973e5.I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Goudy">
    <w:altName w:val="ESRI AMFM Electric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Goudy Old Style">
    <w:altName w:val="ESRI AMFM Electric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dvhelvneue-italic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Courier New">
    <w:panose1 w:val="02070309020205020404"/>
    <w:charset w:val="00"/>
    <w:family w:val="auto"/>
    <w:pitch w:val="default"/>
    <w:sig w:usb0="E0002EFF" w:usb1="C0007843" w:usb2="00000009" w:usb3="00000000" w:csb0="400001FF" w:csb1="FFFF0000"/>
  </w:font>
  <w:font w:name="ESRI AMFM Electric">
    <w:panose1 w:val="02000400000000000000"/>
    <w:charset w:val="00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057163003"/>
      <w:docPartObj>
        <w:docPartGallery w:val="autotext"/>
      </w:docPartObj>
    </w:sdtPr>
    <w:sdtContent>
      <w:p w14:paraId="13264878">
        <w:pPr>
          <w:pStyle w:val="6"/>
          <w:ind w:firstLine="8100" w:firstLineChars="4500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5</w:t>
        </w:r>
        <w:r>
          <w:fldChar w:fldCharType="end"/>
        </w:r>
      </w:p>
    </w:sdtContent>
  </w:sdt>
  <w:p w14:paraId="3EB6D32C">
    <w:pPr>
      <w:pStyle w:val="6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sTQyMjazMDYxNzBV0lEKTi0uzszPAykwqgUAldQ3y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ellular Phys Biochem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ztpaw5p6aettneszpcxe2wopzwrx00sx2at&quot;&gt;EN EndNote Library&lt;record-ids&gt;&lt;item&gt;3&lt;/item&gt;&lt;item&gt;23&lt;/item&gt;&lt;item&gt;24&lt;/item&gt;&lt;item&gt;28&lt;/item&gt;&lt;item&gt;29&lt;/item&gt;&lt;item&gt;39&lt;/item&gt;&lt;item&gt;40&lt;/item&gt;&lt;item&gt;49&lt;/item&gt;&lt;item&gt;50&lt;/item&gt;&lt;item&gt;58&lt;/item&gt;&lt;item&gt;72&lt;/item&gt;&lt;item&gt;76&lt;/item&gt;&lt;item&gt;78&lt;/item&gt;&lt;item&gt;88&lt;/item&gt;&lt;item&gt;98&lt;/item&gt;&lt;item&gt;103&lt;/item&gt;&lt;item&gt;104&lt;/item&gt;&lt;item&gt;161&lt;/item&gt;&lt;item&gt;170&lt;/item&gt;&lt;item&gt;171&lt;/item&gt;&lt;item&gt;192&lt;/item&gt;&lt;item&gt;194&lt;/item&gt;&lt;item&gt;196&lt;/item&gt;&lt;item&gt;201&lt;/item&gt;&lt;item&gt;203&lt;/item&gt;&lt;item&gt;206&lt;/item&gt;&lt;item&gt;217&lt;/item&gt;&lt;item&gt;226&lt;/item&gt;&lt;item&gt;230&lt;/item&gt;&lt;item&gt;231&lt;/item&gt;&lt;item&gt;233&lt;/item&gt;&lt;item&gt;235&lt;/item&gt;&lt;item&gt;237&lt;/item&gt;&lt;item&gt;239&lt;/item&gt;&lt;item&gt;242&lt;/item&gt;&lt;item&gt;243&lt;/item&gt;&lt;item&gt;245&lt;/item&gt;&lt;item&gt;246&lt;/item&gt;&lt;item&gt;247&lt;/item&gt;&lt;item&gt;248&lt;/item&gt;&lt;item&gt;249&lt;/item&gt;&lt;item&gt;250&lt;/item&gt;&lt;item&gt;251&lt;/item&gt;&lt;item&gt;252&lt;/item&gt;&lt;item&gt;253&lt;/item&gt;&lt;item&gt;254&lt;/item&gt;&lt;item&gt;255&lt;/item&gt;&lt;item&gt;259&lt;/item&gt;&lt;item&gt;266&lt;/item&gt;&lt;item&gt;267&lt;/item&gt;&lt;item&gt;268&lt;/item&gt;&lt;item&gt;269&lt;/item&gt;&lt;item&gt;270&lt;/item&gt;&lt;item&gt;272&lt;/item&gt;&lt;item&gt;273&lt;/item&gt;&lt;item&gt;275&lt;/item&gt;&lt;item&gt;278&lt;/item&gt;&lt;item&gt;281&lt;/item&gt;&lt;item&gt;283&lt;/item&gt;&lt;item&gt;285&lt;/item&gt;&lt;item&gt;288&lt;/item&gt;&lt;item&gt;289&lt;/item&gt;&lt;item&gt;290&lt;/item&gt;&lt;item&gt;291&lt;/item&gt;&lt;item&gt;292&lt;/item&gt;&lt;item&gt;346&lt;/item&gt;&lt;item&gt;347&lt;/item&gt;&lt;item&gt;351&lt;/item&gt;&lt;item&gt;352&lt;/item&gt;&lt;item&gt;353&lt;/item&gt;&lt;item&gt;354&lt;/item&gt;&lt;item&gt;355&lt;/item&gt;&lt;item&gt;356&lt;/item&gt;&lt;item&gt;357&lt;/item&gt;&lt;item&gt;358&lt;/item&gt;&lt;item&gt;359&lt;/item&gt;&lt;item&gt;361&lt;/item&gt;&lt;item&gt;362&lt;/item&gt;&lt;item&gt;363&lt;/item&gt;&lt;item&gt;367&lt;/item&gt;&lt;item&gt;368&lt;/item&gt;&lt;item&gt;369&lt;/item&gt;&lt;item&gt;370&lt;/item&gt;&lt;item&gt;371&lt;/item&gt;&lt;item&gt;372&lt;/item&gt;&lt;item&gt;373&lt;/item&gt;&lt;item&gt;374&lt;/item&gt;&lt;item&gt;375&lt;/item&gt;&lt;item&gt;376&lt;/item&gt;&lt;item&gt;377&lt;/item&gt;&lt;item&gt;378&lt;/item&gt;&lt;item&gt;379&lt;/item&gt;&lt;item&gt;380&lt;/item&gt;&lt;item&gt;381&lt;/item&gt;&lt;item&gt;382&lt;/item&gt;&lt;item&gt;383&lt;/item&gt;&lt;item&gt;384&lt;/item&gt;&lt;item&gt;385&lt;/item&gt;&lt;item&gt;387&lt;/item&gt;&lt;item&gt;394&lt;/item&gt;&lt;item&gt;398&lt;/item&gt;&lt;item&gt;399&lt;/item&gt;&lt;item&gt;403&lt;/item&gt;&lt;item&gt;405&lt;/item&gt;&lt;item&gt;407&lt;/item&gt;&lt;item&gt;410&lt;/item&gt;&lt;item&gt;411&lt;/item&gt;&lt;item&gt;414&lt;/item&gt;&lt;item&gt;415&lt;/item&gt;&lt;item&gt;416&lt;/item&gt;&lt;item&gt;417&lt;/item&gt;&lt;/record-ids&gt;&lt;/item&gt;&lt;/Libraries&gt;"/>
  </w:docVars>
  <w:rsids>
    <w:rsidRoot w:val="000601B7"/>
    <w:rsid w:val="0000087C"/>
    <w:rsid w:val="00001228"/>
    <w:rsid w:val="000015DA"/>
    <w:rsid w:val="00001BFD"/>
    <w:rsid w:val="00002AE1"/>
    <w:rsid w:val="00002AF8"/>
    <w:rsid w:val="000040D3"/>
    <w:rsid w:val="00004980"/>
    <w:rsid w:val="00005077"/>
    <w:rsid w:val="000059D7"/>
    <w:rsid w:val="00006053"/>
    <w:rsid w:val="0000626E"/>
    <w:rsid w:val="0000681A"/>
    <w:rsid w:val="000068CB"/>
    <w:rsid w:val="00006B47"/>
    <w:rsid w:val="00006C21"/>
    <w:rsid w:val="00007183"/>
    <w:rsid w:val="00007D18"/>
    <w:rsid w:val="00010560"/>
    <w:rsid w:val="00010770"/>
    <w:rsid w:val="00010F17"/>
    <w:rsid w:val="000115B7"/>
    <w:rsid w:val="00011990"/>
    <w:rsid w:val="00011A27"/>
    <w:rsid w:val="00011BF3"/>
    <w:rsid w:val="000123F0"/>
    <w:rsid w:val="00012464"/>
    <w:rsid w:val="00012571"/>
    <w:rsid w:val="00012918"/>
    <w:rsid w:val="00013713"/>
    <w:rsid w:val="000141A0"/>
    <w:rsid w:val="00014BE2"/>
    <w:rsid w:val="00014D2F"/>
    <w:rsid w:val="0001526F"/>
    <w:rsid w:val="000156FA"/>
    <w:rsid w:val="00015A5A"/>
    <w:rsid w:val="00015C01"/>
    <w:rsid w:val="00015DBB"/>
    <w:rsid w:val="00015E5E"/>
    <w:rsid w:val="00016732"/>
    <w:rsid w:val="000169BF"/>
    <w:rsid w:val="00016C91"/>
    <w:rsid w:val="000173C1"/>
    <w:rsid w:val="00017A82"/>
    <w:rsid w:val="00017F36"/>
    <w:rsid w:val="000206B1"/>
    <w:rsid w:val="00020D2A"/>
    <w:rsid w:val="000218B3"/>
    <w:rsid w:val="000222A8"/>
    <w:rsid w:val="00022E72"/>
    <w:rsid w:val="000232C6"/>
    <w:rsid w:val="0002331B"/>
    <w:rsid w:val="0002380E"/>
    <w:rsid w:val="00023B93"/>
    <w:rsid w:val="00023FE5"/>
    <w:rsid w:val="00024887"/>
    <w:rsid w:val="00024956"/>
    <w:rsid w:val="00024CFB"/>
    <w:rsid w:val="0002511C"/>
    <w:rsid w:val="000260FD"/>
    <w:rsid w:val="000263DB"/>
    <w:rsid w:val="000265D6"/>
    <w:rsid w:val="00026A7B"/>
    <w:rsid w:val="00026EA4"/>
    <w:rsid w:val="00027CF1"/>
    <w:rsid w:val="00030012"/>
    <w:rsid w:val="000304DA"/>
    <w:rsid w:val="000311EE"/>
    <w:rsid w:val="00031254"/>
    <w:rsid w:val="00031C03"/>
    <w:rsid w:val="00032D95"/>
    <w:rsid w:val="00033140"/>
    <w:rsid w:val="00033673"/>
    <w:rsid w:val="00034A0F"/>
    <w:rsid w:val="00034D6C"/>
    <w:rsid w:val="00036EB7"/>
    <w:rsid w:val="000370CD"/>
    <w:rsid w:val="00037346"/>
    <w:rsid w:val="00037BFD"/>
    <w:rsid w:val="00037FCC"/>
    <w:rsid w:val="00040220"/>
    <w:rsid w:val="000419AF"/>
    <w:rsid w:val="00041A17"/>
    <w:rsid w:val="00042144"/>
    <w:rsid w:val="00042332"/>
    <w:rsid w:val="0004252C"/>
    <w:rsid w:val="00042A19"/>
    <w:rsid w:val="00042A85"/>
    <w:rsid w:val="00042D9F"/>
    <w:rsid w:val="00042DF9"/>
    <w:rsid w:val="00043BED"/>
    <w:rsid w:val="00044026"/>
    <w:rsid w:val="0004490E"/>
    <w:rsid w:val="00046631"/>
    <w:rsid w:val="0004664C"/>
    <w:rsid w:val="00046770"/>
    <w:rsid w:val="00046A28"/>
    <w:rsid w:val="00046F40"/>
    <w:rsid w:val="00047AFB"/>
    <w:rsid w:val="00051883"/>
    <w:rsid w:val="0005294D"/>
    <w:rsid w:val="00052E9D"/>
    <w:rsid w:val="000532A8"/>
    <w:rsid w:val="0005388F"/>
    <w:rsid w:val="00054481"/>
    <w:rsid w:val="00054E50"/>
    <w:rsid w:val="00054FDE"/>
    <w:rsid w:val="00055992"/>
    <w:rsid w:val="00056504"/>
    <w:rsid w:val="0005750B"/>
    <w:rsid w:val="00057592"/>
    <w:rsid w:val="0005790B"/>
    <w:rsid w:val="00057C13"/>
    <w:rsid w:val="000601B7"/>
    <w:rsid w:val="000618DA"/>
    <w:rsid w:val="00061965"/>
    <w:rsid w:val="0006204D"/>
    <w:rsid w:val="00062161"/>
    <w:rsid w:val="000622F3"/>
    <w:rsid w:val="00062BAF"/>
    <w:rsid w:val="000630DB"/>
    <w:rsid w:val="0006323C"/>
    <w:rsid w:val="00063621"/>
    <w:rsid w:val="00063910"/>
    <w:rsid w:val="00063ADC"/>
    <w:rsid w:val="00063AE5"/>
    <w:rsid w:val="000643F4"/>
    <w:rsid w:val="00064612"/>
    <w:rsid w:val="00064BC9"/>
    <w:rsid w:val="00064CA9"/>
    <w:rsid w:val="00064FAD"/>
    <w:rsid w:val="000650A9"/>
    <w:rsid w:val="0006575B"/>
    <w:rsid w:val="00065938"/>
    <w:rsid w:val="00065AE7"/>
    <w:rsid w:val="00065D39"/>
    <w:rsid w:val="000666AF"/>
    <w:rsid w:val="00067139"/>
    <w:rsid w:val="00070626"/>
    <w:rsid w:val="000711E4"/>
    <w:rsid w:val="00071CB7"/>
    <w:rsid w:val="000728A4"/>
    <w:rsid w:val="00072AED"/>
    <w:rsid w:val="00072C30"/>
    <w:rsid w:val="000733CE"/>
    <w:rsid w:val="00073565"/>
    <w:rsid w:val="0007426C"/>
    <w:rsid w:val="00074EAC"/>
    <w:rsid w:val="00075716"/>
    <w:rsid w:val="00075A05"/>
    <w:rsid w:val="0007622C"/>
    <w:rsid w:val="00076509"/>
    <w:rsid w:val="00076A69"/>
    <w:rsid w:val="00076AC2"/>
    <w:rsid w:val="00077563"/>
    <w:rsid w:val="000776FC"/>
    <w:rsid w:val="00077E04"/>
    <w:rsid w:val="00080304"/>
    <w:rsid w:val="00080691"/>
    <w:rsid w:val="00080A8B"/>
    <w:rsid w:val="00080ED5"/>
    <w:rsid w:val="00080FC6"/>
    <w:rsid w:val="00081066"/>
    <w:rsid w:val="00081761"/>
    <w:rsid w:val="00081881"/>
    <w:rsid w:val="00081E41"/>
    <w:rsid w:val="000827D3"/>
    <w:rsid w:val="00082CD4"/>
    <w:rsid w:val="00082F04"/>
    <w:rsid w:val="0008378D"/>
    <w:rsid w:val="0008397F"/>
    <w:rsid w:val="0008408C"/>
    <w:rsid w:val="0008409F"/>
    <w:rsid w:val="000847BD"/>
    <w:rsid w:val="00084884"/>
    <w:rsid w:val="00084C08"/>
    <w:rsid w:val="00084E4D"/>
    <w:rsid w:val="00085285"/>
    <w:rsid w:val="0008554F"/>
    <w:rsid w:val="00086102"/>
    <w:rsid w:val="00086267"/>
    <w:rsid w:val="00086711"/>
    <w:rsid w:val="00086BF7"/>
    <w:rsid w:val="00086EA9"/>
    <w:rsid w:val="00087534"/>
    <w:rsid w:val="00087E27"/>
    <w:rsid w:val="00087F3A"/>
    <w:rsid w:val="000902AB"/>
    <w:rsid w:val="0009053B"/>
    <w:rsid w:val="00090697"/>
    <w:rsid w:val="00090945"/>
    <w:rsid w:val="00090FFC"/>
    <w:rsid w:val="00091A0B"/>
    <w:rsid w:val="00091AB3"/>
    <w:rsid w:val="00092010"/>
    <w:rsid w:val="0009285F"/>
    <w:rsid w:val="000928E1"/>
    <w:rsid w:val="00092D77"/>
    <w:rsid w:val="00093672"/>
    <w:rsid w:val="00093F33"/>
    <w:rsid w:val="00094002"/>
    <w:rsid w:val="0009430C"/>
    <w:rsid w:val="0009432F"/>
    <w:rsid w:val="00094E16"/>
    <w:rsid w:val="0009541B"/>
    <w:rsid w:val="00097AD0"/>
    <w:rsid w:val="000A0640"/>
    <w:rsid w:val="000A0C4E"/>
    <w:rsid w:val="000A0CED"/>
    <w:rsid w:val="000A1063"/>
    <w:rsid w:val="000A1263"/>
    <w:rsid w:val="000A14A6"/>
    <w:rsid w:val="000A27F0"/>
    <w:rsid w:val="000A3B6E"/>
    <w:rsid w:val="000A3D9F"/>
    <w:rsid w:val="000A4140"/>
    <w:rsid w:val="000A45A4"/>
    <w:rsid w:val="000A4D5B"/>
    <w:rsid w:val="000A53C3"/>
    <w:rsid w:val="000A5411"/>
    <w:rsid w:val="000A54D9"/>
    <w:rsid w:val="000A5715"/>
    <w:rsid w:val="000A667C"/>
    <w:rsid w:val="000A680D"/>
    <w:rsid w:val="000A77AA"/>
    <w:rsid w:val="000B0229"/>
    <w:rsid w:val="000B023D"/>
    <w:rsid w:val="000B0660"/>
    <w:rsid w:val="000B10F6"/>
    <w:rsid w:val="000B19BD"/>
    <w:rsid w:val="000B1C98"/>
    <w:rsid w:val="000B23AB"/>
    <w:rsid w:val="000B2A8E"/>
    <w:rsid w:val="000B2DA5"/>
    <w:rsid w:val="000B305E"/>
    <w:rsid w:val="000B33D6"/>
    <w:rsid w:val="000B3D42"/>
    <w:rsid w:val="000B3FE5"/>
    <w:rsid w:val="000B47DA"/>
    <w:rsid w:val="000B52AA"/>
    <w:rsid w:val="000B5B2F"/>
    <w:rsid w:val="000B5B84"/>
    <w:rsid w:val="000B610A"/>
    <w:rsid w:val="000B612F"/>
    <w:rsid w:val="000B6C36"/>
    <w:rsid w:val="000B6E23"/>
    <w:rsid w:val="000B784D"/>
    <w:rsid w:val="000B7BE4"/>
    <w:rsid w:val="000C0376"/>
    <w:rsid w:val="000C0467"/>
    <w:rsid w:val="000C0669"/>
    <w:rsid w:val="000C07B2"/>
    <w:rsid w:val="000C1267"/>
    <w:rsid w:val="000C2583"/>
    <w:rsid w:val="000C29B4"/>
    <w:rsid w:val="000C2EFA"/>
    <w:rsid w:val="000C33C5"/>
    <w:rsid w:val="000C342E"/>
    <w:rsid w:val="000C3E8C"/>
    <w:rsid w:val="000C4020"/>
    <w:rsid w:val="000C4B4A"/>
    <w:rsid w:val="000C5E96"/>
    <w:rsid w:val="000C6966"/>
    <w:rsid w:val="000C6BD4"/>
    <w:rsid w:val="000C7525"/>
    <w:rsid w:val="000C7905"/>
    <w:rsid w:val="000D0FE2"/>
    <w:rsid w:val="000D15B8"/>
    <w:rsid w:val="000D2A46"/>
    <w:rsid w:val="000D2CC5"/>
    <w:rsid w:val="000D2D90"/>
    <w:rsid w:val="000D2F12"/>
    <w:rsid w:val="000D3217"/>
    <w:rsid w:val="000D32D7"/>
    <w:rsid w:val="000D3ABE"/>
    <w:rsid w:val="000D43DF"/>
    <w:rsid w:val="000D5E37"/>
    <w:rsid w:val="000D5E3F"/>
    <w:rsid w:val="000D5E55"/>
    <w:rsid w:val="000D60CC"/>
    <w:rsid w:val="000D6FCC"/>
    <w:rsid w:val="000D7051"/>
    <w:rsid w:val="000D741D"/>
    <w:rsid w:val="000E0551"/>
    <w:rsid w:val="000E0FED"/>
    <w:rsid w:val="000E119D"/>
    <w:rsid w:val="000E1AC4"/>
    <w:rsid w:val="000E1AF4"/>
    <w:rsid w:val="000E2219"/>
    <w:rsid w:val="000E259D"/>
    <w:rsid w:val="000E25B2"/>
    <w:rsid w:val="000E3011"/>
    <w:rsid w:val="000E36A9"/>
    <w:rsid w:val="000E395F"/>
    <w:rsid w:val="000E3AFB"/>
    <w:rsid w:val="000E3D28"/>
    <w:rsid w:val="000E414D"/>
    <w:rsid w:val="000E416A"/>
    <w:rsid w:val="000E491F"/>
    <w:rsid w:val="000E5412"/>
    <w:rsid w:val="000E54EA"/>
    <w:rsid w:val="000E55D0"/>
    <w:rsid w:val="000E5FEE"/>
    <w:rsid w:val="000E6192"/>
    <w:rsid w:val="000E66FD"/>
    <w:rsid w:val="000E7C7F"/>
    <w:rsid w:val="000E7DAB"/>
    <w:rsid w:val="000F001E"/>
    <w:rsid w:val="000F0028"/>
    <w:rsid w:val="000F0836"/>
    <w:rsid w:val="000F0CA6"/>
    <w:rsid w:val="000F0E1A"/>
    <w:rsid w:val="000F0F7F"/>
    <w:rsid w:val="000F171F"/>
    <w:rsid w:val="000F172E"/>
    <w:rsid w:val="000F1DEC"/>
    <w:rsid w:val="000F2111"/>
    <w:rsid w:val="000F29E5"/>
    <w:rsid w:val="000F30D8"/>
    <w:rsid w:val="000F3247"/>
    <w:rsid w:val="000F45B4"/>
    <w:rsid w:val="000F551E"/>
    <w:rsid w:val="000F650D"/>
    <w:rsid w:val="000F6E19"/>
    <w:rsid w:val="000F76CD"/>
    <w:rsid w:val="00100B0A"/>
    <w:rsid w:val="00100B58"/>
    <w:rsid w:val="00101314"/>
    <w:rsid w:val="001013A6"/>
    <w:rsid w:val="0010154C"/>
    <w:rsid w:val="00101ECB"/>
    <w:rsid w:val="00102C09"/>
    <w:rsid w:val="00102F42"/>
    <w:rsid w:val="001039E0"/>
    <w:rsid w:val="00103ACA"/>
    <w:rsid w:val="00103EAA"/>
    <w:rsid w:val="00104141"/>
    <w:rsid w:val="001043B8"/>
    <w:rsid w:val="00105054"/>
    <w:rsid w:val="00105A5A"/>
    <w:rsid w:val="00105D37"/>
    <w:rsid w:val="00106014"/>
    <w:rsid w:val="0010660C"/>
    <w:rsid w:val="0010689C"/>
    <w:rsid w:val="00106A5E"/>
    <w:rsid w:val="00106AA8"/>
    <w:rsid w:val="0010706B"/>
    <w:rsid w:val="001071EB"/>
    <w:rsid w:val="00107F86"/>
    <w:rsid w:val="001105B9"/>
    <w:rsid w:val="00110C46"/>
    <w:rsid w:val="00111D7F"/>
    <w:rsid w:val="00112383"/>
    <w:rsid w:val="00113797"/>
    <w:rsid w:val="00113C5A"/>
    <w:rsid w:val="00113C84"/>
    <w:rsid w:val="00114815"/>
    <w:rsid w:val="0011495F"/>
    <w:rsid w:val="00115512"/>
    <w:rsid w:val="00115BC2"/>
    <w:rsid w:val="001166CB"/>
    <w:rsid w:val="001167F9"/>
    <w:rsid w:val="00116E76"/>
    <w:rsid w:val="00116F39"/>
    <w:rsid w:val="00120729"/>
    <w:rsid w:val="00121039"/>
    <w:rsid w:val="0012173E"/>
    <w:rsid w:val="0012196A"/>
    <w:rsid w:val="00121F64"/>
    <w:rsid w:val="00122185"/>
    <w:rsid w:val="0012229A"/>
    <w:rsid w:val="00122657"/>
    <w:rsid w:val="00122C57"/>
    <w:rsid w:val="00122D08"/>
    <w:rsid w:val="00123733"/>
    <w:rsid w:val="00123A61"/>
    <w:rsid w:val="00123B66"/>
    <w:rsid w:val="00123F1D"/>
    <w:rsid w:val="00123FBB"/>
    <w:rsid w:val="00124357"/>
    <w:rsid w:val="00124515"/>
    <w:rsid w:val="00124570"/>
    <w:rsid w:val="00124FBE"/>
    <w:rsid w:val="001251F2"/>
    <w:rsid w:val="001253D9"/>
    <w:rsid w:val="00125823"/>
    <w:rsid w:val="001258E0"/>
    <w:rsid w:val="00125C62"/>
    <w:rsid w:val="00127105"/>
    <w:rsid w:val="00127EBF"/>
    <w:rsid w:val="00127F8C"/>
    <w:rsid w:val="001303DA"/>
    <w:rsid w:val="0013086E"/>
    <w:rsid w:val="00131D74"/>
    <w:rsid w:val="00131F72"/>
    <w:rsid w:val="00132673"/>
    <w:rsid w:val="0013282C"/>
    <w:rsid w:val="00134873"/>
    <w:rsid w:val="0013487A"/>
    <w:rsid w:val="001352DF"/>
    <w:rsid w:val="001363E5"/>
    <w:rsid w:val="0013659C"/>
    <w:rsid w:val="00136733"/>
    <w:rsid w:val="001368A1"/>
    <w:rsid w:val="00137048"/>
    <w:rsid w:val="0013770D"/>
    <w:rsid w:val="001403A3"/>
    <w:rsid w:val="00140E71"/>
    <w:rsid w:val="001413CE"/>
    <w:rsid w:val="00142F94"/>
    <w:rsid w:val="0014447E"/>
    <w:rsid w:val="00145CDF"/>
    <w:rsid w:val="00145FA9"/>
    <w:rsid w:val="001460B7"/>
    <w:rsid w:val="00146734"/>
    <w:rsid w:val="0014690D"/>
    <w:rsid w:val="00146949"/>
    <w:rsid w:val="00147D39"/>
    <w:rsid w:val="00147D86"/>
    <w:rsid w:val="00150DCA"/>
    <w:rsid w:val="001510C8"/>
    <w:rsid w:val="00151C13"/>
    <w:rsid w:val="001522DA"/>
    <w:rsid w:val="00153092"/>
    <w:rsid w:val="00154935"/>
    <w:rsid w:val="00154D82"/>
    <w:rsid w:val="001551DC"/>
    <w:rsid w:val="001555A8"/>
    <w:rsid w:val="0015591C"/>
    <w:rsid w:val="001559D8"/>
    <w:rsid w:val="00155D15"/>
    <w:rsid w:val="00156237"/>
    <w:rsid w:val="001565D7"/>
    <w:rsid w:val="0015690C"/>
    <w:rsid w:val="0015693C"/>
    <w:rsid w:val="00156B98"/>
    <w:rsid w:val="0015726C"/>
    <w:rsid w:val="001572E3"/>
    <w:rsid w:val="001577F0"/>
    <w:rsid w:val="0016024E"/>
    <w:rsid w:val="001607D1"/>
    <w:rsid w:val="001609E7"/>
    <w:rsid w:val="001611A2"/>
    <w:rsid w:val="00161306"/>
    <w:rsid w:val="00162F63"/>
    <w:rsid w:val="00163042"/>
    <w:rsid w:val="0016393F"/>
    <w:rsid w:val="001641E5"/>
    <w:rsid w:val="001644DE"/>
    <w:rsid w:val="001646CF"/>
    <w:rsid w:val="00165594"/>
    <w:rsid w:val="00165CD7"/>
    <w:rsid w:val="0016656A"/>
    <w:rsid w:val="001666E0"/>
    <w:rsid w:val="001668B7"/>
    <w:rsid w:val="00167188"/>
    <w:rsid w:val="00170218"/>
    <w:rsid w:val="00170386"/>
    <w:rsid w:val="001705C5"/>
    <w:rsid w:val="00170626"/>
    <w:rsid w:val="00170794"/>
    <w:rsid w:val="00170CEA"/>
    <w:rsid w:val="00170EA9"/>
    <w:rsid w:val="001714D7"/>
    <w:rsid w:val="001715A1"/>
    <w:rsid w:val="00171C07"/>
    <w:rsid w:val="00171E3F"/>
    <w:rsid w:val="00171E8E"/>
    <w:rsid w:val="00172827"/>
    <w:rsid w:val="00172ADF"/>
    <w:rsid w:val="00172C36"/>
    <w:rsid w:val="00172F74"/>
    <w:rsid w:val="00173000"/>
    <w:rsid w:val="0017417D"/>
    <w:rsid w:val="00174E21"/>
    <w:rsid w:val="00175486"/>
    <w:rsid w:val="001758EF"/>
    <w:rsid w:val="00175DCF"/>
    <w:rsid w:val="00176156"/>
    <w:rsid w:val="00176844"/>
    <w:rsid w:val="00177042"/>
    <w:rsid w:val="00177EEE"/>
    <w:rsid w:val="001803DF"/>
    <w:rsid w:val="001818AD"/>
    <w:rsid w:val="00181FE4"/>
    <w:rsid w:val="00182099"/>
    <w:rsid w:val="00183728"/>
    <w:rsid w:val="00183C21"/>
    <w:rsid w:val="00184044"/>
    <w:rsid w:val="00184486"/>
    <w:rsid w:val="00185651"/>
    <w:rsid w:val="00185CF4"/>
    <w:rsid w:val="00185D05"/>
    <w:rsid w:val="00185E73"/>
    <w:rsid w:val="00186478"/>
    <w:rsid w:val="00186763"/>
    <w:rsid w:val="00186BBB"/>
    <w:rsid w:val="001870F0"/>
    <w:rsid w:val="001909BA"/>
    <w:rsid w:val="0019192F"/>
    <w:rsid w:val="00191B4D"/>
    <w:rsid w:val="0019218B"/>
    <w:rsid w:val="00192571"/>
    <w:rsid w:val="00192B37"/>
    <w:rsid w:val="00192BC9"/>
    <w:rsid w:val="001934C4"/>
    <w:rsid w:val="001934DC"/>
    <w:rsid w:val="00193FAF"/>
    <w:rsid w:val="00195482"/>
    <w:rsid w:val="00196091"/>
    <w:rsid w:val="001969B8"/>
    <w:rsid w:val="00196CA8"/>
    <w:rsid w:val="001970CB"/>
    <w:rsid w:val="0019726E"/>
    <w:rsid w:val="00197A72"/>
    <w:rsid w:val="00197C4C"/>
    <w:rsid w:val="00197E2F"/>
    <w:rsid w:val="001A010C"/>
    <w:rsid w:val="001A06A8"/>
    <w:rsid w:val="001A0FAA"/>
    <w:rsid w:val="001A484A"/>
    <w:rsid w:val="001A4A06"/>
    <w:rsid w:val="001A4BEA"/>
    <w:rsid w:val="001A58F0"/>
    <w:rsid w:val="001A598A"/>
    <w:rsid w:val="001A6929"/>
    <w:rsid w:val="001A7078"/>
    <w:rsid w:val="001A72C6"/>
    <w:rsid w:val="001A7493"/>
    <w:rsid w:val="001A7608"/>
    <w:rsid w:val="001A7711"/>
    <w:rsid w:val="001B0387"/>
    <w:rsid w:val="001B0930"/>
    <w:rsid w:val="001B1283"/>
    <w:rsid w:val="001B18F1"/>
    <w:rsid w:val="001B1D87"/>
    <w:rsid w:val="001B2667"/>
    <w:rsid w:val="001B2874"/>
    <w:rsid w:val="001B2A39"/>
    <w:rsid w:val="001B3026"/>
    <w:rsid w:val="001B304F"/>
    <w:rsid w:val="001B361B"/>
    <w:rsid w:val="001B3A84"/>
    <w:rsid w:val="001B4151"/>
    <w:rsid w:val="001B43D7"/>
    <w:rsid w:val="001B4FE7"/>
    <w:rsid w:val="001B589F"/>
    <w:rsid w:val="001B5986"/>
    <w:rsid w:val="001B5F06"/>
    <w:rsid w:val="001B60D6"/>
    <w:rsid w:val="001B6203"/>
    <w:rsid w:val="001B67BB"/>
    <w:rsid w:val="001B6D90"/>
    <w:rsid w:val="001C0A43"/>
    <w:rsid w:val="001C1115"/>
    <w:rsid w:val="001C1D26"/>
    <w:rsid w:val="001C2FC5"/>
    <w:rsid w:val="001C315D"/>
    <w:rsid w:val="001C373B"/>
    <w:rsid w:val="001C3945"/>
    <w:rsid w:val="001C3D58"/>
    <w:rsid w:val="001C4845"/>
    <w:rsid w:val="001C4A1D"/>
    <w:rsid w:val="001C4BCD"/>
    <w:rsid w:val="001C4F98"/>
    <w:rsid w:val="001C5FD7"/>
    <w:rsid w:val="001C6015"/>
    <w:rsid w:val="001C61D5"/>
    <w:rsid w:val="001C7143"/>
    <w:rsid w:val="001C7457"/>
    <w:rsid w:val="001C7A75"/>
    <w:rsid w:val="001D0802"/>
    <w:rsid w:val="001D0C7F"/>
    <w:rsid w:val="001D223D"/>
    <w:rsid w:val="001D23AC"/>
    <w:rsid w:val="001D2B66"/>
    <w:rsid w:val="001D2E01"/>
    <w:rsid w:val="001D3173"/>
    <w:rsid w:val="001D34F1"/>
    <w:rsid w:val="001D35EF"/>
    <w:rsid w:val="001D3947"/>
    <w:rsid w:val="001D3F77"/>
    <w:rsid w:val="001D41CA"/>
    <w:rsid w:val="001D49E7"/>
    <w:rsid w:val="001D5EF4"/>
    <w:rsid w:val="001D626C"/>
    <w:rsid w:val="001D6688"/>
    <w:rsid w:val="001D6DE2"/>
    <w:rsid w:val="001D792D"/>
    <w:rsid w:val="001D7D34"/>
    <w:rsid w:val="001E0541"/>
    <w:rsid w:val="001E0972"/>
    <w:rsid w:val="001E0E92"/>
    <w:rsid w:val="001E15FE"/>
    <w:rsid w:val="001E18D1"/>
    <w:rsid w:val="001E1F4C"/>
    <w:rsid w:val="001E214B"/>
    <w:rsid w:val="001E21AF"/>
    <w:rsid w:val="001E2B92"/>
    <w:rsid w:val="001E2E0F"/>
    <w:rsid w:val="001E2F8F"/>
    <w:rsid w:val="001E39B7"/>
    <w:rsid w:val="001E43A7"/>
    <w:rsid w:val="001E4EE8"/>
    <w:rsid w:val="001E5738"/>
    <w:rsid w:val="001E62A7"/>
    <w:rsid w:val="001E6977"/>
    <w:rsid w:val="001E6B1F"/>
    <w:rsid w:val="001E7364"/>
    <w:rsid w:val="001E7442"/>
    <w:rsid w:val="001E7993"/>
    <w:rsid w:val="001E7F11"/>
    <w:rsid w:val="001E7F8A"/>
    <w:rsid w:val="001E7FCE"/>
    <w:rsid w:val="001F0364"/>
    <w:rsid w:val="001F0505"/>
    <w:rsid w:val="001F06FC"/>
    <w:rsid w:val="001F081D"/>
    <w:rsid w:val="001F0CA4"/>
    <w:rsid w:val="001F0D4D"/>
    <w:rsid w:val="001F1213"/>
    <w:rsid w:val="001F12EC"/>
    <w:rsid w:val="001F2296"/>
    <w:rsid w:val="001F3891"/>
    <w:rsid w:val="001F3C28"/>
    <w:rsid w:val="001F4097"/>
    <w:rsid w:val="001F4D0E"/>
    <w:rsid w:val="001F4F7A"/>
    <w:rsid w:val="001F5161"/>
    <w:rsid w:val="001F5B2B"/>
    <w:rsid w:val="001F71FB"/>
    <w:rsid w:val="001F7330"/>
    <w:rsid w:val="001F73E2"/>
    <w:rsid w:val="001F7E26"/>
    <w:rsid w:val="00200097"/>
    <w:rsid w:val="002008ED"/>
    <w:rsid w:val="00200C7A"/>
    <w:rsid w:val="00200DF7"/>
    <w:rsid w:val="00201537"/>
    <w:rsid w:val="00201D3B"/>
    <w:rsid w:val="002025B8"/>
    <w:rsid w:val="00202698"/>
    <w:rsid w:val="002032FF"/>
    <w:rsid w:val="00203570"/>
    <w:rsid w:val="00203AF9"/>
    <w:rsid w:val="00204DA6"/>
    <w:rsid w:val="00205BB6"/>
    <w:rsid w:val="002062F6"/>
    <w:rsid w:val="00206A60"/>
    <w:rsid w:val="00206A71"/>
    <w:rsid w:val="00207116"/>
    <w:rsid w:val="00207139"/>
    <w:rsid w:val="002105E5"/>
    <w:rsid w:val="0021117A"/>
    <w:rsid w:val="00211CCE"/>
    <w:rsid w:val="00211F73"/>
    <w:rsid w:val="00211FB4"/>
    <w:rsid w:val="00212202"/>
    <w:rsid w:val="002129D0"/>
    <w:rsid w:val="002129EA"/>
    <w:rsid w:val="002134E9"/>
    <w:rsid w:val="002136E0"/>
    <w:rsid w:val="00213BBA"/>
    <w:rsid w:val="00213DC6"/>
    <w:rsid w:val="00213FAA"/>
    <w:rsid w:val="002142DD"/>
    <w:rsid w:val="00214AF0"/>
    <w:rsid w:val="00214B67"/>
    <w:rsid w:val="00214BE7"/>
    <w:rsid w:val="002152FA"/>
    <w:rsid w:val="00215549"/>
    <w:rsid w:val="00215617"/>
    <w:rsid w:val="00215CA2"/>
    <w:rsid w:val="00216A37"/>
    <w:rsid w:val="0021703F"/>
    <w:rsid w:val="002173B1"/>
    <w:rsid w:val="00217A22"/>
    <w:rsid w:val="00217AA4"/>
    <w:rsid w:val="0022106E"/>
    <w:rsid w:val="002211C0"/>
    <w:rsid w:val="002213BD"/>
    <w:rsid w:val="00221849"/>
    <w:rsid w:val="00221AD7"/>
    <w:rsid w:val="00221D2D"/>
    <w:rsid w:val="00221FBC"/>
    <w:rsid w:val="002229CB"/>
    <w:rsid w:val="00222A40"/>
    <w:rsid w:val="0022390C"/>
    <w:rsid w:val="00223A62"/>
    <w:rsid w:val="0022473C"/>
    <w:rsid w:val="00224C1B"/>
    <w:rsid w:val="00224ED2"/>
    <w:rsid w:val="00224FC7"/>
    <w:rsid w:val="00224FFB"/>
    <w:rsid w:val="002251E4"/>
    <w:rsid w:val="00225888"/>
    <w:rsid w:val="00225ECB"/>
    <w:rsid w:val="002260A9"/>
    <w:rsid w:val="002264B1"/>
    <w:rsid w:val="00226ADE"/>
    <w:rsid w:val="00226F0B"/>
    <w:rsid w:val="00226F17"/>
    <w:rsid w:val="00226FF0"/>
    <w:rsid w:val="002272DD"/>
    <w:rsid w:val="0023021B"/>
    <w:rsid w:val="0023042A"/>
    <w:rsid w:val="002315A7"/>
    <w:rsid w:val="00231AAF"/>
    <w:rsid w:val="00231B97"/>
    <w:rsid w:val="00231C29"/>
    <w:rsid w:val="00231CC2"/>
    <w:rsid w:val="00231E65"/>
    <w:rsid w:val="0023279F"/>
    <w:rsid w:val="00232901"/>
    <w:rsid w:val="0023348E"/>
    <w:rsid w:val="002337C0"/>
    <w:rsid w:val="00233906"/>
    <w:rsid w:val="00233932"/>
    <w:rsid w:val="00233AA1"/>
    <w:rsid w:val="00233EAB"/>
    <w:rsid w:val="00233F2E"/>
    <w:rsid w:val="002348E8"/>
    <w:rsid w:val="00234AF0"/>
    <w:rsid w:val="00235244"/>
    <w:rsid w:val="00235664"/>
    <w:rsid w:val="00235AF5"/>
    <w:rsid w:val="00236B84"/>
    <w:rsid w:val="002371F7"/>
    <w:rsid w:val="00237740"/>
    <w:rsid w:val="00237875"/>
    <w:rsid w:val="00237CCC"/>
    <w:rsid w:val="00240CFD"/>
    <w:rsid w:val="002420C7"/>
    <w:rsid w:val="0024268F"/>
    <w:rsid w:val="002428CF"/>
    <w:rsid w:val="00242A0E"/>
    <w:rsid w:val="00242B94"/>
    <w:rsid w:val="002431F2"/>
    <w:rsid w:val="002432BB"/>
    <w:rsid w:val="002432CC"/>
    <w:rsid w:val="00243414"/>
    <w:rsid w:val="00243622"/>
    <w:rsid w:val="00243687"/>
    <w:rsid w:val="00243727"/>
    <w:rsid w:val="00243E09"/>
    <w:rsid w:val="002442CE"/>
    <w:rsid w:val="00244765"/>
    <w:rsid w:val="00244781"/>
    <w:rsid w:val="002447FE"/>
    <w:rsid w:val="0024499C"/>
    <w:rsid w:val="002450A1"/>
    <w:rsid w:val="002450DF"/>
    <w:rsid w:val="00245560"/>
    <w:rsid w:val="00245D65"/>
    <w:rsid w:val="00245F75"/>
    <w:rsid w:val="00246697"/>
    <w:rsid w:val="00247253"/>
    <w:rsid w:val="00247317"/>
    <w:rsid w:val="0024762B"/>
    <w:rsid w:val="00247F89"/>
    <w:rsid w:val="0025041A"/>
    <w:rsid w:val="002506D0"/>
    <w:rsid w:val="00250984"/>
    <w:rsid w:val="00250FE8"/>
    <w:rsid w:val="00251769"/>
    <w:rsid w:val="0025197E"/>
    <w:rsid w:val="00251BA5"/>
    <w:rsid w:val="00251E02"/>
    <w:rsid w:val="0025273C"/>
    <w:rsid w:val="00252C66"/>
    <w:rsid w:val="00252D61"/>
    <w:rsid w:val="002531BB"/>
    <w:rsid w:val="00253CF0"/>
    <w:rsid w:val="002548F3"/>
    <w:rsid w:val="00254EFA"/>
    <w:rsid w:val="00254F8F"/>
    <w:rsid w:val="0025543E"/>
    <w:rsid w:val="0025553C"/>
    <w:rsid w:val="00255BB2"/>
    <w:rsid w:val="00256691"/>
    <w:rsid w:val="002568AC"/>
    <w:rsid w:val="002569C5"/>
    <w:rsid w:val="00256B00"/>
    <w:rsid w:val="00256CA6"/>
    <w:rsid w:val="00256EAC"/>
    <w:rsid w:val="00257094"/>
    <w:rsid w:val="0025722C"/>
    <w:rsid w:val="00257AF0"/>
    <w:rsid w:val="002604BB"/>
    <w:rsid w:val="002606CF"/>
    <w:rsid w:val="00261887"/>
    <w:rsid w:val="0026299E"/>
    <w:rsid w:val="002631C7"/>
    <w:rsid w:val="00263866"/>
    <w:rsid w:val="00264FDB"/>
    <w:rsid w:val="00265A07"/>
    <w:rsid w:val="00265AA6"/>
    <w:rsid w:val="00266662"/>
    <w:rsid w:val="00267A23"/>
    <w:rsid w:val="00267F65"/>
    <w:rsid w:val="00270835"/>
    <w:rsid w:val="00270BB5"/>
    <w:rsid w:val="00270C18"/>
    <w:rsid w:val="00271AAC"/>
    <w:rsid w:val="00271F77"/>
    <w:rsid w:val="00272E6B"/>
    <w:rsid w:val="00272F6B"/>
    <w:rsid w:val="002749E9"/>
    <w:rsid w:val="00274E32"/>
    <w:rsid w:val="00274EEE"/>
    <w:rsid w:val="0027565B"/>
    <w:rsid w:val="00275741"/>
    <w:rsid w:val="00275B16"/>
    <w:rsid w:val="00275D8F"/>
    <w:rsid w:val="0027639E"/>
    <w:rsid w:val="00276A22"/>
    <w:rsid w:val="00276A9A"/>
    <w:rsid w:val="00276B42"/>
    <w:rsid w:val="00277F59"/>
    <w:rsid w:val="00280047"/>
    <w:rsid w:val="00280126"/>
    <w:rsid w:val="0028071E"/>
    <w:rsid w:val="00280A75"/>
    <w:rsid w:val="00281089"/>
    <w:rsid w:val="00281099"/>
    <w:rsid w:val="002813A6"/>
    <w:rsid w:val="00281693"/>
    <w:rsid w:val="00281EF4"/>
    <w:rsid w:val="00281F68"/>
    <w:rsid w:val="00282592"/>
    <w:rsid w:val="00282997"/>
    <w:rsid w:val="00283340"/>
    <w:rsid w:val="00284A9C"/>
    <w:rsid w:val="0028589F"/>
    <w:rsid w:val="00285919"/>
    <w:rsid w:val="0028598D"/>
    <w:rsid w:val="00286D31"/>
    <w:rsid w:val="00286E2C"/>
    <w:rsid w:val="00287159"/>
    <w:rsid w:val="0028789E"/>
    <w:rsid w:val="00287AF2"/>
    <w:rsid w:val="00287BBD"/>
    <w:rsid w:val="0029049B"/>
    <w:rsid w:val="00290557"/>
    <w:rsid w:val="002913F5"/>
    <w:rsid w:val="00291BF8"/>
    <w:rsid w:val="002922C0"/>
    <w:rsid w:val="0029266B"/>
    <w:rsid w:val="0029356A"/>
    <w:rsid w:val="00293622"/>
    <w:rsid w:val="002937C4"/>
    <w:rsid w:val="00293FBD"/>
    <w:rsid w:val="00294019"/>
    <w:rsid w:val="002943C3"/>
    <w:rsid w:val="00294741"/>
    <w:rsid w:val="002952E2"/>
    <w:rsid w:val="002957AB"/>
    <w:rsid w:val="0029597F"/>
    <w:rsid w:val="00295DA0"/>
    <w:rsid w:val="00296E3F"/>
    <w:rsid w:val="00296FC0"/>
    <w:rsid w:val="00297B52"/>
    <w:rsid w:val="00297CBD"/>
    <w:rsid w:val="002A0340"/>
    <w:rsid w:val="002A0C62"/>
    <w:rsid w:val="002A10E5"/>
    <w:rsid w:val="002A1D95"/>
    <w:rsid w:val="002A1F5A"/>
    <w:rsid w:val="002A20E1"/>
    <w:rsid w:val="002A21E4"/>
    <w:rsid w:val="002A23F9"/>
    <w:rsid w:val="002A2708"/>
    <w:rsid w:val="002A2AEF"/>
    <w:rsid w:val="002A349E"/>
    <w:rsid w:val="002A3AAD"/>
    <w:rsid w:val="002A3AB3"/>
    <w:rsid w:val="002A3B2A"/>
    <w:rsid w:val="002A4998"/>
    <w:rsid w:val="002A49C6"/>
    <w:rsid w:val="002A59BE"/>
    <w:rsid w:val="002A59DA"/>
    <w:rsid w:val="002A5AE7"/>
    <w:rsid w:val="002A60F6"/>
    <w:rsid w:val="002A673E"/>
    <w:rsid w:val="002A6874"/>
    <w:rsid w:val="002A6B13"/>
    <w:rsid w:val="002A6E45"/>
    <w:rsid w:val="002A70FC"/>
    <w:rsid w:val="002A734A"/>
    <w:rsid w:val="002A7902"/>
    <w:rsid w:val="002A7DE0"/>
    <w:rsid w:val="002B02EA"/>
    <w:rsid w:val="002B066D"/>
    <w:rsid w:val="002B06E6"/>
    <w:rsid w:val="002B0A7C"/>
    <w:rsid w:val="002B0C02"/>
    <w:rsid w:val="002B0E9C"/>
    <w:rsid w:val="002B1370"/>
    <w:rsid w:val="002B148E"/>
    <w:rsid w:val="002B1E99"/>
    <w:rsid w:val="002B24A2"/>
    <w:rsid w:val="002B33F6"/>
    <w:rsid w:val="002B3E3D"/>
    <w:rsid w:val="002B4BCF"/>
    <w:rsid w:val="002B4C59"/>
    <w:rsid w:val="002B5978"/>
    <w:rsid w:val="002B59ED"/>
    <w:rsid w:val="002B6429"/>
    <w:rsid w:val="002B7962"/>
    <w:rsid w:val="002B7F6F"/>
    <w:rsid w:val="002C0452"/>
    <w:rsid w:val="002C0939"/>
    <w:rsid w:val="002C0C71"/>
    <w:rsid w:val="002C0DF3"/>
    <w:rsid w:val="002C188C"/>
    <w:rsid w:val="002C1D48"/>
    <w:rsid w:val="002C1EA1"/>
    <w:rsid w:val="002C267B"/>
    <w:rsid w:val="002C2B9E"/>
    <w:rsid w:val="002C2DF4"/>
    <w:rsid w:val="002C35DF"/>
    <w:rsid w:val="002C3633"/>
    <w:rsid w:val="002C3E03"/>
    <w:rsid w:val="002C49FE"/>
    <w:rsid w:val="002C5001"/>
    <w:rsid w:val="002C5948"/>
    <w:rsid w:val="002C59BF"/>
    <w:rsid w:val="002C6017"/>
    <w:rsid w:val="002C68CF"/>
    <w:rsid w:val="002C6995"/>
    <w:rsid w:val="002C6B28"/>
    <w:rsid w:val="002C75FB"/>
    <w:rsid w:val="002C7B62"/>
    <w:rsid w:val="002C7D8E"/>
    <w:rsid w:val="002D0177"/>
    <w:rsid w:val="002D041A"/>
    <w:rsid w:val="002D05F0"/>
    <w:rsid w:val="002D0828"/>
    <w:rsid w:val="002D0E59"/>
    <w:rsid w:val="002D101D"/>
    <w:rsid w:val="002D1060"/>
    <w:rsid w:val="002D19F3"/>
    <w:rsid w:val="002D1CF7"/>
    <w:rsid w:val="002D3203"/>
    <w:rsid w:val="002D3C23"/>
    <w:rsid w:val="002D4C8B"/>
    <w:rsid w:val="002D4EF1"/>
    <w:rsid w:val="002D5792"/>
    <w:rsid w:val="002D5880"/>
    <w:rsid w:val="002D5D81"/>
    <w:rsid w:val="002D5FB4"/>
    <w:rsid w:val="002D6BB0"/>
    <w:rsid w:val="002D7295"/>
    <w:rsid w:val="002D77CB"/>
    <w:rsid w:val="002D77ED"/>
    <w:rsid w:val="002D7EE2"/>
    <w:rsid w:val="002E060C"/>
    <w:rsid w:val="002E0E47"/>
    <w:rsid w:val="002E1740"/>
    <w:rsid w:val="002E1AF0"/>
    <w:rsid w:val="002E1DC5"/>
    <w:rsid w:val="002E202E"/>
    <w:rsid w:val="002E28AA"/>
    <w:rsid w:val="002E378C"/>
    <w:rsid w:val="002E3D87"/>
    <w:rsid w:val="002E42F2"/>
    <w:rsid w:val="002E43AB"/>
    <w:rsid w:val="002E4C58"/>
    <w:rsid w:val="002E52BA"/>
    <w:rsid w:val="002E5412"/>
    <w:rsid w:val="002E5E21"/>
    <w:rsid w:val="002E5F73"/>
    <w:rsid w:val="002E63E8"/>
    <w:rsid w:val="002E6532"/>
    <w:rsid w:val="002E69D4"/>
    <w:rsid w:val="002E7FF1"/>
    <w:rsid w:val="002F03B9"/>
    <w:rsid w:val="002F0C0F"/>
    <w:rsid w:val="002F2350"/>
    <w:rsid w:val="002F250B"/>
    <w:rsid w:val="002F2661"/>
    <w:rsid w:val="002F2B72"/>
    <w:rsid w:val="002F3757"/>
    <w:rsid w:val="002F432C"/>
    <w:rsid w:val="002F4492"/>
    <w:rsid w:val="002F4A32"/>
    <w:rsid w:val="002F4F7A"/>
    <w:rsid w:val="002F545D"/>
    <w:rsid w:val="002F604C"/>
    <w:rsid w:val="002F680B"/>
    <w:rsid w:val="002F6D11"/>
    <w:rsid w:val="002F7491"/>
    <w:rsid w:val="002F7563"/>
    <w:rsid w:val="002F7597"/>
    <w:rsid w:val="002F7BD4"/>
    <w:rsid w:val="00300141"/>
    <w:rsid w:val="0030164D"/>
    <w:rsid w:val="003018DE"/>
    <w:rsid w:val="003023FC"/>
    <w:rsid w:val="00302502"/>
    <w:rsid w:val="00302A32"/>
    <w:rsid w:val="00303316"/>
    <w:rsid w:val="00303A7B"/>
    <w:rsid w:val="003045CA"/>
    <w:rsid w:val="00304D06"/>
    <w:rsid w:val="00305879"/>
    <w:rsid w:val="00305F3C"/>
    <w:rsid w:val="00306066"/>
    <w:rsid w:val="003062BD"/>
    <w:rsid w:val="00307D25"/>
    <w:rsid w:val="00310ABD"/>
    <w:rsid w:val="00311758"/>
    <w:rsid w:val="0031215F"/>
    <w:rsid w:val="00312676"/>
    <w:rsid w:val="00313261"/>
    <w:rsid w:val="0031327A"/>
    <w:rsid w:val="00313639"/>
    <w:rsid w:val="003136FC"/>
    <w:rsid w:val="00313721"/>
    <w:rsid w:val="00313773"/>
    <w:rsid w:val="003137BB"/>
    <w:rsid w:val="0031382A"/>
    <w:rsid w:val="003142B8"/>
    <w:rsid w:val="00314E4C"/>
    <w:rsid w:val="0031546F"/>
    <w:rsid w:val="00315CB3"/>
    <w:rsid w:val="00315F45"/>
    <w:rsid w:val="00316353"/>
    <w:rsid w:val="003167F6"/>
    <w:rsid w:val="00316816"/>
    <w:rsid w:val="00316E99"/>
    <w:rsid w:val="00317596"/>
    <w:rsid w:val="0032000B"/>
    <w:rsid w:val="003205EA"/>
    <w:rsid w:val="003205F2"/>
    <w:rsid w:val="00322102"/>
    <w:rsid w:val="003224D7"/>
    <w:rsid w:val="0032351E"/>
    <w:rsid w:val="00323531"/>
    <w:rsid w:val="00323F1E"/>
    <w:rsid w:val="0032425E"/>
    <w:rsid w:val="003254DF"/>
    <w:rsid w:val="00325753"/>
    <w:rsid w:val="00325DF7"/>
    <w:rsid w:val="00326A1D"/>
    <w:rsid w:val="00326FB8"/>
    <w:rsid w:val="00327845"/>
    <w:rsid w:val="00327A25"/>
    <w:rsid w:val="00327FA5"/>
    <w:rsid w:val="0033069F"/>
    <w:rsid w:val="003306B4"/>
    <w:rsid w:val="0033085D"/>
    <w:rsid w:val="0033091E"/>
    <w:rsid w:val="00330A44"/>
    <w:rsid w:val="00330F62"/>
    <w:rsid w:val="003321A8"/>
    <w:rsid w:val="003325CC"/>
    <w:rsid w:val="00332822"/>
    <w:rsid w:val="00332B51"/>
    <w:rsid w:val="00333335"/>
    <w:rsid w:val="003334AD"/>
    <w:rsid w:val="003335F4"/>
    <w:rsid w:val="00333B5C"/>
    <w:rsid w:val="00333F13"/>
    <w:rsid w:val="0033441A"/>
    <w:rsid w:val="0033453A"/>
    <w:rsid w:val="00334D7C"/>
    <w:rsid w:val="00335067"/>
    <w:rsid w:val="003356C7"/>
    <w:rsid w:val="00335DA8"/>
    <w:rsid w:val="00335FBE"/>
    <w:rsid w:val="003367FE"/>
    <w:rsid w:val="00336FB7"/>
    <w:rsid w:val="00337DA3"/>
    <w:rsid w:val="0034029A"/>
    <w:rsid w:val="0034034C"/>
    <w:rsid w:val="0034035F"/>
    <w:rsid w:val="00340DA2"/>
    <w:rsid w:val="00340DA9"/>
    <w:rsid w:val="00340DBF"/>
    <w:rsid w:val="0034114C"/>
    <w:rsid w:val="00341720"/>
    <w:rsid w:val="00341EF2"/>
    <w:rsid w:val="003421D0"/>
    <w:rsid w:val="003428AE"/>
    <w:rsid w:val="00342F12"/>
    <w:rsid w:val="00343065"/>
    <w:rsid w:val="0034343D"/>
    <w:rsid w:val="00343690"/>
    <w:rsid w:val="00343AFC"/>
    <w:rsid w:val="00343F93"/>
    <w:rsid w:val="00344C9B"/>
    <w:rsid w:val="00344CBD"/>
    <w:rsid w:val="00344FEA"/>
    <w:rsid w:val="0034580E"/>
    <w:rsid w:val="00345DF1"/>
    <w:rsid w:val="00346017"/>
    <w:rsid w:val="0034622B"/>
    <w:rsid w:val="0034655A"/>
    <w:rsid w:val="00346B92"/>
    <w:rsid w:val="00347708"/>
    <w:rsid w:val="003478E0"/>
    <w:rsid w:val="00350A7F"/>
    <w:rsid w:val="0035159D"/>
    <w:rsid w:val="00351EF5"/>
    <w:rsid w:val="00351F16"/>
    <w:rsid w:val="003528BD"/>
    <w:rsid w:val="00352910"/>
    <w:rsid w:val="00352F00"/>
    <w:rsid w:val="003531AA"/>
    <w:rsid w:val="003532EB"/>
    <w:rsid w:val="00353C66"/>
    <w:rsid w:val="00353C82"/>
    <w:rsid w:val="00354A9C"/>
    <w:rsid w:val="00354F44"/>
    <w:rsid w:val="00356280"/>
    <w:rsid w:val="00356947"/>
    <w:rsid w:val="003571F1"/>
    <w:rsid w:val="00357980"/>
    <w:rsid w:val="00357DCE"/>
    <w:rsid w:val="00357EF7"/>
    <w:rsid w:val="00360815"/>
    <w:rsid w:val="00361284"/>
    <w:rsid w:val="00361287"/>
    <w:rsid w:val="00361788"/>
    <w:rsid w:val="00362179"/>
    <w:rsid w:val="003625CC"/>
    <w:rsid w:val="0036279A"/>
    <w:rsid w:val="003631D3"/>
    <w:rsid w:val="0036352F"/>
    <w:rsid w:val="0036363E"/>
    <w:rsid w:val="00363A9E"/>
    <w:rsid w:val="0036493A"/>
    <w:rsid w:val="003662E3"/>
    <w:rsid w:val="003665DD"/>
    <w:rsid w:val="003666C4"/>
    <w:rsid w:val="00366F11"/>
    <w:rsid w:val="003672C8"/>
    <w:rsid w:val="00367313"/>
    <w:rsid w:val="003678FF"/>
    <w:rsid w:val="00367A3D"/>
    <w:rsid w:val="00367F33"/>
    <w:rsid w:val="00370092"/>
    <w:rsid w:val="0037026E"/>
    <w:rsid w:val="003702E5"/>
    <w:rsid w:val="0037141C"/>
    <w:rsid w:val="00372690"/>
    <w:rsid w:val="003731A1"/>
    <w:rsid w:val="003731B7"/>
    <w:rsid w:val="00373740"/>
    <w:rsid w:val="00373C03"/>
    <w:rsid w:val="00373C0D"/>
    <w:rsid w:val="00373C98"/>
    <w:rsid w:val="00373CDF"/>
    <w:rsid w:val="00373D71"/>
    <w:rsid w:val="00374551"/>
    <w:rsid w:val="00374A88"/>
    <w:rsid w:val="00375061"/>
    <w:rsid w:val="0037553F"/>
    <w:rsid w:val="00375AC9"/>
    <w:rsid w:val="003762F9"/>
    <w:rsid w:val="0037641C"/>
    <w:rsid w:val="00376965"/>
    <w:rsid w:val="0037722A"/>
    <w:rsid w:val="00377D66"/>
    <w:rsid w:val="003801ED"/>
    <w:rsid w:val="0038069F"/>
    <w:rsid w:val="003807A1"/>
    <w:rsid w:val="00381654"/>
    <w:rsid w:val="00382900"/>
    <w:rsid w:val="00383219"/>
    <w:rsid w:val="003838CF"/>
    <w:rsid w:val="0038403B"/>
    <w:rsid w:val="00384685"/>
    <w:rsid w:val="00384A35"/>
    <w:rsid w:val="00384AE3"/>
    <w:rsid w:val="00384E4D"/>
    <w:rsid w:val="0038543E"/>
    <w:rsid w:val="003864B0"/>
    <w:rsid w:val="00386F29"/>
    <w:rsid w:val="00386F3B"/>
    <w:rsid w:val="003872B3"/>
    <w:rsid w:val="0038732B"/>
    <w:rsid w:val="00387449"/>
    <w:rsid w:val="003874DC"/>
    <w:rsid w:val="00387BD2"/>
    <w:rsid w:val="00387C18"/>
    <w:rsid w:val="003903A0"/>
    <w:rsid w:val="0039071A"/>
    <w:rsid w:val="00390A73"/>
    <w:rsid w:val="00390B42"/>
    <w:rsid w:val="00390B6E"/>
    <w:rsid w:val="00391EFF"/>
    <w:rsid w:val="00392E28"/>
    <w:rsid w:val="003932CD"/>
    <w:rsid w:val="00393AD6"/>
    <w:rsid w:val="00393D9E"/>
    <w:rsid w:val="0039415D"/>
    <w:rsid w:val="0039432E"/>
    <w:rsid w:val="003944CC"/>
    <w:rsid w:val="00394B97"/>
    <w:rsid w:val="00394D2F"/>
    <w:rsid w:val="00394FA8"/>
    <w:rsid w:val="00395054"/>
    <w:rsid w:val="00396AA0"/>
    <w:rsid w:val="00396BD8"/>
    <w:rsid w:val="0039706B"/>
    <w:rsid w:val="00397793"/>
    <w:rsid w:val="00397CED"/>
    <w:rsid w:val="00397F5A"/>
    <w:rsid w:val="003A0570"/>
    <w:rsid w:val="003A0869"/>
    <w:rsid w:val="003A0AAF"/>
    <w:rsid w:val="003A0B07"/>
    <w:rsid w:val="003A1178"/>
    <w:rsid w:val="003A1898"/>
    <w:rsid w:val="003A26FA"/>
    <w:rsid w:val="003A2BA6"/>
    <w:rsid w:val="003A30AB"/>
    <w:rsid w:val="003A337B"/>
    <w:rsid w:val="003A3AAD"/>
    <w:rsid w:val="003A40D7"/>
    <w:rsid w:val="003A447D"/>
    <w:rsid w:val="003A4CFC"/>
    <w:rsid w:val="003A52AC"/>
    <w:rsid w:val="003A5939"/>
    <w:rsid w:val="003A59D8"/>
    <w:rsid w:val="003A6687"/>
    <w:rsid w:val="003A694E"/>
    <w:rsid w:val="003A7608"/>
    <w:rsid w:val="003A7CEB"/>
    <w:rsid w:val="003B0D64"/>
    <w:rsid w:val="003B184D"/>
    <w:rsid w:val="003B1894"/>
    <w:rsid w:val="003B1C00"/>
    <w:rsid w:val="003B2009"/>
    <w:rsid w:val="003B221E"/>
    <w:rsid w:val="003B2C0C"/>
    <w:rsid w:val="003B2E60"/>
    <w:rsid w:val="003B33D0"/>
    <w:rsid w:val="003B35FA"/>
    <w:rsid w:val="003B3792"/>
    <w:rsid w:val="003B3914"/>
    <w:rsid w:val="003B4A42"/>
    <w:rsid w:val="003B577E"/>
    <w:rsid w:val="003B60A4"/>
    <w:rsid w:val="003B67EE"/>
    <w:rsid w:val="003B6E64"/>
    <w:rsid w:val="003B75AC"/>
    <w:rsid w:val="003B7839"/>
    <w:rsid w:val="003C0169"/>
    <w:rsid w:val="003C11A3"/>
    <w:rsid w:val="003C12DB"/>
    <w:rsid w:val="003C1EC5"/>
    <w:rsid w:val="003C210B"/>
    <w:rsid w:val="003C26E4"/>
    <w:rsid w:val="003C3FEE"/>
    <w:rsid w:val="003C5160"/>
    <w:rsid w:val="003C5257"/>
    <w:rsid w:val="003C62F3"/>
    <w:rsid w:val="003C67BA"/>
    <w:rsid w:val="003C6814"/>
    <w:rsid w:val="003C6D9E"/>
    <w:rsid w:val="003C6E36"/>
    <w:rsid w:val="003C6F86"/>
    <w:rsid w:val="003C7093"/>
    <w:rsid w:val="003C7136"/>
    <w:rsid w:val="003C73C2"/>
    <w:rsid w:val="003C7CD5"/>
    <w:rsid w:val="003D04BD"/>
    <w:rsid w:val="003D08CE"/>
    <w:rsid w:val="003D2F62"/>
    <w:rsid w:val="003D35FA"/>
    <w:rsid w:val="003D3877"/>
    <w:rsid w:val="003D3C16"/>
    <w:rsid w:val="003D4CE9"/>
    <w:rsid w:val="003D584C"/>
    <w:rsid w:val="003D660C"/>
    <w:rsid w:val="003D6AA8"/>
    <w:rsid w:val="003E05D6"/>
    <w:rsid w:val="003E0714"/>
    <w:rsid w:val="003E0B52"/>
    <w:rsid w:val="003E0FF3"/>
    <w:rsid w:val="003E17D5"/>
    <w:rsid w:val="003E17D8"/>
    <w:rsid w:val="003E1C12"/>
    <w:rsid w:val="003E1E3B"/>
    <w:rsid w:val="003E24A7"/>
    <w:rsid w:val="003E2866"/>
    <w:rsid w:val="003E37A0"/>
    <w:rsid w:val="003E3B04"/>
    <w:rsid w:val="003E42E8"/>
    <w:rsid w:val="003E4724"/>
    <w:rsid w:val="003E51E6"/>
    <w:rsid w:val="003E525E"/>
    <w:rsid w:val="003E58F5"/>
    <w:rsid w:val="003E5D2E"/>
    <w:rsid w:val="003E646C"/>
    <w:rsid w:val="003E694D"/>
    <w:rsid w:val="003E6FFA"/>
    <w:rsid w:val="003E7452"/>
    <w:rsid w:val="003F0B5C"/>
    <w:rsid w:val="003F0CBF"/>
    <w:rsid w:val="003F0FA1"/>
    <w:rsid w:val="003F17A2"/>
    <w:rsid w:val="003F1BC6"/>
    <w:rsid w:val="003F2943"/>
    <w:rsid w:val="003F29EB"/>
    <w:rsid w:val="003F2EFC"/>
    <w:rsid w:val="003F3A1F"/>
    <w:rsid w:val="003F3B5D"/>
    <w:rsid w:val="003F4054"/>
    <w:rsid w:val="003F4E51"/>
    <w:rsid w:val="003F5043"/>
    <w:rsid w:val="003F555F"/>
    <w:rsid w:val="003F563F"/>
    <w:rsid w:val="003F5D5D"/>
    <w:rsid w:val="0040006E"/>
    <w:rsid w:val="00400553"/>
    <w:rsid w:val="004007CD"/>
    <w:rsid w:val="0040188D"/>
    <w:rsid w:val="00402330"/>
    <w:rsid w:val="00402394"/>
    <w:rsid w:val="004029A5"/>
    <w:rsid w:val="0040340C"/>
    <w:rsid w:val="0040342D"/>
    <w:rsid w:val="0040359C"/>
    <w:rsid w:val="00403B28"/>
    <w:rsid w:val="00404607"/>
    <w:rsid w:val="00404D44"/>
    <w:rsid w:val="00404EC5"/>
    <w:rsid w:val="00405527"/>
    <w:rsid w:val="0040616E"/>
    <w:rsid w:val="0040648E"/>
    <w:rsid w:val="0040693C"/>
    <w:rsid w:val="00406CB8"/>
    <w:rsid w:val="0040745A"/>
    <w:rsid w:val="004076B4"/>
    <w:rsid w:val="0040798D"/>
    <w:rsid w:val="0041002A"/>
    <w:rsid w:val="00410450"/>
    <w:rsid w:val="0041130B"/>
    <w:rsid w:val="00411350"/>
    <w:rsid w:val="0041140B"/>
    <w:rsid w:val="00411A1F"/>
    <w:rsid w:val="00411F55"/>
    <w:rsid w:val="0041317F"/>
    <w:rsid w:val="004133B1"/>
    <w:rsid w:val="00413830"/>
    <w:rsid w:val="00413AC5"/>
    <w:rsid w:val="0041451C"/>
    <w:rsid w:val="004147B9"/>
    <w:rsid w:val="004152AD"/>
    <w:rsid w:val="004153B7"/>
    <w:rsid w:val="0041541C"/>
    <w:rsid w:val="004159B8"/>
    <w:rsid w:val="00415A55"/>
    <w:rsid w:val="004160BE"/>
    <w:rsid w:val="004168A9"/>
    <w:rsid w:val="0041708E"/>
    <w:rsid w:val="0041768F"/>
    <w:rsid w:val="004178EC"/>
    <w:rsid w:val="0041792B"/>
    <w:rsid w:val="00417ED3"/>
    <w:rsid w:val="00420EBC"/>
    <w:rsid w:val="0042107B"/>
    <w:rsid w:val="0042110F"/>
    <w:rsid w:val="00421DDC"/>
    <w:rsid w:val="0042230D"/>
    <w:rsid w:val="00422762"/>
    <w:rsid w:val="00422E49"/>
    <w:rsid w:val="00423972"/>
    <w:rsid w:val="00423B9A"/>
    <w:rsid w:val="00423C85"/>
    <w:rsid w:val="00423CE1"/>
    <w:rsid w:val="00423ED6"/>
    <w:rsid w:val="00424294"/>
    <w:rsid w:val="004257F6"/>
    <w:rsid w:val="004258E8"/>
    <w:rsid w:val="00426861"/>
    <w:rsid w:val="00426B9B"/>
    <w:rsid w:val="004277B4"/>
    <w:rsid w:val="00427BE8"/>
    <w:rsid w:val="00427C1B"/>
    <w:rsid w:val="004301F0"/>
    <w:rsid w:val="00430A58"/>
    <w:rsid w:val="00430A77"/>
    <w:rsid w:val="00431C0E"/>
    <w:rsid w:val="00432596"/>
    <w:rsid w:val="0043278A"/>
    <w:rsid w:val="00432B95"/>
    <w:rsid w:val="004331D2"/>
    <w:rsid w:val="004332B9"/>
    <w:rsid w:val="0043393C"/>
    <w:rsid w:val="0043478B"/>
    <w:rsid w:val="00434ED7"/>
    <w:rsid w:val="00434F8E"/>
    <w:rsid w:val="004355DA"/>
    <w:rsid w:val="00435897"/>
    <w:rsid w:val="00435B58"/>
    <w:rsid w:val="0043691B"/>
    <w:rsid w:val="004373D2"/>
    <w:rsid w:val="0043767C"/>
    <w:rsid w:val="004402C5"/>
    <w:rsid w:val="0044067A"/>
    <w:rsid w:val="004407B7"/>
    <w:rsid w:val="00440989"/>
    <w:rsid w:val="00440A85"/>
    <w:rsid w:val="00441414"/>
    <w:rsid w:val="00441725"/>
    <w:rsid w:val="00441741"/>
    <w:rsid w:val="004417E3"/>
    <w:rsid w:val="0044182E"/>
    <w:rsid w:val="004418A8"/>
    <w:rsid w:val="0044191C"/>
    <w:rsid w:val="004422F7"/>
    <w:rsid w:val="004427FE"/>
    <w:rsid w:val="00443513"/>
    <w:rsid w:val="004440FC"/>
    <w:rsid w:val="0044419A"/>
    <w:rsid w:val="00444AD6"/>
    <w:rsid w:val="00444BBE"/>
    <w:rsid w:val="004457D4"/>
    <w:rsid w:val="0044614C"/>
    <w:rsid w:val="004464AB"/>
    <w:rsid w:val="004473EE"/>
    <w:rsid w:val="00447A4D"/>
    <w:rsid w:val="00447CD3"/>
    <w:rsid w:val="00450085"/>
    <w:rsid w:val="0045030A"/>
    <w:rsid w:val="004506DD"/>
    <w:rsid w:val="004506F0"/>
    <w:rsid w:val="004507AC"/>
    <w:rsid w:val="0045152A"/>
    <w:rsid w:val="00451B90"/>
    <w:rsid w:val="00451FEF"/>
    <w:rsid w:val="0045238C"/>
    <w:rsid w:val="00452527"/>
    <w:rsid w:val="00452D7C"/>
    <w:rsid w:val="00453184"/>
    <w:rsid w:val="00453424"/>
    <w:rsid w:val="004541D9"/>
    <w:rsid w:val="00454D45"/>
    <w:rsid w:val="00457069"/>
    <w:rsid w:val="00457512"/>
    <w:rsid w:val="00457569"/>
    <w:rsid w:val="00457662"/>
    <w:rsid w:val="00457D4D"/>
    <w:rsid w:val="004600F4"/>
    <w:rsid w:val="00460B53"/>
    <w:rsid w:val="004610EF"/>
    <w:rsid w:val="00461262"/>
    <w:rsid w:val="0046172F"/>
    <w:rsid w:val="004618CE"/>
    <w:rsid w:val="00462C7E"/>
    <w:rsid w:val="00462CF1"/>
    <w:rsid w:val="00462FCB"/>
    <w:rsid w:val="0046334D"/>
    <w:rsid w:val="00463C97"/>
    <w:rsid w:val="0046426F"/>
    <w:rsid w:val="00464721"/>
    <w:rsid w:val="00464A1E"/>
    <w:rsid w:val="00465118"/>
    <w:rsid w:val="004651E3"/>
    <w:rsid w:val="00465201"/>
    <w:rsid w:val="00465843"/>
    <w:rsid w:val="00465C69"/>
    <w:rsid w:val="00467523"/>
    <w:rsid w:val="004678EA"/>
    <w:rsid w:val="00467F09"/>
    <w:rsid w:val="00470B5F"/>
    <w:rsid w:val="00472826"/>
    <w:rsid w:val="00472981"/>
    <w:rsid w:val="0047399E"/>
    <w:rsid w:val="00474144"/>
    <w:rsid w:val="004757DE"/>
    <w:rsid w:val="004758A2"/>
    <w:rsid w:val="00475AAF"/>
    <w:rsid w:val="00475BE6"/>
    <w:rsid w:val="00475E9D"/>
    <w:rsid w:val="0047676C"/>
    <w:rsid w:val="00476841"/>
    <w:rsid w:val="00476B20"/>
    <w:rsid w:val="00476D36"/>
    <w:rsid w:val="00476D64"/>
    <w:rsid w:val="004776B3"/>
    <w:rsid w:val="004803D8"/>
    <w:rsid w:val="0048072F"/>
    <w:rsid w:val="00481185"/>
    <w:rsid w:val="004811E2"/>
    <w:rsid w:val="0048137E"/>
    <w:rsid w:val="004816E6"/>
    <w:rsid w:val="00481C16"/>
    <w:rsid w:val="00481E11"/>
    <w:rsid w:val="00482541"/>
    <w:rsid w:val="0048258B"/>
    <w:rsid w:val="00482ABC"/>
    <w:rsid w:val="00483BD7"/>
    <w:rsid w:val="00484174"/>
    <w:rsid w:val="0048428A"/>
    <w:rsid w:val="004854E5"/>
    <w:rsid w:val="004854E6"/>
    <w:rsid w:val="00485546"/>
    <w:rsid w:val="00485552"/>
    <w:rsid w:val="004855B0"/>
    <w:rsid w:val="00485C1E"/>
    <w:rsid w:val="004863F6"/>
    <w:rsid w:val="004867AD"/>
    <w:rsid w:val="0048752F"/>
    <w:rsid w:val="00487689"/>
    <w:rsid w:val="00487735"/>
    <w:rsid w:val="00487B58"/>
    <w:rsid w:val="00490079"/>
    <w:rsid w:val="0049064D"/>
    <w:rsid w:val="00490BFF"/>
    <w:rsid w:val="00491740"/>
    <w:rsid w:val="00492039"/>
    <w:rsid w:val="0049222B"/>
    <w:rsid w:val="00492513"/>
    <w:rsid w:val="00493B4D"/>
    <w:rsid w:val="00494C51"/>
    <w:rsid w:val="00495183"/>
    <w:rsid w:val="00495426"/>
    <w:rsid w:val="00495CC8"/>
    <w:rsid w:val="00495D7C"/>
    <w:rsid w:val="00495E6A"/>
    <w:rsid w:val="004960D3"/>
    <w:rsid w:val="0049645C"/>
    <w:rsid w:val="00496833"/>
    <w:rsid w:val="00496888"/>
    <w:rsid w:val="00496C08"/>
    <w:rsid w:val="00496E42"/>
    <w:rsid w:val="004972A9"/>
    <w:rsid w:val="0049757A"/>
    <w:rsid w:val="00497B92"/>
    <w:rsid w:val="00497F70"/>
    <w:rsid w:val="004A1AEE"/>
    <w:rsid w:val="004A1F94"/>
    <w:rsid w:val="004A2865"/>
    <w:rsid w:val="004A3D26"/>
    <w:rsid w:val="004A41B4"/>
    <w:rsid w:val="004A4E01"/>
    <w:rsid w:val="004A5E14"/>
    <w:rsid w:val="004A5EF3"/>
    <w:rsid w:val="004A69DA"/>
    <w:rsid w:val="004A6F9F"/>
    <w:rsid w:val="004A718B"/>
    <w:rsid w:val="004A79F2"/>
    <w:rsid w:val="004A7F4A"/>
    <w:rsid w:val="004B07A9"/>
    <w:rsid w:val="004B0874"/>
    <w:rsid w:val="004B1795"/>
    <w:rsid w:val="004B1A13"/>
    <w:rsid w:val="004B1EE1"/>
    <w:rsid w:val="004B24C9"/>
    <w:rsid w:val="004B25E4"/>
    <w:rsid w:val="004B269B"/>
    <w:rsid w:val="004B2C99"/>
    <w:rsid w:val="004B33E6"/>
    <w:rsid w:val="004B3C6A"/>
    <w:rsid w:val="004B40ED"/>
    <w:rsid w:val="004B434D"/>
    <w:rsid w:val="004B47E6"/>
    <w:rsid w:val="004B4823"/>
    <w:rsid w:val="004B4836"/>
    <w:rsid w:val="004B4CC9"/>
    <w:rsid w:val="004B4DDF"/>
    <w:rsid w:val="004B4F44"/>
    <w:rsid w:val="004B5170"/>
    <w:rsid w:val="004B5340"/>
    <w:rsid w:val="004B5B34"/>
    <w:rsid w:val="004B5B3F"/>
    <w:rsid w:val="004B6625"/>
    <w:rsid w:val="004B679B"/>
    <w:rsid w:val="004B6FE7"/>
    <w:rsid w:val="004B7258"/>
    <w:rsid w:val="004B72AD"/>
    <w:rsid w:val="004B7773"/>
    <w:rsid w:val="004B7C69"/>
    <w:rsid w:val="004C023C"/>
    <w:rsid w:val="004C03D8"/>
    <w:rsid w:val="004C0A87"/>
    <w:rsid w:val="004C0CC2"/>
    <w:rsid w:val="004C168B"/>
    <w:rsid w:val="004C1DB9"/>
    <w:rsid w:val="004C2066"/>
    <w:rsid w:val="004C458A"/>
    <w:rsid w:val="004C5584"/>
    <w:rsid w:val="004C56EF"/>
    <w:rsid w:val="004C5EDB"/>
    <w:rsid w:val="004C6312"/>
    <w:rsid w:val="004C67D6"/>
    <w:rsid w:val="004C6BA9"/>
    <w:rsid w:val="004C6E7A"/>
    <w:rsid w:val="004C6EC2"/>
    <w:rsid w:val="004C7DD6"/>
    <w:rsid w:val="004D01DF"/>
    <w:rsid w:val="004D0A54"/>
    <w:rsid w:val="004D1070"/>
    <w:rsid w:val="004D142B"/>
    <w:rsid w:val="004D1669"/>
    <w:rsid w:val="004D2C74"/>
    <w:rsid w:val="004D301F"/>
    <w:rsid w:val="004D3028"/>
    <w:rsid w:val="004D3479"/>
    <w:rsid w:val="004D354E"/>
    <w:rsid w:val="004D3C18"/>
    <w:rsid w:val="004D42A7"/>
    <w:rsid w:val="004D4DA0"/>
    <w:rsid w:val="004D52DF"/>
    <w:rsid w:val="004D5C98"/>
    <w:rsid w:val="004D61C5"/>
    <w:rsid w:val="004D6409"/>
    <w:rsid w:val="004D64B1"/>
    <w:rsid w:val="004D67D9"/>
    <w:rsid w:val="004E0618"/>
    <w:rsid w:val="004E0B70"/>
    <w:rsid w:val="004E1865"/>
    <w:rsid w:val="004E1AF4"/>
    <w:rsid w:val="004E1C0D"/>
    <w:rsid w:val="004E1F21"/>
    <w:rsid w:val="004E229E"/>
    <w:rsid w:val="004E23B3"/>
    <w:rsid w:val="004E2481"/>
    <w:rsid w:val="004E282F"/>
    <w:rsid w:val="004E2C6C"/>
    <w:rsid w:val="004E2FB6"/>
    <w:rsid w:val="004E3446"/>
    <w:rsid w:val="004E3572"/>
    <w:rsid w:val="004E3682"/>
    <w:rsid w:val="004E3A24"/>
    <w:rsid w:val="004E3B05"/>
    <w:rsid w:val="004E3DEC"/>
    <w:rsid w:val="004E4051"/>
    <w:rsid w:val="004E4C30"/>
    <w:rsid w:val="004E5273"/>
    <w:rsid w:val="004E6171"/>
    <w:rsid w:val="004E693F"/>
    <w:rsid w:val="004E7C31"/>
    <w:rsid w:val="004F0233"/>
    <w:rsid w:val="004F03A9"/>
    <w:rsid w:val="004F0838"/>
    <w:rsid w:val="004F08C0"/>
    <w:rsid w:val="004F184C"/>
    <w:rsid w:val="004F1925"/>
    <w:rsid w:val="004F1AE2"/>
    <w:rsid w:val="004F1BED"/>
    <w:rsid w:val="004F1D4B"/>
    <w:rsid w:val="004F1F1C"/>
    <w:rsid w:val="004F21FA"/>
    <w:rsid w:val="004F2248"/>
    <w:rsid w:val="004F226B"/>
    <w:rsid w:val="004F2FFB"/>
    <w:rsid w:val="004F3070"/>
    <w:rsid w:val="004F3E3D"/>
    <w:rsid w:val="004F416C"/>
    <w:rsid w:val="004F459F"/>
    <w:rsid w:val="004F4EB6"/>
    <w:rsid w:val="004F5F5B"/>
    <w:rsid w:val="004F635A"/>
    <w:rsid w:val="004F638C"/>
    <w:rsid w:val="004F63C8"/>
    <w:rsid w:val="004F6C36"/>
    <w:rsid w:val="0050011D"/>
    <w:rsid w:val="005003EA"/>
    <w:rsid w:val="00500984"/>
    <w:rsid w:val="00501808"/>
    <w:rsid w:val="0050183C"/>
    <w:rsid w:val="00501CE6"/>
    <w:rsid w:val="00502557"/>
    <w:rsid w:val="00502A9C"/>
    <w:rsid w:val="00502B4B"/>
    <w:rsid w:val="00502E05"/>
    <w:rsid w:val="005030F5"/>
    <w:rsid w:val="0050320F"/>
    <w:rsid w:val="005036D6"/>
    <w:rsid w:val="00503D76"/>
    <w:rsid w:val="0050447B"/>
    <w:rsid w:val="005045C3"/>
    <w:rsid w:val="00504791"/>
    <w:rsid w:val="00506950"/>
    <w:rsid w:val="005069CF"/>
    <w:rsid w:val="00506AF8"/>
    <w:rsid w:val="00506BD3"/>
    <w:rsid w:val="00506DE5"/>
    <w:rsid w:val="00507471"/>
    <w:rsid w:val="00507BF7"/>
    <w:rsid w:val="00507FBF"/>
    <w:rsid w:val="005104A4"/>
    <w:rsid w:val="0051071D"/>
    <w:rsid w:val="00510902"/>
    <w:rsid w:val="00510A68"/>
    <w:rsid w:val="00511171"/>
    <w:rsid w:val="0051154E"/>
    <w:rsid w:val="005129FA"/>
    <w:rsid w:val="00512B4A"/>
    <w:rsid w:val="00512EDE"/>
    <w:rsid w:val="00512FF9"/>
    <w:rsid w:val="0051329C"/>
    <w:rsid w:val="00513C71"/>
    <w:rsid w:val="005140D9"/>
    <w:rsid w:val="00514A24"/>
    <w:rsid w:val="005156DA"/>
    <w:rsid w:val="00516628"/>
    <w:rsid w:val="00516F78"/>
    <w:rsid w:val="00517054"/>
    <w:rsid w:val="00521197"/>
    <w:rsid w:val="00521980"/>
    <w:rsid w:val="00522F07"/>
    <w:rsid w:val="005231C7"/>
    <w:rsid w:val="005239CA"/>
    <w:rsid w:val="00523D2F"/>
    <w:rsid w:val="00524406"/>
    <w:rsid w:val="00524E9D"/>
    <w:rsid w:val="00524ED5"/>
    <w:rsid w:val="00525047"/>
    <w:rsid w:val="00525C23"/>
    <w:rsid w:val="00525EFA"/>
    <w:rsid w:val="00525EFD"/>
    <w:rsid w:val="005261F1"/>
    <w:rsid w:val="0052681F"/>
    <w:rsid w:val="00526B15"/>
    <w:rsid w:val="0052718D"/>
    <w:rsid w:val="005276FB"/>
    <w:rsid w:val="005303B3"/>
    <w:rsid w:val="00530916"/>
    <w:rsid w:val="00530F43"/>
    <w:rsid w:val="005310F9"/>
    <w:rsid w:val="005315C4"/>
    <w:rsid w:val="00531625"/>
    <w:rsid w:val="005316FA"/>
    <w:rsid w:val="00531D8F"/>
    <w:rsid w:val="005329FC"/>
    <w:rsid w:val="00532B36"/>
    <w:rsid w:val="00532C46"/>
    <w:rsid w:val="00532E6B"/>
    <w:rsid w:val="00533340"/>
    <w:rsid w:val="00533B0F"/>
    <w:rsid w:val="005342D8"/>
    <w:rsid w:val="00534E30"/>
    <w:rsid w:val="005355D9"/>
    <w:rsid w:val="00535B0B"/>
    <w:rsid w:val="00536326"/>
    <w:rsid w:val="00537BAB"/>
    <w:rsid w:val="00537F27"/>
    <w:rsid w:val="00541889"/>
    <w:rsid w:val="00542A74"/>
    <w:rsid w:val="00542B5D"/>
    <w:rsid w:val="00542DCA"/>
    <w:rsid w:val="00543EC0"/>
    <w:rsid w:val="00545B81"/>
    <w:rsid w:val="00545F38"/>
    <w:rsid w:val="005460AA"/>
    <w:rsid w:val="00546124"/>
    <w:rsid w:val="00546189"/>
    <w:rsid w:val="0054632E"/>
    <w:rsid w:val="0054656C"/>
    <w:rsid w:val="00546830"/>
    <w:rsid w:val="00546862"/>
    <w:rsid w:val="0055040A"/>
    <w:rsid w:val="00550478"/>
    <w:rsid w:val="00550CA8"/>
    <w:rsid w:val="0055106C"/>
    <w:rsid w:val="005523DE"/>
    <w:rsid w:val="005524A2"/>
    <w:rsid w:val="00552C4A"/>
    <w:rsid w:val="00553312"/>
    <w:rsid w:val="00553780"/>
    <w:rsid w:val="00553B7B"/>
    <w:rsid w:val="00553EF6"/>
    <w:rsid w:val="00554710"/>
    <w:rsid w:val="00554A26"/>
    <w:rsid w:val="00554BEE"/>
    <w:rsid w:val="0055519F"/>
    <w:rsid w:val="00555B7B"/>
    <w:rsid w:val="00556618"/>
    <w:rsid w:val="00556DFE"/>
    <w:rsid w:val="0055753D"/>
    <w:rsid w:val="00560D51"/>
    <w:rsid w:val="00561DD9"/>
    <w:rsid w:val="00562D71"/>
    <w:rsid w:val="005634A0"/>
    <w:rsid w:val="005640F7"/>
    <w:rsid w:val="005642D2"/>
    <w:rsid w:val="005645B1"/>
    <w:rsid w:val="00564B3F"/>
    <w:rsid w:val="00565E66"/>
    <w:rsid w:val="00566107"/>
    <w:rsid w:val="005675EA"/>
    <w:rsid w:val="00570763"/>
    <w:rsid w:val="00570B00"/>
    <w:rsid w:val="00570BE9"/>
    <w:rsid w:val="00570F19"/>
    <w:rsid w:val="0057130A"/>
    <w:rsid w:val="0057145C"/>
    <w:rsid w:val="00572555"/>
    <w:rsid w:val="00572C64"/>
    <w:rsid w:val="00573054"/>
    <w:rsid w:val="005735CB"/>
    <w:rsid w:val="00575940"/>
    <w:rsid w:val="005759C8"/>
    <w:rsid w:val="00575C47"/>
    <w:rsid w:val="00575EE1"/>
    <w:rsid w:val="005765A3"/>
    <w:rsid w:val="00576CA7"/>
    <w:rsid w:val="00576E5D"/>
    <w:rsid w:val="00577636"/>
    <w:rsid w:val="005778A9"/>
    <w:rsid w:val="00577B85"/>
    <w:rsid w:val="00577CD2"/>
    <w:rsid w:val="0058018B"/>
    <w:rsid w:val="005803B1"/>
    <w:rsid w:val="00581964"/>
    <w:rsid w:val="005825DF"/>
    <w:rsid w:val="0058262B"/>
    <w:rsid w:val="00583144"/>
    <w:rsid w:val="005835B4"/>
    <w:rsid w:val="005838ED"/>
    <w:rsid w:val="00583C3A"/>
    <w:rsid w:val="00583EBF"/>
    <w:rsid w:val="00584181"/>
    <w:rsid w:val="005845FA"/>
    <w:rsid w:val="0058514A"/>
    <w:rsid w:val="00585682"/>
    <w:rsid w:val="00585FBB"/>
    <w:rsid w:val="0058615C"/>
    <w:rsid w:val="005865F9"/>
    <w:rsid w:val="00586E03"/>
    <w:rsid w:val="0058715F"/>
    <w:rsid w:val="00587B4F"/>
    <w:rsid w:val="005902D4"/>
    <w:rsid w:val="00590473"/>
    <w:rsid w:val="00590498"/>
    <w:rsid w:val="00590B39"/>
    <w:rsid w:val="005911F8"/>
    <w:rsid w:val="005916C1"/>
    <w:rsid w:val="005919E5"/>
    <w:rsid w:val="00592385"/>
    <w:rsid w:val="00592614"/>
    <w:rsid w:val="005930DB"/>
    <w:rsid w:val="005932B1"/>
    <w:rsid w:val="00593B63"/>
    <w:rsid w:val="00593C2B"/>
    <w:rsid w:val="005943A6"/>
    <w:rsid w:val="00594DDF"/>
    <w:rsid w:val="00594FFC"/>
    <w:rsid w:val="00595036"/>
    <w:rsid w:val="00596CB1"/>
    <w:rsid w:val="0059780F"/>
    <w:rsid w:val="00597C52"/>
    <w:rsid w:val="005A1484"/>
    <w:rsid w:val="005A167E"/>
    <w:rsid w:val="005A189D"/>
    <w:rsid w:val="005A20D0"/>
    <w:rsid w:val="005A26D6"/>
    <w:rsid w:val="005A2D0C"/>
    <w:rsid w:val="005A3671"/>
    <w:rsid w:val="005A3E6F"/>
    <w:rsid w:val="005A41B0"/>
    <w:rsid w:val="005A41F3"/>
    <w:rsid w:val="005A41FA"/>
    <w:rsid w:val="005A4492"/>
    <w:rsid w:val="005A45F5"/>
    <w:rsid w:val="005A54C2"/>
    <w:rsid w:val="005A586B"/>
    <w:rsid w:val="005A5BC5"/>
    <w:rsid w:val="005A6E75"/>
    <w:rsid w:val="005A7182"/>
    <w:rsid w:val="005A73ED"/>
    <w:rsid w:val="005A7C9B"/>
    <w:rsid w:val="005A7F99"/>
    <w:rsid w:val="005B0220"/>
    <w:rsid w:val="005B0B3A"/>
    <w:rsid w:val="005B129A"/>
    <w:rsid w:val="005B1895"/>
    <w:rsid w:val="005B19BF"/>
    <w:rsid w:val="005B1DE1"/>
    <w:rsid w:val="005B2293"/>
    <w:rsid w:val="005B28D3"/>
    <w:rsid w:val="005B2F99"/>
    <w:rsid w:val="005B3143"/>
    <w:rsid w:val="005B3F68"/>
    <w:rsid w:val="005B4442"/>
    <w:rsid w:val="005B4A9F"/>
    <w:rsid w:val="005B4B49"/>
    <w:rsid w:val="005B4CE9"/>
    <w:rsid w:val="005B547B"/>
    <w:rsid w:val="005B5DBD"/>
    <w:rsid w:val="005B5E30"/>
    <w:rsid w:val="005B5E46"/>
    <w:rsid w:val="005B5FE6"/>
    <w:rsid w:val="005B72F2"/>
    <w:rsid w:val="005B7810"/>
    <w:rsid w:val="005B7885"/>
    <w:rsid w:val="005B79A3"/>
    <w:rsid w:val="005B7EDE"/>
    <w:rsid w:val="005B7FD4"/>
    <w:rsid w:val="005C0524"/>
    <w:rsid w:val="005C139B"/>
    <w:rsid w:val="005C15C1"/>
    <w:rsid w:val="005C17E9"/>
    <w:rsid w:val="005C1900"/>
    <w:rsid w:val="005C19BF"/>
    <w:rsid w:val="005C1F8F"/>
    <w:rsid w:val="005C2030"/>
    <w:rsid w:val="005C2910"/>
    <w:rsid w:val="005C37E1"/>
    <w:rsid w:val="005C4774"/>
    <w:rsid w:val="005C4902"/>
    <w:rsid w:val="005C563E"/>
    <w:rsid w:val="005C5770"/>
    <w:rsid w:val="005C5CBB"/>
    <w:rsid w:val="005C63B9"/>
    <w:rsid w:val="005C66B9"/>
    <w:rsid w:val="005C7589"/>
    <w:rsid w:val="005D01C3"/>
    <w:rsid w:val="005D0312"/>
    <w:rsid w:val="005D09D1"/>
    <w:rsid w:val="005D0F0A"/>
    <w:rsid w:val="005D12A8"/>
    <w:rsid w:val="005D1487"/>
    <w:rsid w:val="005D1A03"/>
    <w:rsid w:val="005D1A20"/>
    <w:rsid w:val="005D1BEB"/>
    <w:rsid w:val="005D1F13"/>
    <w:rsid w:val="005D1F19"/>
    <w:rsid w:val="005D28AF"/>
    <w:rsid w:val="005D2C5E"/>
    <w:rsid w:val="005D3475"/>
    <w:rsid w:val="005D39C8"/>
    <w:rsid w:val="005D48D9"/>
    <w:rsid w:val="005D4FD8"/>
    <w:rsid w:val="005D608B"/>
    <w:rsid w:val="005D6894"/>
    <w:rsid w:val="005D6927"/>
    <w:rsid w:val="005D6F0F"/>
    <w:rsid w:val="005D7319"/>
    <w:rsid w:val="005D74A3"/>
    <w:rsid w:val="005D774C"/>
    <w:rsid w:val="005E0866"/>
    <w:rsid w:val="005E08DC"/>
    <w:rsid w:val="005E19C8"/>
    <w:rsid w:val="005E20AF"/>
    <w:rsid w:val="005E22A8"/>
    <w:rsid w:val="005E24D3"/>
    <w:rsid w:val="005E29DA"/>
    <w:rsid w:val="005E2C31"/>
    <w:rsid w:val="005E35D8"/>
    <w:rsid w:val="005E4D52"/>
    <w:rsid w:val="005E4ED8"/>
    <w:rsid w:val="005E58EB"/>
    <w:rsid w:val="005E6FFA"/>
    <w:rsid w:val="005E7731"/>
    <w:rsid w:val="005E7754"/>
    <w:rsid w:val="005E7D7A"/>
    <w:rsid w:val="005E7E18"/>
    <w:rsid w:val="005F0DE3"/>
    <w:rsid w:val="005F0F6A"/>
    <w:rsid w:val="005F205C"/>
    <w:rsid w:val="005F2112"/>
    <w:rsid w:val="005F23D5"/>
    <w:rsid w:val="005F2AE0"/>
    <w:rsid w:val="005F2B5F"/>
    <w:rsid w:val="005F417F"/>
    <w:rsid w:val="005F4FFD"/>
    <w:rsid w:val="005F5923"/>
    <w:rsid w:val="005F5CC7"/>
    <w:rsid w:val="005F6079"/>
    <w:rsid w:val="005F6AEB"/>
    <w:rsid w:val="005F7A6E"/>
    <w:rsid w:val="005F7EB1"/>
    <w:rsid w:val="005F7EDA"/>
    <w:rsid w:val="006000C1"/>
    <w:rsid w:val="00600E51"/>
    <w:rsid w:val="006011B5"/>
    <w:rsid w:val="00602040"/>
    <w:rsid w:val="00602239"/>
    <w:rsid w:val="006027C9"/>
    <w:rsid w:val="00602E0D"/>
    <w:rsid w:val="0060346E"/>
    <w:rsid w:val="00603F38"/>
    <w:rsid w:val="00604B17"/>
    <w:rsid w:val="00605204"/>
    <w:rsid w:val="0060521E"/>
    <w:rsid w:val="00606CB9"/>
    <w:rsid w:val="00607262"/>
    <w:rsid w:val="00607655"/>
    <w:rsid w:val="00607E4C"/>
    <w:rsid w:val="00610087"/>
    <w:rsid w:val="0061019A"/>
    <w:rsid w:val="00610492"/>
    <w:rsid w:val="00610DF0"/>
    <w:rsid w:val="006110F4"/>
    <w:rsid w:val="00611D07"/>
    <w:rsid w:val="00611E7B"/>
    <w:rsid w:val="00612647"/>
    <w:rsid w:val="00612805"/>
    <w:rsid w:val="0061357D"/>
    <w:rsid w:val="00613BC8"/>
    <w:rsid w:val="00613E8C"/>
    <w:rsid w:val="0061406E"/>
    <w:rsid w:val="006143FA"/>
    <w:rsid w:val="006144AE"/>
    <w:rsid w:val="006145E7"/>
    <w:rsid w:val="00615820"/>
    <w:rsid w:val="00615C97"/>
    <w:rsid w:val="00615D8D"/>
    <w:rsid w:val="00615DFE"/>
    <w:rsid w:val="0061623A"/>
    <w:rsid w:val="0061674F"/>
    <w:rsid w:val="006175B6"/>
    <w:rsid w:val="00617F61"/>
    <w:rsid w:val="00620D5C"/>
    <w:rsid w:val="00620D93"/>
    <w:rsid w:val="00620F5A"/>
    <w:rsid w:val="006211C5"/>
    <w:rsid w:val="00621606"/>
    <w:rsid w:val="006220AB"/>
    <w:rsid w:val="00623749"/>
    <w:rsid w:val="00624535"/>
    <w:rsid w:val="006245FF"/>
    <w:rsid w:val="00624BCE"/>
    <w:rsid w:val="00625139"/>
    <w:rsid w:val="00625AF1"/>
    <w:rsid w:val="0062665B"/>
    <w:rsid w:val="00626906"/>
    <w:rsid w:val="00626F31"/>
    <w:rsid w:val="00627971"/>
    <w:rsid w:val="00627A48"/>
    <w:rsid w:val="00627BDF"/>
    <w:rsid w:val="00627DA9"/>
    <w:rsid w:val="006305A7"/>
    <w:rsid w:val="0063086C"/>
    <w:rsid w:val="00630CC7"/>
    <w:rsid w:val="00630D4D"/>
    <w:rsid w:val="0063138D"/>
    <w:rsid w:val="006316BB"/>
    <w:rsid w:val="0063210B"/>
    <w:rsid w:val="00632496"/>
    <w:rsid w:val="00632B3F"/>
    <w:rsid w:val="00633661"/>
    <w:rsid w:val="006337F6"/>
    <w:rsid w:val="0063407A"/>
    <w:rsid w:val="0063489D"/>
    <w:rsid w:val="006350E6"/>
    <w:rsid w:val="00635A11"/>
    <w:rsid w:val="0063608D"/>
    <w:rsid w:val="0063672C"/>
    <w:rsid w:val="00637F95"/>
    <w:rsid w:val="006404B0"/>
    <w:rsid w:val="0064177A"/>
    <w:rsid w:val="006419C8"/>
    <w:rsid w:val="006420F7"/>
    <w:rsid w:val="0064251E"/>
    <w:rsid w:val="006425C1"/>
    <w:rsid w:val="00642C2F"/>
    <w:rsid w:val="00643FAC"/>
    <w:rsid w:val="00645138"/>
    <w:rsid w:val="00645E66"/>
    <w:rsid w:val="00645FCB"/>
    <w:rsid w:val="00646314"/>
    <w:rsid w:val="00647436"/>
    <w:rsid w:val="00647625"/>
    <w:rsid w:val="00647C5A"/>
    <w:rsid w:val="0065185D"/>
    <w:rsid w:val="00651EC4"/>
    <w:rsid w:val="00652309"/>
    <w:rsid w:val="0065294C"/>
    <w:rsid w:val="006530B9"/>
    <w:rsid w:val="00653CD7"/>
    <w:rsid w:val="006540BB"/>
    <w:rsid w:val="00654ECF"/>
    <w:rsid w:val="006551FE"/>
    <w:rsid w:val="00655610"/>
    <w:rsid w:val="006569F4"/>
    <w:rsid w:val="00656A97"/>
    <w:rsid w:val="0065781F"/>
    <w:rsid w:val="00660823"/>
    <w:rsid w:val="00660A3D"/>
    <w:rsid w:val="0066133C"/>
    <w:rsid w:val="006617AF"/>
    <w:rsid w:val="006622DE"/>
    <w:rsid w:val="006625EC"/>
    <w:rsid w:val="00662739"/>
    <w:rsid w:val="0066483A"/>
    <w:rsid w:val="00665E26"/>
    <w:rsid w:val="0066649F"/>
    <w:rsid w:val="00666656"/>
    <w:rsid w:val="00667001"/>
    <w:rsid w:val="006675C6"/>
    <w:rsid w:val="00667A9C"/>
    <w:rsid w:val="006702D0"/>
    <w:rsid w:val="00670E0D"/>
    <w:rsid w:val="00671BEA"/>
    <w:rsid w:val="0067272F"/>
    <w:rsid w:val="00673104"/>
    <w:rsid w:val="00674D33"/>
    <w:rsid w:val="00674ECB"/>
    <w:rsid w:val="00675CDE"/>
    <w:rsid w:val="006765CD"/>
    <w:rsid w:val="00677A01"/>
    <w:rsid w:val="006801D6"/>
    <w:rsid w:val="006819D7"/>
    <w:rsid w:val="00682823"/>
    <w:rsid w:val="00682E29"/>
    <w:rsid w:val="00683534"/>
    <w:rsid w:val="00683569"/>
    <w:rsid w:val="00683967"/>
    <w:rsid w:val="0068475F"/>
    <w:rsid w:val="00684AAD"/>
    <w:rsid w:val="00685917"/>
    <w:rsid w:val="00685A51"/>
    <w:rsid w:val="00685AC0"/>
    <w:rsid w:val="00685E82"/>
    <w:rsid w:val="006862B8"/>
    <w:rsid w:val="006866DD"/>
    <w:rsid w:val="00686924"/>
    <w:rsid w:val="00686BC2"/>
    <w:rsid w:val="00686C49"/>
    <w:rsid w:val="00686FBC"/>
    <w:rsid w:val="00687A0E"/>
    <w:rsid w:val="006913D6"/>
    <w:rsid w:val="00691DFE"/>
    <w:rsid w:val="0069215B"/>
    <w:rsid w:val="006947DD"/>
    <w:rsid w:val="00694AB1"/>
    <w:rsid w:val="00695907"/>
    <w:rsid w:val="00695B35"/>
    <w:rsid w:val="006960B6"/>
    <w:rsid w:val="006962F8"/>
    <w:rsid w:val="0069655C"/>
    <w:rsid w:val="006969F0"/>
    <w:rsid w:val="0069706D"/>
    <w:rsid w:val="00697145"/>
    <w:rsid w:val="00697A19"/>
    <w:rsid w:val="006A06C0"/>
    <w:rsid w:val="006A06FE"/>
    <w:rsid w:val="006A25C4"/>
    <w:rsid w:val="006A2F00"/>
    <w:rsid w:val="006A3D39"/>
    <w:rsid w:val="006A3DB0"/>
    <w:rsid w:val="006A429B"/>
    <w:rsid w:val="006A4DA1"/>
    <w:rsid w:val="006A5027"/>
    <w:rsid w:val="006A5401"/>
    <w:rsid w:val="006A5550"/>
    <w:rsid w:val="006A5D2A"/>
    <w:rsid w:val="006A5F15"/>
    <w:rsid w:val="006A622B"/>
    <w:rsid w:val="006A64BD"/>
    <w:rsid w:val="006A732F"/>
    <w:rsid w:val="006B02D1"/>
    <w:rsid w:val="006B0FA2"/>
    <w:rsid w:val="006B102A"/>
    <w:rsid w:val="006B1129"/>
    <w:rsid w:val="006B134E"/>
    <w:rsid w:val="006B155D"/>
    <w:rsid w:val="006B161B"/>
    <w:rsid w:val="006B2226"/>
    <w:rsid w:val="006B2754"/>
    <w:rsid w:val="006B2B96"/>
    <w:rsid w:val="006B2DB1"/>
    <w:rsid w:val="006B3516"/>
    <w:rsid w:val="006B4321"/>
    <w:rsid w:val="006B445B"/>
    <w:rsid w:val="006B615E"/>
    <w:rsid w:val="006B678F"/>
    <w:rsid w:val="006B6926"/>
    <w:rsid w:val="006B6BC9"/>
    <w:rsid w:val="006B6D5F"/>
    <w:rsid w:val="006B74ED"/>
    <w:rsid w:val="006B74F8"/>
    <w:rsid w:val="006C05E3"/>
    <w:rsid w:val="006C0DF3"/>
    <w:rsid w:val="006C0EF3"/>
    <w:rsid w:val="006C1A43"/>
    <w:rsid w:val="006C220C"/>
    <w:rsid w:val="006C22C4"/>
    <w:rsid w:val="006C3475"/>
    <w:rsid w:val="006C3505"/>
    <w:rsid w:val="006C36B3"/>
    <w:rsid w:val="006C3B8F"/>
    <w:rsid w:val="006C43CE"/>
    <w:rsid w:val="006C4AE2"/>
    <w:rsid w:val="006C5792"/>
    <w:rsid w:val="006C6053"/>
    <w:rsid w:val="006C6268"/>
    <w:rsid w:val="006C67E8"/>
    <w:rsid w:val="006C6E29"/>
    <w:rsid w:val="006C7395"/>
    <w:rsid w:val="006C7F83"/>
    <w:rsid w:val="006D0EF9"/>
    <w:rsid w:val="006D11DB"/>
    <w:rsid w:val="006D1779"/>
    <w:rsid w:val="006D1BDC"/>
    <w:rsid w:val="006D25A4"/>
    <w:rsid w:val="006D2DC1"/>
    <w:rsid w:val="006D3E88"/>
    <w:rsid w:val="006D4229"/>
    <w:rsid w:val="006D424D"/>
    <w:rsid w:val="006D47A3"/>
    <w:rsid w:val="006D484F"/>
    <w:rsid w:val="006D527D"/>
    <w:rsid w:val="006D5439"/>
    <w:rsid w:val="006D6A80"/>
    <w:rsid w:val="006D729F"/>
    <w:rsid w:val="006D7524"/>
    <w:rsid w:val="006D7FC1"/>
    <w:rsid w:val="006E03AB"/>
    <w:rsid w:val="006E0655"/>
    <w:rsid w:val="006E12BD"/>
    <w:rsid w:val="006E1DD6"/>
    <w:rsid w:val="006E255D"/>
    <w:rsid w:val="006E2686"/>
    <w:rsid w:val="006E2BA1"/>
    <w:rsid w:val="006E2F79"/>
    <w:rsid w:val="006E3454"/>
    <w:rsid w:val="006E362E"/>
    <w:rsid w:val="006E443E"/>
    <w:rsid w:val="006E4488"/>
    <w:rsid w:val="006E565C"/>
    <w:rsid w:val="006E624F"/>
    <w:rsid w:val="006E6A86"/>
    <w:rsid w:val="006E7083"/>
    <w:rsid w:val="006E748F"/>
    <w:rsid w:val="006F063E"/>
    <w:rsid w:val="006F0FD8"/>
    <w:rsid w:val="006F14D4"/>
    <w:rsid w:val="006F2383"/>
    <w:rsid w:val="006F2820"/>
    <w:rsid w:val="006F307D"/>
    <w:rsid w:val="006F3502"/>
    <w:rsid w:val="006F48ED"/>
    <w:rsid w:val="006F53CC"/>
    <w:rsid w:val="006F54D3"/>
    <w:rsid w:val="006F567A"/>
    <w:rsid w:val="006F58E3"/>
    <w:rsid w:val="006F602D"/>
    <w:rsid w:val="006F6353"/>
    <w:rsid w:val="006F6ED5"/>
    <w:rsid w:val="006F6ED7"/>
    <w:rsid w:val="006F7A56"/>
    <w:rsid w:val="00700623"/>
    <w:rsid w:val="00700B0A"/>
    <w:rsid w:val="00700BB1"/>
    <w:rsid w:val="00701A20"/>
    <w:rsid w:val="00701B8E"/>
    <w:rsid w:val="007020D7"/>
    <w:rsid w:val="00703C94"/>
    <w:rsid w:val="00703F23"/>
    <w:rsid w:val="00703F88"/>
    <w:rsid w:val="007041F3"/>
    <w:rsid w:val="00704295"/>
    <w:rsid w:val="00704621"/>
    <w:rsid w:val="0070497B"/>
    <w:rsid w:val="007056D2"/>
    <w:rsid w:val="00705CC1"/>
    <w:rsid w:val="00706B21"/>
    <w:rsid w:val="00706C8F"/>
    <w:rsid w:val="00706E5F"/>
    <w:rsid w:val="007073A6"/>
    <w:rsid w:val="007074F2"/>
    <w:rsid w:val="00707AD3"/>
    <w:rsid w:val="00707F1D"/>
    <w:rsid w:val="00710AF0"/>
    <w:rsid w:val="00710C44"/>
    <w:rsid w:val="00712244"/>
    <w:rsid w:val="00712682"/>
    <w:rsid w:val="007127BA"/>
    <w:rsid w:val="00713398"/>
    <w:rsid w:val="00713A8F"/>
    <w:rsid w:val="00713F3B"/>
    <w:rsid w:val="00714439"/>
    <w:rsid w:val="00714507"/>
    <w:rsid w:val="00714827"/>
    <w:rsid w:val="00714E14"/>
    <w:rsid w:val="0071516B"/>
    <w:rsid w:val="00715526"/>
    <w:rsid w:val="0071554D"/>
    <w:rsid w:val="00715586"/>
    <w:rsid w:val="0071607D"/>
    <w:rsid w:val="00716607"/>
    <w:rsid w:val="007166B1"/>
    <w:rsid w:val="007168F0"/>
    <w:rsid w:val="00716D4C"/>
    <w:rsid w:val="0071742F"/>
    <w:rsid w:val="00717881"/>
    <w:rsid w:val="00717C62"/>
    <w:rsid w:val="00720689"/>
    <w:rsid w:val="0072087D"/>
    <w:rsid w:val="007212BD"/>
    <w:rsid w:val="00721A46"/>
    <w:rsid w:val="00721E43"/>
    <w:rsid w:val="00722587"/>
    <w:rsid w:val="0072372D"/>
    <w:rsid w:val="00723756"/>
    <w:rsid w:val="00723C3A"/>
    <w:rsid w:val="0072404A"/>
    <w:rsid w:val="007248DB"/>
    <w:rsid w:val="0072495F"/>
    <w:rsid w:val="00724C8B"/>
    <w:rsid w:val="00724E17"/>
    <w:rsid w:val="007258A5"/>
    <w:rsid w:val="0072596C"/>
    <w:rsid w:val="007259AE"/>
    <w:rsid w:val="007263AC"/>
    <w:rsid w:val="00726D4D"/>
    <w:rsid w:val="007271B2"/>
    <w:rsid w:val="00727714"/>
    <w:rsid w:val="00727895"/>
    <w:rsid w:val="007278D2"/>
    <w:rsid w:val="00730F7A"/>
    <w:rsid w:val="007312DC"/>
    <w:rsid w:val="007335A0"/>
    <w:rsid w:val="0073360D"/>
    <w:rsid w:val="00734343"/>
    <w:rsid w:val="007345F7"/>
    <w:rsid w:val="00734A5C"/>
    <w:rsid w:val="0073519C"/>
    <w:rsid w:val="007354FD"/>
    <w:rsid w:val="0073581B"/>
    <w:rsid w:val="00735CD3"/>
    <w:rsid w:val="00736291"/>
    <w:rsid w:val="00736E75"/>
    <w:rsid w:val="00740308"/>
    <w:rsid w:val="00740BC9"/>
    <w:rsid w:val="00740F7F"/>
    <w:rsid w:val="00742266"/>
    <w:rsid w:val="007422A4"/>
    <w:rsid w:val="007431DB"/>
    <w:rsid w:val="00743351"/>
    <w:rsid w:val="0074358E"/>
    <w:rsid w:val="00744093"/>
    <w:rsid w:val="007443AB"/>
    <w:rsid w:val="007448E4"/>
    <w:rsid w:val="00744BF5"/>
    <w:rsid w:val="00745012"/>
    <w:rsid w:val="007450D7"/>
    <w:rsid w:val="007452A3"/>
    <w:rsid w:val="007460ED"/>
    <w:rsid w:val="00746184"/>
    <w:rsid w:val="007471BF"/>
    <w:rsid w:val="00747D32"/>
    <w:rsid w:val="0075035F"/>
    <w:rsid w:val="00750B92"/>
    <w:rsid w:val="00751CF7"/>
    <w:rsid w:val="00752A49"/>
    <w:rsid w:val="00752B12"/>
    <w:rsid w:val="007532CC"/>
    <w:rsid w:val="0075336E"/>
    <w:rsid w:val="00753660"/>
    <w:rsid w:val="007539D7"/>
    <w:rsid w:val="007539F6"/>
    <w:rsid w:val="00753C19"/>
    <w:rsid w:val="007547F2"/>
    <w:rsid w:val="00754E8C"/>
    <w:rsid w:val="007555A4"/>
    <w:rsid w:val="007556F8"/>
    <w:rsid w:val="007558D4"/>
    <w:rsid w:val="00755E9A"/>
    <w:rsid w:val="00756215"/>
    <w:rsid w:val="00757AC0"/>
    <w:rsid w:val="00757FF9"/>
    <w:rsid w:val="007605EA"/>
    <w:rsid w:val="0076060A"/>
    <w:rsid w:val="00760E29"/>
    <w:rsid w:val="00760F76"/>
    <w:rsid w:val="007610DA"/>
    <w:rsid w:val="00761A02"/>
    <w:rsid w:val="007623F8"/>
    <w:rsid w:val="00762F4E"/>
    <w:rsid w:val="007632C2"/>
    <w:rsid w:val="007637B8"/>
    <w:rsid w:val="007637FC"/>
    <w:rsid w:val="00763BEB"/>
    <w:rsid w:val="0076433A"/>
    <w:rsid w:val="00764709"/>
    <w:rsid w:val="00764730"/>
    <w:rsid w:val="007648C3"/>
    <w:rsid w:val="00764B14"/>
    <w:rsid w:val="00764BBC"/>
    <w:rsid w:val="00764BD3"/>
    <w:rsid w:val="007653F8"/>
    <w:rsid w:val="00765CCB"/>
    <w:rsid w:val="00766272"/>
    <w:rsid w:val="007665AE"/>
    <w:rsid w:val="00766661"/>
    <w:rsid w:val="00766EE3"/>
    <w:rsid w:val="0076726D"/>
    <w:rsid w:val="00767394"/>
    <w:rsid w:val="007676A8"/>
    <w:rsid w:val="0077016C"/>
    <w:rsid w:val="00770380"/>
    <w:rsid w:val="007705B7"/>
    <w:rsid w:val="00771007"/>
    <w:rsid w:val="0077222B"/>
    <w:rsid w:val="00772B00"/>
    <w:rsid w:val="00773099"/>
    <w:rsid w:val="0077340F"/>
    <w:rsid w:val="007734E7"/>
    <w:rsid w:val="0077383D"/>
    <w:rsid w:val="00774C35"/>
    <w:rsid w:val="00774C7C"/>
    <w:rsid w:val="00774E8A"/>
    <w:rsid w:val="007755D5"/>
    <w:rsid w:val="00775A46"/>
    <w:rsid w:val="00775A6D"/>
    <w:rsid w:val="0077647C"/>
    <w:rsid w:val="00776D43"/>
    <w:rsid w:val="007773BD"/>
    <w:rsid w:val="00777932"/>
    <w:rsid w:val="00780305"/>
    <w:rsid w:val="0078032D"/>
    <w:rsid w:val="00780403"/>
    <w:rsid w:val="00780731"/>
    <w:rsid w:val="007817F7"/>
    <w:rsid w:val="00781F0A"/>
    <w:rsid w:val="0078209A"/>
    <w:rsid w:val="007821A2"/>
    <w:rsid w:val="00782202"/>
    <w:rsid w:val="00782285"/>
    <w:rsid w:val="0078293C"/>
    <w:rsid w:val="00782ABE"/>
    <w:rsid w:val="00782C9D"/>
    <w:rsid w:val="00782E12"/>
    <w:rsid w:val="00783890"/>
    <w:rsid w:val="007843FA"/>
    <w:rsid w:val="007844EE"/>
    <w:rsid w:val="007858E0"/>
    <w:rsid w:val="00786AF2"/>
    <w:rsid w:val="00786F24"/>
    <w:rsid w:val="0078756B"/>
    <w:rsid w:val="00790455"/>
    <w:rsid w:val="00790507"/>
    <w:rsid w:val="00790886"/>
    <w:rsid w:val="00790891"/>
    <w:rsid w:val="00790A78"/>
    <w:rsid w:val="00790E54"/>
    <w:rsid w:val="007913DA"/>
    <w:rsid w:val="0079161B"/>
    <w:rsid w:val="007929C5"/>
    <w:rsid w:val="00794082"/>
    <w:rsid w:val="007957DD"/>
    <w:rsid w:val="00795C1A"/>
    <w:rsid w:val="00797DC5"/>
    <w:rsid w:val="00797DC6"/>
    <w:rsid w:val="00797F6A"/>
    <w:rsid w:val="007A0649"/>
    <w:rsid w:val="007A0918"/>
    <w:rsid w:val="007A17AC"/>
    <w:rsid w:val="007A1841"/>
    <w:rsid w:val="007A1F1A"/>
    <w:rsid w:val="007A228D"/>
    <w:rsid w:val="007A2873"/>
    <w:rsid w:val="007A2BC9"/>
    <w:rsid w:val="007A3939"/>
    <w:rsid w:val="007A40FC"/>
    <w:rsid w:val="007A432F"/>
    <w:rsid w:val="007A4AC6"/>
    <w:rsid w:val="007A4DFE"/>
    <w:rsid w:val="007A5241"/>
    <w:rsid w:val="007A5529"/>
    <w:rsid w:val="007A5723"/>
    <w:rsid w:val="007A5C18"/>
    <w:rsid w:val="007A63E9"/>
    <w:rsid w:val="007A6FEB"/>
    <w:rsid w:val="007B0308"/>
    <w:rsid w:val="007B0509"/>
    <w:rsid w:val="007B17B6"/>
    <w:rsid w:val="007B1926"/>
    <w:rsid w:val="007B1F10"/>
    <w:rsid w:val="007B2A01"/>
    <w:rsid w:val="007B33BB"/>
    <w:rsid w:val="007B36F4"/>
    <w:rsid w:val="007B38E1"/>
    <w:rsid w:val="007B38F7"/>
    <w:rsid w:val="007B4259"/>
    <w:rsid w:val="007B4FAE"/>
    <w:rsid w:val="007B51E9"/>
    <w:rsid w:val="007B5305"/>
    <w:rsid w:val="007B53B9"/>
    <w:rsid w:val="007B56F7"/>
    <w:rsid w:val="007B5867"/>
    <w:rsid w:val="007B5C7C"/>
    <w:rsid w:val="007B7DF2"/>
    <w:rsid w:val="007B7F85"/>
    <w:rsid w:val="007C029D"/>
    <w:rsid w:val="007C0629"/>
    <w:rsid w:val="007C0730"/>
    <w:rsid w:val="007C1533"/>
    <w:rsid w:val="007C1709"/>
    <w:rsid w:val="007C1809"/>
    <w:rsid w:val="007C1D10"/>
    <w:rsid w:val="007C1F58"/>
    <w:rsid w:val="007C2086"/>
    <w:rsid w:val="007C26C8"/>
    <w:rsid w:val="007C27EA"/>
    <w:rsid w:val="007C286B"/>
    <w:rsid w:val="007C3101"/>
    <w:rsid w:val="007C44AC"/>
    <w:rsid w:val="007C4856"/>
    <w:rsid w:val="007C4871"/>
    <w:rsid w:val="007C4B87"/>
    <w:rsid w:val="007C4E40"/>
    <w:rsid w:val="007C4F62"/>
    <w:rsid w:val="007C55E5"/>
    <w:rsid w:val="007C5948"/>
    <w:rsid w:val="007C61E6"/>
    <w:rsid w:val="007C6E29"/>
    <w:rsid w:val="007C77B2"/>
    <w:rsid w:val="007D0D04"/>
    <w:rsid w:val="007D2015"/>
    <w:rsid w:val="007D2BD5"/>
    <w:rsid w:val="007D2F73"/>
    <w:rsid w:val="007D31B5"/>
    <w:rsid w:val="007D3481"/>
    <w:rsid w:val="007D355F"/>
    <w:rsid w:val="007D38A6"/>
    <w:rsid w:val="007D40BB"/>
    <w:rsid w:val="007D4160"/>
    <w:rsid w:val="007D46F4"/>
    <w:rsid w:val="007D4B35"/>
    <w:rsid w:val="007D565A"/>
    <w:rsid w:val="007D5C91"/>
    <w:rsid w:val="007D775C"/>
    <w:rsid w:val="007D777B"/>
    <w:rsid w:val="007E04F5"/>
    <w:rsid w:val="007E0671"/>
    <w:rsid w:val="007E2370"/>
    <w:rsid w:val="007E2773"/>
    <w:rsid w:val="007E308C"/>
    <w:rsid w:val="007E3315"/>
    <w:rsid w:val="007E3C1A"/>
    <w:rsid w:val="007E502D"/>
    <w:rsid w:val="007E5543"/>
    <w:rsid w:val="007E5BCE"/>
    <w:rsid w:val="007E683C"/>
    <w:rsid w:val="007E7257"/>
    <w:rsid w:val="007E763B"/>
    <w:rsid w:val="007E7942"/>
    <w:rsid w:val="007F0232"/>
    <w:rsid w:val="007F03F0"/>
    <w:rsid w:val="007F0F8D"/>
    <w:rsid w:val="007F110D"/>
    <w:rsid w:val="007F1301"/>
    <w:rsid w:val="007F14C3"/>
    <w:rsid w:val="007F1F67"/>
    <w:rsid w:val="007F2238"/>
    <w:rsid w:val="007F2618"/>
    <w:rsid w:val="007F2899"/>
    <w:rsid w:val="007F296B"/>
    <w:rsid w:val="007F3C2F"/>
    <w:rsid w:val="007F3E05"/>
    <w:rsid w:val="007F3EC9"/>
    <w:rsid w:val="007F4025"/>
    <w:rsid w:val="007F4861"/>
    <w:rsid w:val="007F5CE6"/>
    <w:rsid w:val="007F6160"/>
    <w:rsid w:val="007F6245"/>
    <w:rsid w:val="007F663B"/>
    <w:rsid w:val="007F6B45"/>
    <w:rsid w:val="007F7A59"/>
    <w:rsid w:val="00801499"/>
    <w:rsid w:val="00802330"/>
    <w:rsid w:val="008023EF"/>
    <w:rsid w:val="00802CB2"/>
    <w:rsid w:val="00803098"/>
    <w:rsid w:val="00803896"/>
    <w:rsid w:val="00804054"/>
    <w:rsid w:val="008040D5"/>
    <w:rsid w:val="00804154"/>
    <w:rsid w:val="008043C1"/>
    <w:rsid w:val="008053DE"/>
    <w:rsid w:val="00807F99"/>
    <w:rsid w:val="008102A2"/>
    <w:rsid w:val="008108D7"/>
    <w:rsid w:val="00810A06"/>
    <w:rsid w:val="00810F39"/>
    <w:rsid w:val="0081106B"/>
    <w:rsid w:val="0081190F"/>
    <w:rsid w:val="008138E8"/>
    <w:rsid w:val="00813AE1"/>
    <w:rsid w:val="00813E62"/>
    <w:rsid w:val="008148CA"/>
    <w:rsid w:val="0081493B"/>
    <w:rsid w:val="00814E2F"/>
    <w:rsid w:val="0081517F"/>
    <w:rsid w:val="008152BA"/>
    <w:rsid w:val="00815487"/>
    <w:rsid w:val="008158C9"/>
    <w:rsid w:val="00816240"/>
    <w:rsid w:val="008163FE"/>
    <w:rsid w:val="00816B89"/>
    <w:rsid w:val="00816C68"/>
    <w:rsid w:val="00817188"/>
    <w:rsid w:val="00817322"/>
    <w:rsid w:val="0081734C"/>
    <w:rsid w:val="00817798"/>
    <w:rsid w:val="00817C2D"/>
    <w:rsid w:val="00817EA1"/>
    <w:rsid w:val="00820BF6"/>
    <w:rsid w:val="00820C3B"/>
    <w:rsid w:val="00820CE8"/>
    <w:rsid w:val="0082104F"/>
    <w:rsid w:val="00821ADE"/>
    <w:rsid w:val="00822C7A"/>
    <w:rsid w:val="008230DA"/>
    <w:rsid w:val="008235F7"/>
    <w:rsid w:val="00823993"/>
    <w:rsid w:val="008244DB"/>
    <w:rsid w:val="008247BF"/>
    <w:rsid w:val="0082523B"/>
    <w:rsid w:val="00825272"/>
    <w:rsid w:val="00825768"/>
    <w:rsid w:val="00825905"/>
    <w:rsid w:val="00825FD6"/>
    <w:rsid w:val="008268B0"/>
    <w:rsid w:val="00827274"/>
    <w:rsid w:val="008274FB"/>
    <w:rsid w:val="00827758"/>
    <w:rsid w:val="008277A6"/>
    <w:rsid w:val="00827BBE"/>
    <w:rsid w:val="00832511"/>
    <w:rsid w:val="00832FDA"/>
    <w:rsid w:val="008337A3"/>
    <w:rsid w:val="00833885"/>
    <w:rsid w:val="00833F94"/>
    <w:rsid w:val="008343ED"/>
    <w:rsid w:val="008344C0"/>
    <w:rsid w:val="00834669"/>
    <w:rsid w:val="00834901"/>
    <w:rsid w:val="00835315"/>
    <w:rsid w:val="0083576E"/>
    <w:rsid w:val="00835776"/>
    <w:rsid w:val="00835828"/>
    <w:rsid w:val="008368F2"/>
    <w:rsid w:val="00836CD4"/>
    <w:rsid w:val="00837099"/>
    <w:rsid w:val="008376F6"/>
    <w:rsid w:val="00837DC2"/>
    <w:rsid w:val="00837F1D"/>
    <w:rsid w:val="00840A19"/>
    <w:rsid w:val="00840BBA"/>
    <w:rsid w:val="008410F1"/>
    <w:rsid w:val="00841E1E"/>
    <w:rsid w:val="00841FC3"/>
    <w:rsid w:val="00842209"/>
    <w:rsid w:val="0084253E"/>
    <w:rsid w:val="00842549"/>
    <w:rsid w:val="00842600"/>
    <w:rsid w:val="0084274E"/>
    <w:rsid w:val="008428C2"/>
    <w:rsid w:val="00842F08"/>
    <w:rsid w:val="008434DC"/>
    <w:rsid w:val="00843621"/>
    <w:rsid w:val="008436CD"/>
    <w:rsid w:val="00843AB5"/>
    <w:rsid w:val="00843FDB"/>
    <w:rsid w:val="00843FE5"/>
    <w:rsid w:val="00844108"/>
    <w:rsid w:val="0084426D"/>
    <w:rsid w:val="008442EB"/>
    <w:rsid w:val="00844502"/>
    <w:rsid w:val="00845D07"/>
    <w:rsid w:val="00845F20"/>
    <w:rsid w:val="0084754E"/>
    <w:rsid w:val="008477C1"/>
    <w:rsid w:val="00847965"/>
    <w:rsid w:val="00847ABB"/>
    <w:rsid w:val="00847DEA"/>
    <w:rsid w:val="00850819"/>
    <w:rsid w:val="00850C21"/>
    <w:rsid w:val="00850F37"/>
    <w:rsid w:val="00851043"/>
    <w:rsid w:val="00851409"/>
    <w:rsid w:val="00852540"/>
    <w:rsid w:val="008539F9"/>
    <w:rsid w:val="00853B31"/>
    <w:rsid w:val="008542AC"/>
    <w:rsid w:val="00854477"/>
    <w:rsid w:val="008551DF"/>
    <w:rsid w:val="00855AC9"/>
    <w:rsid w:val="00855DCD"/>
    <w:rsid w:val="008560C5"/>
    <w:rsid w:val="0085612A"/>
    <w:rsid w:val="0085630C"/>
    <w:rsid w:val="00856EBC"/>
    <w:rsid w:val="008577B5"/>
    <w:rsid w:val="00860B6F"/>
    <w:rsid w:val="00860F97"/>
    <w:rsid w:val="00861752"/>
    <w:rsid w:val="00861A7E"/>
    <w:rsid w:val="00861CC7"/>
    <w:rsid w:val="00862067"/>
    <w:rsid w:val="00863466"/>
    <w:rsid w:val="00865060"/>
    <w:rsid w:val="00865AD6"/>
    <w:rsid w:val="00865EF4"/>
    <w:rsid w:val="00866B6A"/>
    <w:rsid w:val="00866D5D"/>
    <w:rsid w:val="0086711E"/>
    <w:rsid w:val="008675E3"/>
    <w:rsid w:val="008678D8"/>
    <w:rsid w:val="00870297"/>
    <w:rsid w:val="00870351"/>
    <w:rsid w:val="008704A0"/>
    <w:rsid w:val="00870D75"/>
    <w:rsid w:val="00871765"/>
    <w:rsid w:val="00871BDF"/>
    <w:rsid w:val="0087288D"/>
    <w:rsid w:val="00872C1E"/>
    <w:rsid w:val="00872F68"/>
    <w:rsid w:val="00873032"/>
    <w:rsid w:val="008735B6"/>
    <w:rsid w:val="00873DE9"/>
    <w:rsid w:val="00873FC7"/>
    <w:rsid w:val="0087477E"/>
    <w:rsid w:val="0087485D"/>
    <w:rsid w:val="008754AC"/>
    <w:rsid w:val="00875512"/>
    <w:rsid w:val="0087580D"/>
    <w:rsid w:val="00875D68"/>
    <w:rsid w:val="0087789F"/>
    <w:rsid w:val="00877A69"/>
    <w:rsid w:val="00877E89"/>
    <w:rsid w:val="00877EEA"/>
    <w:rsid w:val="00877F6A"/>
    <w:rsid w:val="0088122B"/>
    <w:rsid w:val="00881246"/>
    <w:rsid w:val="00881485"/>
    <w:rsid w:val="008814C6"/>
    <w:rsid w:val="00881A7A"/>
    <w:rsid w:val="008827ED"/>
    <w:rsid w:val="00882802"/>
    <w:rsid w:val="008828DB"/>
    <w:rsid w:val="00884071"/>
    <w:rsid w:val="00884A43"/>
    <w:rsid w:val="00884ED4"/>
    <w:rsid w:val="00884EE1"/>
    <w:rsid w:val="00885874"/>
    <w:rsid w:val="008859E0"/>
    <w:rsid w:val="00886FEC"/>
    <w:rsid w:val="0089009A"/>
    <w:rsid w:val="00890885"/>
    <w:rsid w:val="00890CB3"/>
    <w:rsid w:val="00890D5A"/>
    <w:rsid w:val="00891600"/>
    <w:rsid w:val="008923FB"/>
    <w:rsid w:val="0089289E"/>
    <w:rsid w:val="00892911"/>
    <w:rsid w:val="00892A5A"/>
    <w:rsid w:val="00892D36"/>
    <w:rsid w:val="00893046"/>
    <w:rsid w:val="00893853"/>
    <w:rsid w:val="00893CEF"/>
    <w:rsid w:val="00893DC8"/>
    <w:rsid w:val="00893E4C"/>
    <w:rsid w:val="00894CFD"/>
    <w:rsid w:val="00895124"/>
    <w:rsid w:val="0089539F"/>
    <w:rsid w:val="0089551D"/>
    <w:rsid w:val="00895A84"/>
    <w:rsid w:val="00895D07"/>
    <w:rsid w:val="00895EF6"/>
    <w:rsid w:val="0089614D"/>
    <w:rsid w:val="008963EF"/>
    <w:rsid w:val="00896604"/>
    <w:rsid w:val="00896743"/>
    <w:rsid w:val="00896AAE"/>
    <w:rsid w:val="00896C91"/>
    <w:rsid w:val="008978B6"/>
    <w:rsid w:val="00897AB7"/>
    <w:rsid w:val="00897BCA"/>
    <w:rsid w:val="00897CF0"/>
    <w:rsid w:val="00897F7C"/>
    <w:rsid w:val="008A0DAB"/>
    <w:rsid w:val="008A0DEE"/>
    <w:rsid w:val="008A0FA1"/>
    <w:rsid w:val="008A1A61"/>
    <w:rsid w:val="008A370F"/>
    <w:rsid w:val="008A3920"/>
    <w:rsid w:val="008A3AE5"/>
    <w:rsid w:val="008A43D1"/>
    <w:rsid w:val="008A6CE1"/>
    <w:rsid w:val="008A733F"/>
    <w:rsid w:val="008A75F2"/>
    <w:rsid w:val="008A7903"/>
    <w:rsid w:val="008A7F86"/>
    <w:rsid w:val="008B030F"/>
    <w:rsid w:val="008B086D"/>
    <w:rsid w:val="008B0E41"/>
    <w:rsid w:val="008B25C8"/>
    <w:rsid w:val="008B2726"/>
    <w:rsid w:val="008B2C7D"/>
    <w:rsid w:val="008B3304"/>
    <w:rsid w:val="008B4AC3"/>
    <w:rsid w:val="008B55C2"/>
    <w:rsid w:val="008B56D7"/>
    <w:rsid w:val="008B65D7"/>
    <w:rsid w:val="008B6B12"/>
    <w:rsid w:val="008B742E"/>
    <w:rsid w:val="008B760C"/>
    <w:rsid w:val="008B7C8C"/>
    <w:rsid w:val="008C0064"/>
    <w:rsid w:val="008C02A2"/>
    <w:rsid w:val="008C06E7"/>
    <w:rsid w:val="008C1933"/>
    <w:rsid w:val="008C2EB3"/>
    <w:rsid w:val="008C3050"/>
    <w:rsid w:val="008C308B"/>
    <w:rsid w:val="008C3EFD"/>
    <w:rsid w:val="008C41FB"/>
    <w:rsid w:val="008C4420"/>
    <w:rsid w:val="008C44F9"/>
    <w:rsid w:val="008C475F"/>
    <w:rsid w:val="008C4ACD"/>
    <w:rsid w:val="008C4D70"/>
    <w:rsid w:val="008C5048"/>
    <w:rsid w:val="008C5605"/>
    <w:rsid w:val="008C5720"/>
    <w:rsid w:val="008C57B3"/>
    <w:rsid w:val="008C5A64"/>
    <w:rsid w:val="008C5D2A"/>
    <w:rsid w:val="008C5E86"/>
    <w:rsid w:val="008C6764"/>
    <w:rsid w:val="008C6A80"/>
    <w:rsid w:val="008D0A44"/>
    <w:rsid w:val="008D0F3C"/>
    <w:rsid w:val="008D11EC"/>
    <w:rsid w:val="008D1262"/>
    <w:rsid w:val="008D1291"/>
    <w:rsid w:val="008D1E7E"/>
    <w:rsid w:val="008D2D44"/>
    <w:rsid w:val="008D2FAE"/>
    <w:rsid w:val="008D33A3"/>
    <w:rsid w:val="008D3973"/>
    <w:rsid w:val="008D3EEE"/>
    <w:rsid w:val="008D408C"/>
    <w:rsid w:val="008D440F"/>
    <w:rsid w:val="008D4E8B"/>
    <w:rsid w:val="008D578B"/>
    <w:rsid w:val="008D5CFF"/>
    <w:rsid w:val="008D601B"/>
    <w:rsid w:val="008D6047"/>
    <w:rsid w:val="008D6718"/>
    <w:rsid w:val="008D79D1"/>
    <w:rsid w:val="008D7B79"/>
    <w:rsid w:val="008D7CE4"/>
    <w:rsid w:val="008E0468"/>
    <w:rsid w:val="008E1855"/>
    <w:rsid w:val="008E1CFF"/>
    <w:rsid w:val="008E1D7F"/>
    <w:rsid w:val="008E26AE"/>
    <w:rsid w:val="008E3813"/>
    <w:rsid w:val="008E3841"/>
    <w:rsid w:val="008E3B02"/>
    <w:rsid w:val="008E3BD5"/>
    <w:rsid w:val="008E3F0D"/>
    <w:rsid w:val="008E44BB"/>
    <w:rsid w:val="008E4FDC"/>
    <w:rsid w:val="008E513C"/>
    <w:rsid w:val="008E69D4"/>
    <w:rsid w:val="008E75DC"/>
    <w:rsid w:val="008F0498"/>
    <w:rsid w:val="008F1D6D"/>
    <w:rsid w:val="008F268F"/>
    <w:rsid w:val="008F313D"/>
    <w:rsid w:val="008F33EF"/>
    <w:rsid w:val="008F37CE"/>
    <w:rsid w:val="008F3A43"/>
    <w:rsid w:val="008F421A"/>
    <w:rsid w:val="008F43BD"/>
    <w:rsid w:val="008F4B7C"/>
    <w:rsid w:val="008F4BA8"/>
    <w:rsid w:val="008F4C35"/>
    <w:rsid w:val="008F579D"/>
    <w:rsid w:val="008F6088"/>
    <w:rsid w:val="008F67EE"/>
    <w:rsid w:val="008F6B59"/>
    <w:rsid w:val="008F7631"/>
    <w:rsid w:val="008F7726"/>
    <w:rsid w:val="008F7A16"/>
    <w:rsid w:val="009000F6"/>
    <w:rsid w:val="0090031A"/>
    <w:rsid w:val="0090038A"/>
    <w:rsid w:val="009005AF"/>
    <w:rsid w:val="009008CD"/>
    <w:rsid w:val="009008DD"/>
    <w:rsid w:val="00900D7F"/>
    <w:rsid w:val="0090201F"/>
    <w:rsid w:val="00902AD1"/>
    <w:rsid w:val="009032FC"/>
    <w:rsid w:val="009038B8"/>
    <w:rsid w:val="00903F07"/>
    <w:rsid w:val="0090442D"/>
    <w:rsid w:val="009044BA"/>
    <w:rsid w:val="0090461E"/>
    <w:rsid w:val="00904C04"/>
    <w:rsid w:val="00905131"/>
    <w:rsid w:val="00905306"/>
    <w:rsid w:val="009055BF"/>
    <w:rsid w:val="00907C72"/>
    <w:rsid w:val="0091107B"/>
    <w:rsid w:val="009110B5"/>
    <w:rsid w:val="00911435"/>
    <w:rsid w:val="00912490"/>
    <w:rsid w:val="00912EC4"/>
    <w:rsid w:val="009131EA"/>
    <w:rsid w:val="009133E6"/>
    <w:rsid w:val="00913476"/>
    <w:rsid w:val="009137FC"/>
    <w:rsid w:val="0091459E"/>
    <w:rsid w:val="00914607"/>
    <w:rsid w:val="009146D8"/>
    <w:rsid w:val="009149F2"/>
    <w:rsid w:val="00914A7C"/>
    <w:rsid w:val="00914FF7"/>
    <w:rsid w:val="00915B78"/>
    <w:rsid w:val="00916434"/>
    <w:rsid w:val="0091667C"/>
    <w:rsid w:val="0091684D"/>
    <w:rsid w:val="00916C69"/>
    <w:rsid w:val="00916ED2"/>
    <w:rsid w:val="00917A03"/>
    <w:rsid w:val="00917AE6"/>
    <w:rsid w:val="00917BC5"/>
    <w:rsid w:val="00920396"/>
    <w:rsid w:val="0092077B"/>
    <w:rsid w:val="00920B1F"/>
    <w:rsid w:val="0092169D"/>
    <w:rsid w:val="00921755"/>
    <w:rsid w:val="00921ADB"/>
    <w:rsid w:val="00921C0A"/>
    <w:rsid w:val="009220E3"/>
    <w:rsid w:val="009222E2"/>
    <w:rsid w:val="0092306C"/>
    <w:rsid w:val="00923647"/>
    <w:rsid w:val="00923AC5"/>
    <w:rsid w:val="00924060"/>
    <w:rsid w:val="009244FD"/>
    <w:rsid w:val="00924635"/>
    <w:rsid w:val="00924953"/>
    <w:rsid w:val="00924A7B"/>
    <w:rsid w:val="00924BC5"/>
    <w:rsid w:val="00924D14"/>
    <w:rsid w:val="00924F50"/>
    <w:rsid w:val="00925693"/>
    <w:rsid w:val="00925A7A"/>
    <w:rsid w:val="00925E2A"/>
    <w:rsid w:val="0092601E"/>
    <w:rsid w:val="0092615F"/>
    <w:rsid w:val="00926268"/>
    <w:rsid w:val="009264EC"/>
    <w:rsid w:val="009267B6"/>
    <w:rsid w:val="00926C7A"/>
    <w:rsid w:val="00927596"/>
    <w:rsid w:val="009279B7"/>
    <w:rsid w:val="0093029C"/>
    <w:rsid w:val="00931B69"/>
    <w:rsid w:val="00931BF9"/>
    <w:rsid w:val="00932644"/>
    <w:rsid w:val="0093265A"/>
    <w:rsid w:val="009326F2"/>
    <w:rsid w:val="00932849"/>
    <w:rsid w:val="00932A65"/>
    <w:rsid w:val="00932A9A"/>
    <w:rsid w:val="00933FB9"/>
    <w:rsid w:val="0093482B"/>
    <w:rsid w:val="00934939"/>
    <w:rsid w:val="009351C6"/>
    <w:rsid w:val="00936A13"/>
    <w:rsid w:val="009372DB"/>
    <w:rsid w:val="00937363"/>
    <w:rsid w:val="0093737A"/>
    <w:rsid w:val="009378A1"/>
    <w:rsid w:val="00937D22"/>
    <w:rsid w:val="00940DD1"/>
    <w:rsid w:val="00940E69"/>
    <w:rsid w:val="00940F3C"/>
    <w:rsid w:val="00941044"/>
    <w:rsid w:val="009410C2"/>
    <w:rsid w:val="009413CC"/>
    <w:rsid w:val="009427E0"/>
    <w:rsid w:val="00942804"/>
    <w:rsid w:val="0094348E"/>
    <w:rsid w:val="0094444A"/>
    <w:rsid w:val="00944857"/>
    <w:rsid w:val="00944A3D"/>
    <w:rsid w:val="00944F12"/>
    <w:rsid w:val="009455E7"/>
    <w:rsid w:val="00946069"/>
    <w:rsid w:val="0094635B"/>
    <w:rsid w:val="009466C0"/>
    <w:rsid w:val="0094670C"/>
    <w:rsid w:val="0094679B"/>
    <w:rsid w:val="00946BBA"/>
    <w:rsid w:val="00946D77"/>
    <w:rsid w:val="00950CEE"/>
    <w:rsid w:val="00950EFF"/>
    <w:rsid w:val="00951293"/>
    <w:rsid w:val="00951370"/>
    <w:rsid w:val="00951FC8"/>
    <w:rsid w:val="00952E09"/>
    <w:rsid w:val="00953420"/>
    <w:rsid w:val="00953E0A"/>
    <w:rsid w:val="009541EF"/>
    <w:rsid w:val="009545BF"/>
    <w:rsid w:val="009545D1"/>
    <w:rsid w:val="0095515A"/>
    <w:rsid w:val="0095543A"/>
    <w:rsid w:val="00955A1D"/>
    <w:rsid w:val="00955DEC"/>
    <w:rsid w:val="00956055"/>
    <w:rsid w:val="009561DC"/>
    <w:rsid w:val="00956B5E"/>
    <w:rsid w:val="00956C2A"/>
    <w:rsid w:val="00956E82"/>
    <w:rsid w:val="0095737C"/>
    <w:rsid w:val="0095766A"/>
    <w:rsid w:val="00957673"/>
    <w:rsid w:val="009579E3"/>
    <w:rsid w:val="00957E43"/>
    <w:rsid w:val="00960163"/>
    <w:rsid w:val="00960EA4"/>
    <w:rsid w:val="00960EF9"/>
    <w:rsid w:val="00962093"/>
    <w:rsid w:val="00962179"/>
    <w:rsid w:val="0096235D"/>
    <w:rsid w:val="00962647"/>
    <w:rsid w:val="00962D85"/>
    <w:rsid w:val="0096386E"/>
    <w:rsid w:val="009639F2"/>
    <w:rsid w:val="00963CCB"/>
    <w:rsid w:val="00963DF2"/>
    <w:rsid w:val="009642AB"/>
    <w:rsid w:val="00964A01"/>
    <w:rsid w:val="00964BB1"/>
    <w:rsid w:val="00964FE0"/>
    <w:rsid w:val="00965880"/>
    <w:rsid w:val="00965C24"/>
    <w:rsid w:val="00966156"/>
    <w:rsid w:val="00966485"/>
    <w:rsid w:val="00966A64"/>
    <w:rsid w:val="00966E8A"/>
    <w:rsid w:val="009677A1"/>
    <w:rsid w:val="00967E3D"/>
    <w:rsid w:val="0097017B"/>
    <w:rsid w:val="009712A2"/>
    <w:rsid w:val="00971AAD"/>
    <w:rsid w:val="0097290E"/>
    <w:rsid w:val="00972FFC"/>
    <w:rsid w:val="009734BF"/>
    <w:rsid w:val="00973DDE"/>
    <w:rsid w:val="0097438A"/>
    <w:rsid w:val="00974CE1"/>
    <w:rsid w:val="00974DE0"/>
    <w:rsid w:val="00974E6B"/>
    <w:rsid w:val="009750FC"/>
    <w:rsid w:val="00975863"/>
    <w:rsid w:val="00975D00"/>
    <w:rsid w:val="009764E3"/>
    <w:rsid w:val="00976C40"/>
    <w:rsid w:val="00976D4D"/>
    <w:rsid w:val="00976FAB"/>
    <w:rsid w:val="0097752C"/>
    <w:rsid w:val="00980623"/>
    <w:rsid w:val="00980655"/>
    <w:rsid w:val="00980A74"/>
    <w:rsid w:val="00980AD7"/>
    <w:rsid w:val="00981525"/>
    <w:rsid w:val="009826EA"/>
    <w:rsid w:val="00982C84"/>
    <w:rsid w:val="00982D8C"/>
    <w:rsid w:val="00982E46"/>
    <w:rsid w:val="00983D23"/>
    <w:rsid w:val="00983D6C"/>
    <w:rsid w:val="00984C0F"/>
    <w:rsid w:val="00985565"/>
    <w:rsid w:val="00985C72"/>
    <w:rsid w:val="00985DAC"/>
    <w:rsid w:val="00985DAF"/>
    <w:rsid w:val="009861D3"/>
    <w:rsid w:val="00986365"/>
    <w:rsid w:val="00986935"/>
    <w:rsid w:val="009869B1"/>
    <w:rsid w:val="00986D05"/>
    <w:rsid w:val="00987F5A"/>
    <w:rsid w:val="009901DA"/>
    <w:rsid w:val="009907A1"/>
    <w:rsid w:val="00990A79"/>
    <w:rsid w:val="00991257"/>
    <w:rsid w:val="00991426"/>
    <w:rsid w:val="00991566"/>
    <w:rsid w:val="009925CA"/>
    <w:rsid w:val="00992704"/>
    <w:rsid w:val="00992BBB"/>
    <w:rsid w:val="00993555"/>
    <w:rsid w:val="0099371C"/>
    <w:rsid w:val="009938DE"/>
    <w:rsid w:val="00993E69"/>
    <w:rsid w:val="00994306"/>
    <w:rsid w:val="00995195"/>
    <w:rsid w:val="0099587B"/>
    <w:rsid w:val="009959FB"/>
    <w:rsid w:val="00995A3A"/>
    <w:rsid w:val="00995EF9"/>
    <w:rsid w:val="00997125"/>
    <w:rsid w:val="00997426"/>
    <w:rsid w:val="00997E0D"/>
    <w:rsid w:val="009A0C19"/>
    <w:rsid w:val="009A1D23"/>
    <w:rsid w:val="009A23CB"/>
    <w:rsid w:val="009A23F8"/>
    <w:rsid w:val="009A2764"/>
    <w:rsid w:val="009A33C9"/>
    <w:rsid w:val="009A4210"/>
    <w:rsid w:val="009A4747"/>
    <w:rsid w:val="009A4808"/>
    <w:rsid w:val="009A5418"/>
    <w:rsid w:val="009A56D2"/>
    <w:rsid w:val="009A58CA"/>
    <w:rsid w:val="009A5A0F"/>
    <w:rsid w:val="009A6EAC"/>
    <w:rsid w:val="009A75B2"/>
    <w:rsid w:val="009B00F4"/>
    <w:rsid w:val="009B15A3"/>
    <w:rsid w:val="009B17D4"/>
    <w:rsid w:val="009B1A17"/>
    <w:rsid w:val="009B2023"/>
    <w:rsid w:val="009B2F7A"/>
    <w:rsid w:val="009B3A5B"/>
    <w:rsid w:val="009B3A6C"/>
    <w:rsid w:val="009B44C3"/>
    <w:rsid w:val="009B5165"/>
    <w:rsid w:val="009B6428"/>
    <w:rsid w:val="009B6F48"/>
    <w:rsid w:val="009B71B6"/>
    <w:rsid w:val="009C0367"/>
    <w:rsid w:val="009C05C7"/>
    <w:rsid w:val="009C10DC"/>
    <w:rsid w:val="009C16B4"/>
    <w:rsid w:val="009C18FB"/>
    <w:rsid w:val="009C23E2"/>
    <w:rsid w:val="009C34F5"/>
    <w:rsid w:val="009C404D"/>
    <w:rsid w:val="009C4CC0"/>
    <w:rsid w:val="009C4EC5"/>
    <w:rsid w:val="009C5075"/>
    <w:rsid w:val="009C5E1B"/>
    <w:rsid w:val="009C62DA"/>
    <w:rsid w:val="009C7325"/>
    <w:rsid w:val="009C775E"/>
    <w:rsid w:val="009C7F0C"/>
    <w:rsid w:val="009D01DF"/>
    <w:rsid w:val="009D1A03"/>
    <w:rsid w:val="009D1A7B"/>
    <w:rsid w:val="009D3035"/>
    <w:rsid w:val="009D353B"/>
    <w:rsid w:val="009D398B"/>
    <w:rsid w:val="009D3C87"/>
    <w:rsid w:val="009D41E0"/>
    <w:rsid w:val="009D4253"/>
    <w:rsid w:val="009D44EB"/>
    <w:rsid w:val="009D464C"/>
    <w:rsid w:val="009D475E"/>
    <w:rsid w:val="009D4CDE"/>
    <w:rsid w:val="009D5A10"/>
    <w:rsid w:val="009D5C8C"/>
    <w:rsid w:val="009D66C0"/>
    <w:rsid w:val="009D76D7"/>
    <w:rsid w:val="009D7BBE"/>
    <w:rsid w:val="009D7E2E"/>
    <w:rsid w:val="009D7F1C"/>
    <w:rsid w:val="009E0CDC"/>
    <w:rsid w:val="009E1337"/>
    <w:rsid w:val="009E1767"/>
    <w:rsid w:val="009E19C4"/>
    <w:rsid w:val="009E1AEB"/>
    <w:rsid w:val="009E1FF4"/>
    <w:rsid w:val="009E28A9"/>
    <w:rsid w:val="009E33D5"/>
    <w:rsid w:val="009E3CFB"/>
    <w:rsid w:val="009E3FF3"/>
    <w:rsid w:val="009E4156"/>
    <w:rsid w:val="009E4511"/>
    <w:rsid w:val="009E4676"/>
    <w:rsid w:val="009E4CB2"/>
    <w:rsid w:val="009E593F"/>
    <w:rsid w:val="009E5A1B"/>
    <w:rsid w:val="009E5BFF"/>
    <w:rsid w:val="009E5E26"/>
    <w:rsid w:val="009E6515"/>
    <w:rsid w:val="009E6C39"/>
    <w:rsid w:val="009E6C3C"/>
    <w:rsid w:val="009E6D20"/>
    <w:rsid w:val="009E7223"/>
    <w:rsid w:val="009E7B6C"/>
    <w:rsid w:val="009E7EBF"/>
    <w:rsid w:val="009F1B92"/>
    <w:rsid w:val="009F1F9C"/>
    <w:rsid w:val="009F2009"/>
    <w:rsid w:val="009F227A"/>
    <w:rsid w:val="009F2569"/>
    <w:rsid w:val="009F284B"/>
    <w:rsid w:val="009F29A0"/>
    <w:rsid w:val="009F2C16"/>
    <w:rsid w:val="009F3687"/>
    <w:rsid w:val="009F3D45"/>
    <w:rsid w:val="009F5BB7"/>
    <w:rsid w:val="009F5F14"/>
    <w:rsid w:val="009F66D2"/>
    <w:rsid w:val="00A00247"/>
    <w:rsid w:val="00A00381"/>
    <w:rsid w:val="00A0052F"/>
    <w:rsid w:val="00A00839"/>
    <w:rsid w:val="00A00B32"/>
    <w:rsid w:val="00A0108A"/>
    <w:rsid w:val="00A012C9"/>
    <w:rsid w:val="00A0234F"/>
    <w:rsid w:val="00A024A1"/>
    <w:rsid w:val="00A025D4"/>
    <w:rsid w:val="00A02609"/>
    <w:rsid w:val="00A03445"/>
    <w:rsid w:val="00A037E3"/>
    <w:rsid w:val="00A040A0"/>
    <w:rsid w:val="00A04310"/>
    <w:rsid w:val="00A044C2"/>
    <w:rsid w:val="00A04512"/>
    <w:rsid w:val="00A04622"/>
    <w:rsid w:val="00A04777"/>
    <w:rsid w:val="00A05104"/>
    <w:rsid w:val="00A054A9"/>
    <w:rsid w:val="00A0624D"/>
    <w:rsid w:val="00A07875"/>
    <w:rsid w:val="00A10A61"/>
    <w:rsid w:val="00A11744"/>
    <w:rsid w:val="00A119B1"/>
    <w:rsid w:val="00A11C14"/>
    <w:rsid w:val="00A11EC5"/>
    <w:rsid w:val="00A11F49"/>
    <w:rsid w:val="00A1267E"/>
    <w:rsid w:val="00A12D4A"/>
    <w:rsid w:val="00A134F4"/>
    <w:rsid w:val="00A140CE"/>
    <w:rsid w:val="00A14259"/>
    <w:rsid w:val="00A14F8B"/>
    <w:rsid w:val="00A161B7"/>
    <w:rsid w:val="00A16479"/>
    <w:rsid w:val="00A1650B"/>
    <w:rsid w:val="00A16F2A"/>
    <w:rsid w:val="00A207DF"/>
    <w:rsid w:val="00A20949"/>
    <w:rsid w:val="00A21A61"/>
    <w:rsid w:val="00A2254E"/>
    <w:rsid w:val="00A226D2"/>
    <w:rsid w:val="00A228FB"/>
    <w:rsid w:val="00A22A7F"/>
    <w:rsid w:val="00A22FDC"/>
    <w:rsid w:val="00A2388C"/>
    <w:rsid w:val="00A2429E"/>
    <w:rsid w:val="00A24A4D"/>
    <w:rsid w:val="00A251BF"/>
    <w:rsid w:val="00A25240"/>
    <w:rsid w:val="00A253F6"/>
    <w:rsid w:val="00A25BD3"/>
    <w:rsid w:val="00A25C35"/>
    <w:rsid w:val="00A25C8D"/>
    <w:rsid w:val="00A25FF6"/>
    <w:rsid w:val="00A26159"/>
    <w:rsid w:val="00A26719"/>
    <w:rsid w:val="00A2675A"/>
    <w:rsid w:val="00A26A6B"/>
    <w:rsid w:val="00A27518"/>
    <w:rsid w:val="00A3010E"/>
    <w:rsid w:val="00A304C0"/>
    <w:rsid w:val="00A30AE6"/>
    <w:rsid w:val="00A3197D"/>
    <w:rsid w:val="00A31A56"/>
    <w:rsid w:val="00A31A69"/>
    <w:rsid w:val="00A323AE"/>
    <w:rsid w:val="00A32B87"/>
    <w:rsid w:val="00A33458"/>
    <w:rsid w:val="00A3399F"/>
    <w:rsid w:val="00A339DC"/>
    <w:rsid w:val="00A33AB4"/>
    <w:rsid w:val="00A340A2"/>
    <w:rsid w:val="00A340BC"/>
    <w:rsid w:val="00A35020"/>
    <w:rsid w:val="00A35236"/>
    <w:rsid w:val="00A35CDC"/>
    <w:rsid w:val="00A3683D"/>
    <w:rsid w:val="00A36C94"/>
    <w:rsid w:val="00A37216"/>
    <w:rsid w:val="00A37FA7"/>
    <w:rsid w:val="00A40B65"/>
    <w:rsid w:val="00A40B72"/>
    <w:rsid w:val="00A40E7B"/>
    <w:rsid w:val="00A410BB"/>
    <w:rsid w:val="00A41F7E"/>
    <w:rsid w:val="00A41F83"/>
    <w:rsid w:val="00A42B86"/>
    <w:rsid w:val="00A42E55"/>
    <w:rsid w:val="00A445E3"/>
    <w:rsid w:val="00A446B5"/>
    <w:rsid w:val="00A4498B"/>
    <w:rsid w:val="00A44CDF"/>
    <w:rsid w:val="00A44FFF"/>
    <w:rsid w:val="00A45F2A"/>
    <w:rsid w:val="00A4660C"/>
    <w:rsid w:val="00A467B9"/>
    <w:rsid w:val="00A46FAF"/>
    <w:rsid w:val="00A47426"/>
    <w:rsid w:val="00A47E9B"/>
    <w:rsid w:val="00A500CA"/>
    <w:rsid w:val="00A50D70"/>
    <w:rsid w:val="00A512EE"/>
    <w:rsid w:val="00A51AEA"/>
    <w:rsid w:val="00A51C00"/>
    <w:rsid w:val="00A51EA4"/>
    <w:rsid w:val="00A52E0A"/>
    <w:rsid w:val="00A52F19"/>
    <w:rsid w:val="00A53213"/>
    <w:rsid w:val="00A5492A"/>
    <w:rsid w:val="00A54AF8"/>
    <w:rsid w:val="00A54C20"/>
    <w:rsid w:val="00A5570A"/>
    <w:rsid w:val="00A55A56"/>
    <w:rsid w:val="00A5679E"/>
    <w:rsid w:val="00A571E3"/>
    <w:rsid w:val="00A61565"/>
    <w:rsid w:val="00A61914"/>
    <w:rsid w:val="00A625CE"/>
    <w:rsid w:val="00A62B24"/>
    <w:rsid w:val="00A63059"/>
    <w:rsid w:val="00A63116"/>
    <w:rsid w:val="00A63BB9"/>
    <w:rsid w:val="00A6487F"/>
    <w:rsid w:val="00A64945"/>
    <w:rsid w:val="00A64CA5"/>
    <w:rsid w:val="00A66440"/>
    <w:rsid w:val="00A6689F"/>
    <w:rsid w:val="00A671AD"/>
    <w:rsid w:val="00A673FA"/>
    <w:rsid w:val="00A7102F"/>
    <w:rsid w:val="00A7153B"/>
    <w:rsid w:val="00A7179B"/>
    <w:rsid w:val="00A71DFD"/>
    <w:rsid w:val="00A7248C"/>
    <w:rsid w:val="00A72682"/>
    <w:rsid w:val="00A729EE"/>
    <w:rsid w:val="00A72FFF"/>
    <w:rsid w:val="00A736F5"/>
    <w:rsid w:val="00A7398A"/>
    <w:rsid w:val="00A73A9F"/>
    <w:rsid w:val="00A73B88"/>
    <w:rsid w:val="00A74D11"/>
    <w:rsid w:val="00A760DC"/>
    <w:rsid w:val="00A76EAF"/>
    <w:rsid w:val="00A77244"/>
    <w:rsid w:val="00A775AF"/>
    <w:rsid w:val="00A776F4"/>
    <w:rsid w:val="00A803F5"/>
    <w:rsid w:val="00A80DA8"/>
    <w:rsid w:val="00A80FFD"/>
    <w:rsid w:val="00A810A9"/>
    <w:rsid w:val="00A810AA"/>
    <w:rsid w:val="00A812E8"/>
    <w:rsid w:val="00A8163A"/>
    <w:rsid w:val="00A8190F"/>
    <w:rsid w:val="00A81E0E"/>
    <w:rsid w:val="00A82B01"/>
    <w:rsid w:val="00A831AC"/>
    <w:rsid w:val="00A83611"/>
    <w:rsid w:val="00A847C2"/>
    <w:rsid w:val="00A84C01"/>
    <w:rsid w:val="00A84E02"/>
    <w:rsid w:val="00A85BE1"/>
    <w:rsid w:val="00A85EFD"/>
    <w:rsid w:val="00A862B3"/>
    <w:rsid w:val="00A86D62"/>
    <w:rsid w:val="00A87068"/>
    <w:rsid w:val="00A87395"/>
    <w:rsid w:val="00A8758E"/>
    <w:rsid w:val="00A90490"/>
    <w:rsid w:val="00A9059E"/>
    <w:rsid w:val="00A9090B"/>
    <w:rsid w:val="00A90A9B"/>
    <w:rsid w:val="00A90D62"/>
    <w:rsid w:val="00A91810"/>
    <w:rsid w:val="00A91CD1"/>
    <w:rsid w:val="00A92702"/>
    <w:rsid w:val="00A928D4"/>
    <w:rsid w:val="00A92A43"/>
    <w:rsid w:val="00A93CDB"/>
    <w:rsid w:val="00A941C6"/>
    <w:rsid w:val="00A94303"/>
    <w:rsid w:val="00A94ABA"/>
    <w:rsid w:val="00A9520C"/>
    <w:rsid w:val="00A952EA"/>
    <w:rsid w:val="00A953B0"/>
    <w:rsid w:val="00A95641"/>
    <w:rsid w:val="00A95A20"/>
    <w:rsid w:val="00A95BD0"/>
    <w:rsid w:val="00A95C31"/>
    <w:rsid w:val="00A95E15"/>
    <w:rsid w:val="00A95E78"/>
    <w:rsid w:val="00A963A3"/>
    <w:rsid w:val="00A9647D"/>
    <w:rsid w:val="00A976C0"/>
    <w:rsid w:val="00A97C5B"/>
    <w:rsid w:val="00AA006F"/>
    <w:rsid w:val="00AA0179"/>
    <w:rsid w:val="00AA0283"/>
    <w:rsid w:val="00AA02D1"/>
    <w:rsid w:val="00AA1433"/>
    <w:rsid w:val="00AA1996"/>
    <w:rsid w:val="00AA324C"/>
    <w:rsid w:val="00AA3956"/>
    <w:rsid w:val="00AA4E8C"/>
    <w:rsid w:val="00AA5017"/>
    <w:rsid w:val="00AA5073"/>
    <w:rsid w:val="00AA539E"/>
    <w:rsid w:val="00AA67EC"/>
    <w:rsid w:val="00AA68B7"/>
    <w:rsid w:val="00AA73F5"/>
    <w:rsid w:val="00AA778D"/>
    <w:rsid w:val="00AB00B0"/>
    <w:rsid w:val="00AB02AF"/>
    <w:rsid w:val="00AB0494"/>
    <w:rsid w:val="00AB08C2"/>
    <w:rsid w:val="00AB13F8"/>
    <w:rsid w:val="00AB1A44"/>
    <w:rsid w:val="00AB1E62"/>
    <w:rsid w:val="00AB222A"/>
    <w:rsid w:val="00AB2445"/>
    <w:rsid w:val="00AB2692"/>
    <w:rsid w:val="00AB2CD7"/>
    <w:rsid w:val="00AB3207"/>
    <w:rsid w:val="00AB3309"/>
    <w:rsid w:val="00AB354E"/>
    <w:rsid w:val="00AB3BB5"/>
    <w:rsid w:val="00AB472D"/>
    <w:rsid w:val="00AB4B76"/>
    <w:rsid w:val="00AB537C"/>
    <w:rsid w:val="00AB6E87"/>
    <w:rsid w:val="00AB755A"/>
    <w:rsid w:val="00AB795E"/>
    <w:rsid w:val="00AB7E19"/>
    <w:rsid w:val="00AC03D4"/>
    <w:rsid w:val="00AC0624"/>
    <w:rsid w:val="00AC1567"/>
    <w:rsid w:val="00AC1933"/>
    <w:rsid w:val="00AC1FA5"/>
    <w:rsid w:val="00AC3427"/>
    <w:rsid w:val="00AC38E7"/>
    <w:rsid w:val="00AC3F4A"/>
    <w:rsid w:val="00AC4704"/>
    <w:rsid w:val="00AC52A7"/>
    <w:rsid w:val="00AC54DC"/>
    <w:rsid w:val="00AC57A2"/>
    <w:rsid w:val="00AC6B3D"/>
    <w:rsid w:val="00AC7BDC"/>
    <w:rsid w:val="00AD04EC"/>
    <w:rsid w:val="00AD07EA"/>
    <w:rsid w:val="00AD0E32"/>
    <w:rsid w:val="00AD0F6F"/>
    <w:rsid w:val="00AD1BD3"/>
    <w:rsid w:val="00AD2ADC"/>
    <w:rsid w:val="00AD3E6E"/>
    <w:rsid w:val="00AD4317"/>
    <w:rsid w:val="00AD43C9"/>
    <w:rsid w:val="00AD47BD"/>
    <w:rsid w:val="00AD5A9D"/>
    <w:rsid w:val="00AD6397"/>
    <w:rsid w:val="00AD659A"/>
    <w:rsid w:val="00AD687E"/>
    <w:rsid w:val="00AD6A8B"/>
    <w:rsid w:val="00AD6D67"/>
    <w:rsid w:val="00AD778C"/>
    <w:rsid w:val="00AD7A4A"/>
    <w:rsid w:val="00AD7B7E"/>
    <w:rsid w:val="00AD7F6E"/>
    <w:rsid w:val="00AE056D"/>
    <w:rsid w:val="00AE1B08"/>
    <w:rsid w:val="00AE1BE9"/>
    <w:rsid w:val="00AE2088"/>
    <w:rsid w:val="00AE2CB5"/>
    <w:rsid w:val="00AE3A25"/>
    <w:rsid w:val="00AE490D"/>
    <w:rsid w:val="00AE5454"/>
    <w:rsid w:val="00AE643E"/>
    <w:rsid w:val="00AE69F0"/>
    <w:rsid w:val="00AE6EC0"/>
    <w:rsid w:val="00AE7260"/>
    <w:rsid w:val="00AE7B9F"/>
    <w:rsid w:val="00AF0124"/>
    <w:rsid w:val="00AF016C"/>
    <w:rsid w:val="00AF0DA0"/>
    <w:rsid w:val="00AF0F7F"/>
    <w:rsid w:val="00AF1194"/>
    <w:rsid w:val="00AF3CC8"/>
    <w:rsid w:val="00AF3E25"/>
    <w:rsid w:val="00AF3ED5"/>
    <w:rsid w:val="00AF49ED"/>
    <w:rsid w:val="00AF4D0C"/>
    <w:rsid w:val="00AF5882"/>
    <w:rsid w:val="00AF5ADF"/>
    <w:rsid w:val="00AF5D4F"/>
    <w:rsid w:val="00AF63CA"/>
    <w:rsid w:val="00AF6C28"/>
    <w:rsid w:val="00AF7D50"/>
    <w:rsid w:val="00AF7E97"/>
    <w:rsid w:val="00AF7F0A"/>
    <w:rsid w:val="00AF7F7A"/>
    <w:rsid w:val="00B00428"/>
    <w:rsid w:val="00B00D28"/>
    <w:rsid w:val="00B01140"/>
    <w:rsid w:val="00B02084"/>
    <w:rsid w:val="00B020F6"/>
    <w:rsid w:val="00B03341"/>
    <w:rsid w:val="00B0375F"/>
    <w:rsid w:val="00B0403B"/>
    <w:rsid w:val="00B04136"/>
    <w:rsid w:val="00B05F75"/>
    <w:rsid w:val="00B0651C"/>
    <w:rsid w:val="00B0658C"/>
    <w:rsid w:val="00B06AAD"/>
    <w:rsid w:val="00B06CA6"/>
    <w:rsid w:val="00B10A31"/>
    <w:rsid w:val="00B1134D"/>
    <w:rsid w:val="00B11ABA"/>
    <w:rsid w:val="00B11C6D"/>
    <w:rsid w:val="00B11F55"/>
    <w:rsid w:val="00B124F7"/>
    <w:rsid w:val="00B12977"/>
    <w:rsid w:val="00B12B7D"/>
    <w:rsid w:val="00B1301B"/>
    <w:rsid w:val="00B1477A"/>
    <w:rsid w:val="00B14A5B"/>
    <w:rsid w:val="00B14BA8"/>
    <w:rsid w:val="00B1520D"/>
    <w:rsid w:val="00B1524C"/>
    <w:rsid w:val="00B15C1E"/>
    <w:rsid w:val="00B16334"/>
    <w:rsid w:val="00B16566"/>
    <w:rsid w:val="00B17AF0"/>
    <w:rsid w:val="00B205AC"/>
    <w:rsid w:val="00B207BC"/>
    <w:rsid w:val="00B21FFF"/>
    <w:rsid w:val="00B23252"/>
    <w:rsid w:val="00B23570"/>
    <w:rsid w:val="00B2368F"/>
    <w:rsid w:val="00B23947"/>
    <w:rsid w:val="00B23ADE"/>
    <w:rsid w:val="00B23CB7"/>
    <w:rsid w:val="00B24314"/>
    <w:rsid w:val="00B24B68"/>
    <w:rsid w:val="00B24C14"/>
    <w:rsid w:val="00B25007"/>
    <w:rsid w:val="00B25B93"/>
    <w:rsid w:val="00B25D10"/>
    <w:rsid w:val="00B264F6"/>
    <w:rsid w:val="00B275A1"/>
    <w:rsid w:val="00B27967"/>
    <w:rsid w:val="00B27F66"/>
    <w:rsid w:val="00B30060"/>
    <w:rsid w:val="00B3023C"/>
    <w:rsid w:val="00B3026C"/>
    <w:rsid w:val="00B30314"/>
    <w:rsid w:val="00B303C7"/>
    <w:rsid w:val="00B30507"/>
    <w:rsid w:val="00B30559"/>
    <w:rsid w:val="00B31151"/>
    <w:rsid w:val="00B31192"/>
    <w:rsid w:val="00B3178D"/>
    <w:rsid w:val="00B31C17"/>
    <w:rsid w:val="00B3235C"/>
    <w:rsid w:val="00B3285E"/>
    <w:rsid w:val="00B32DFF"/>
    <w:rsid w:val="00B337C7"/>
    <w:rsid w:val="00B3399A"/>
    <w:rsid w:val="00B33B3A"/>
    <w:rsid w:val="00B34777"/>
    <w:rsid w:val="00B34E41"/>
    <w:rsid w:val="00B353C3"/>
    <w:rsid w:val="00B36141"/>
    <w:rsid w:val="00B36305"/>
    <w:rsid w:val="00B36C48"/>
    <w:rsid w:val="00B4016A"/>
    <w:rsid w:val="00B4141E"/>
    <w:rsid w:val="00B420EF"/>
    <w:rsid w:val="00B422BE"/>
    <w:rsid w:val="00B4253A"/>
    <w:rsid w:val="00B4419B"/>
    <w:rsid w:val="00B449D7"/>
    <w:rsid w:val="00B44DCC"/>
    <w:rsid w:val="00B4540C"/>
    <w:rsid w:val="00B4549B"/>
    <w:rsid w:val="00B457D8"/>
    <w:rsid w:val="00B45D9E"/>
    <w:rsid w:val="00B462BE"/>
    <w:rsid w:val="00B46305"/>
    <w:rsid w:val="00B46609"/>
    <w:rsid w:val="00B474FC"/>
    <w:rsid w:val="00B47A36"/>
    <w:rsid w:val="00B47B79"/>
    <w:rsid w:val="00B501F4"/>
    <w:rsid w:val="00B5089A"/>
    <w:rsid w:val="00B50ED9"/>
    <w:rsid w:val="00B5136B"/>
    <w:rsid w:val="00B516E2"/>
    <w:rsid w:val="00B5209B"/>
    <w:rsid w:val="00B52169"/>
    <w:rsid w:val="00B52985"/>
    <w:rsid w:val="00B53070"/>
    <w:rsid w:val="00B53074"/>
    <w:rsid w:val="00B533F0"/>
    <w:rsid w:val="00B53FC2"/>
    <w:rsid w:val="00B540F3"/>
    <w:rsid w:val="00B557EA"/>
    <w:rsid w:val="00B55811"/>
    <w:rsid w:val="00B55E57"/>
    <w:rsid w:val="00B5644C"/>
    <w:rsid w:val="00B56989"/>
    <w:rsid w:val="00B56B7C"/>
    <w:rsid w:val="00B57314"/>
    <w:rsid w:val="00B574CC"/>
    <w:rsid w:val="00B575A6"/>
    <w:rsid w:val="00B5764F"/>
    <w:rsid w:val="00B5787B"/>
    <w:rsid w:val="00B57ABC"/>
    <w:rsid w:val="00B57CAF"/>
    <w:rsid w:val="00B60538"/>
    <w:rsid w:val="00B61071"/>
    <w:rsid w:val="00B61163"/>
    <w:rsid w:val="00B618AE"/>
    <w:rsid w:val="00B61AF8"/>
    <w:rsid w:val="00B61E71"/>
    <w:rsid w:val="00B6236C"/>
    <w:rsid w:val="00B627C1"/>
    <w:rsid w:val="00B63177"/>
    <w:rsid w:val="00B63A61"/>
    <w:rsid w:val="00B63BE4"/>
    <w:rsid w:val="00B6411E"/>
    <w:rsid w:val="00B645CA"/>
    <w:rsid w:val="00B6509F"/>
    <w:rsid w:val="00B652E3"/>
    <w:rsid w:val="00B6549A"/>
    <w:rsid w:val="00B65830"/>
    <w:rsid w:val="00B65F57"/>
    <w:rsid w:val="00B6640A"/>
    <w:rsid w:val="00B665F6"/>
    <w:rsid w:val="00B675D1"/>
    <w:rsid w:val="00B67F64"/>
    <w:rsid w:val="00B70027"/>
    <w:rsid w:val="00B706F3"/>
    <w:rsid w:val="00B7095F"/>
    <w:rsid w:val="00B70AA2"/>
    <w:rsid w:val="00B71F90"/>
    <w:rsid w:val="00B72704"/>
    <w:rsid w:val="00B73003"/>
    <w:rsid w:val="00B7361B"/>
    <w:rsid w:val="00B73D66"/>
    <w:rsid w:val="00B73FBC"/>
    <w:rsid w:val="00B740DF"/>
    <w:rsid w:val="00B742EF"/>
    <w:rsid w:val="00B748E3"/>
    <w:rsid w:val="00B74DEE"/>
    <w:rsid w:val="00B7670A"/>
    <w:rsid w:val="00B76E21"/>
    <w:rsid w:val="00B7730D"/>
    <w:rsid w:val="00B776C5"/>
    <w:rsid w:val="00B77CCE"/>
    <w:rsid w:val="00B802B9"/>
    <w:rsid w:val="00B8085C"/>
    <w:rsid w:val="00B80C83"/>
    <w:rsid w:val="00B8149D"/>
    <w:rsid w:val="00B81837"/>
    <w:rsid w:val="00B81DBD"/>
    <w:rsid w:val="00B81EBC"/>
    <w:rsid w:val="00B82C27"/>
    <w:rsid w:val="00B83219"/>
    <w:rsid w:val="00B8348D"/>
    <w:rsid w:val="00B8424C"/>
    <w:rsid w:val="00B846A3"/>
    <w:rsid w:val="00B8558C"/>
    <w:rsid w:val="00B86838"/>
    <w:rsid w:val="00B868CC"/>
    <w:rsid w:val="00B86BC1"/>
    <w:rsid w:val="00B878E1"/>
    <w:rsid w:val="00B87D1C"/>
    <w:rsid w:val="00B9237E"/>
    <w:rsid w:val="00B92552"/>
    <w:rsid w:val="00B92C14"/>
    <w:rsid w:val="00B92E49"/>
    <w:rsid w:val="00B92FA0"/>
    <w:rsid w:val="00B93798"/>
    <w:rsid w:val="00B940B9"/>
    <w:rsid w:val="00B947F7"/>
    <w:rsid w:val="00B950F3"/>
    <w:rsid w:val="00B953E2"/>
    <w:rsid w:val="00B954B1"/>
    <w:rsid w:val="00B9592B"/>
    <w:rsid w:val="00B95A9C"/>
    <w:rsid w:val="00B95B31"/>
    <w:rsid w:val="00B96D4B"/>
    <w:rsid w:val="00B96ED2"/>
    <w:rsid w:val="00B97357"/>
    <w:rsid w:val="00B9782C"/>
    <w:rsid w:val="00BA0564"/>
    <w:rsid w:val="00BA0D6B"/>
    <w:rsid w:val="00BA1149"/>
    <w:rsid w:val="00BA215B"/>
    <w:rsid w:val="00BA26A9"/>
    <w:rsid w:val="00BA27D6"/>
    <w:rsid w:val="00BA2906"/>
    <w:rsid w:val="00BA2D5C"/>
    <w:rsid w:val="00BA2E79"/>
    <w:rsid w:val="00BA3B19"/>
    <w:rsid w:val="00BA3ED1"/>
    <w:rsid w:val="00BA4A2A"/>
    <w:rsid w:val="00BA5273"/>
    <w:rsid w:val="00BA5E56"/>
    <w:rsid w:val="00BA6C6C"/>
    <w:rsid w:val="00BA7D95"/>
    <w:rsid w:val="00BB01C1"/>
    <w:rsid w:val="00BB071A"/>
    <w:rsid w:val="00BB075B"/>
    <w:rsid w:val="00BB0A2C"/>
    <w:rsid w:val="00BB1155"/>
    <w:rsid w:val="00BB11F5"/>
    <w:rsid w:val="00BB1200"/>
    <w:rsid w:val="00BB1217"/>
    <w:rsid w:val="00BB1AF8"/>
    <w:rsid w:val="00BB1D3C"/>
    <w:rsid w:val="00BB1DEC"/>
    <w:rsid w:val="00BB1E84"/>
    <w:rsid w:val="00BB2ABB"/>
    <w:rsid w:val="00BB3140"/>
    <w:rsid w:val="00BB367F"/>
    <w:rsid w:val="00BB5142"/>
    <w:rsid w:val="00BB520A"/>
    <w:rsid w:val="00BB54AF"/>
    <w:rsid w:val="00BB5AE8"/>
    <w:rsid w:val="00BB6084"/>
    <w:rsid w:val="00BB61CC"/>
    <w:rsid w:val="00BB6FA9"/>
    <w:rsid w:val="00BB77FF"/>
    <w:rsid w:val="00BB7BB7"/>
    <w:rsid w:val="00BB7DD8"/>
    <w:rsid w:val="00BB7E9C"/>
    <w:rsid w:val="00BC0146"/>
    <w:rsid w:val="00BC097E"/>
    <w:rsid w:val="00BC0F56"/>
    <w:rsid w:val="00BC0FD0"/>
    <w:rsid w:val="00BC19EB"/>
    <w:rsid w:val="00BC1B64"/>
    <w:rsid w:val="00BC2249"/>
    <w:rsid w:val="00BC2EB8"/>
    <w:rsid w:val="00BC3AC3"/>
    <w:rsid w:val="00BC3F17"/>
    <w:rsid w:val="00BC463F"/>
    <w:rsid w:val="00BC4A84"/>
    <w:rsid w:val="00BC4D4F"/>
    <w:rsid w:val="00BC5996"/>
    <w:rsid w:val="00BC6438"/>
    <w:rsid w:val="00BC6BF6"/>
    <w:rsid w:val="00BC6D5B"/>
    <w:rsid w:val="00BD0270"/>
    <w:rsid w:val="00BD040F"/>
    <w:rsid w:val="00BD06CE"/>
    <w:rsid w:val="00BD08ED"/>
    <w:rsid w:val="00BD0DF5"/>
    <w:rsid w:val="00BD153E"/>
    <w:rsid w:val="00BD159D"/>
    <w:rsid w:val="00BD1750"/>
    <w:rsid w:val="00BD1A21"/>
    <w:rsid w:val="00BD2528"/>
    <w:rsid w:val="00BD36BE"/>
    <w:rsid w:val="00BD383C"/>
    <w:rsid w:val="00BD40BB"/>
    <w:rsid w:val="00BD5539"/>
    <w:rsid w:val="00BD55BB"/>
    <w:rsid w:val="00BD6E71"/>
    <w:rsid w:val="00BD75D9"/>
    <w:rsid w:val="00BD77E6"/>
    <w:rsid w:val="00BE0121"/>
    <w:rsid w:val="00BE0A5D"/>
    <w:rsid w:val="00BE0B0E"/>
    <w:rsid w:val="00BE1843"/>
    <w:rsid w:val="00BE19B2"/>
    <w:rsid w:val="00BE2244"/>
    <w:rsid w:val="00BE2533"/>
    <w:rsid w:val="00BE31F4"/>
    <w:rsid w:val="00BE3C9A"/>
    <w:rsid w:val="00BE47C2"/>
    <w:rsid w:val="00BE5746"/>
    <w:rsid w:val="00BE5982"/>
    <w:rsid w:val="00BE5A2E"/>
    <w:rsid w:val="00BE5F23"/>
    <w:rsid w:val="00BE60B9"/>
    <w:rsid w:val="00BE6479"/>
    <w:rsid w:val="00BE68B3"/>
    <w:rsid w:val="00BE6F68"/>
    <w:rsid w:val="00BE72EF"/>
    <w:rsid w:val="00BF065F"/>
    <w:rsid w:val="00BF0685"/>
    <w:rsid w:val="00BF08EB"/>
    <w:rsid w:val="00BF0BBD"/>
    <w:rsid w:val="00BF0DD8"/>
    <w:rsid w:val="00BF0E7A"/>
    <w:rsid w:val="00BF23EF"/>
    <w:rsid w:val="00BF246E"/>
    <w:rsid w:val="00BF2F6B"/>
    <w:rsid w:val="00BF3B2A"/>
    <w:rsid w:val="00BF3E4E"/>
    <w:rsid w:val="00BF4EAB"/>
    <w:rsid w:val="00BF5305"/>
    <w:rsid w:val="00BF530D"/>
    <w:rsid w:val="00BF533C"/>
    <w:rsid w:val="00BF5476"/>
    <w:rsid w:val="00BF5C5F"/>
    <w:rsid w:val="00BF62B3"/>
    <w:rsid w:val="00BF6BAF"/>
    <w:rsid w:val="00BF7296"/>
    <w:rsid w:val="00BF7C12"/>
    <w:rsid w:val="00C001E0"/>
    <w:rsid w:val="00C00B62"/>
    <w:rsid w:val="00C0149B"/>
    <w:rsid w:val="00C01E6C"/>
    <w:rsid w:val="00C01F27"/>
    <w:rsid w:val="00C02B54"/>
    <w:rsid w:val="00C03065"/>
    <w:rsid w:val="00C033A7"/>
    <w:rsid w:val="00C03B64"/>
    <w:rsid w:val="00C03EF5"/>
    <w:rsid w:val="00C03F91"/>
    <w:rsid w:val="00C04080"/>
    <w:rsid w:val="00C04257"/>
    <w:rsid w:val="00C043CC"/>
    <w:rsid w:val="00C0473E"/>
    <w:rsid w:val="00C0475C"/>
    <w:rsid w:val="00C047D7"/>
    <w:rsid w:val="00C04BD0"/>
    <w:rsid w:val="00C04C45"/>
    <w:rsid w:val="00C0502C"/>
    <w:rsid w:val="00C051E7"/>
    <w:rsid w:val="00C05282"/>
    <w:rsid w:val="00C058C9"/>
    <w:rsid w:val="00C05BB2"/>
    <w:rsid w:val="00C06C35"/>
    <w:rsid w:val="00C06E19"/>
    <w:rsid w:val="00C072DE"/>
    <w:rsid w:val="00C07357"/>
    <w:rsid w:val="00C07A3E"/>
    <w:rsid w:val="00C11D6C"/>
    <w:rsid w:val="00C12C97"/>
    <w:rsid w:val="00C12F93"/>
    <w:rsid w:val="00C138A1"/>
    <w:rsid w:val="00C13AEA"/>
    <w:rsid w:val="00C13C95"/>
    <w:rsid w:val="00C14320"/>
    <w:rsid w:val="00C144A6"/>
    <w:rsid w:val="00C146FD"/>
    <w:rsid w:val="00C14D88"/>
    <w:rsid w:val="00C14E2B"/>
    <w:rsid w:val="00C153F0"/>
    <w:rsid w:val="00C15E02"/>
    <w:rsid w:val="00C16822"/>
    <w:rsid w:val="00C16E9A"/>
    <w:rsid w:val="00C1771A"/>
    <w:rsid w:val="00C177F4"/>
    <w:rsid w:val="00C17A19"/>
    <w:rsid w:val="00C17C51"/>
    <w:rsid w:val="00C20542"/>
    <w:rsid w:val="00C206DE"/>
    <w:rsid w:val="00C21CBF"/>
    <w:rsid w:val="00C21F47"/>
    <w:rsid w:val="00C21FCD"/>
    <w:rsid w:val="00C231D3"/>
    <w:rsid w:val="00C23230"/>
    <w:rsid w:val="00C237C7"/>
    <w:rsid w:val="00C237DE"/>
    <w:rsid w:val="00C2445F"/>
    <w:rsid w:val="00C24AC7"/>
    <w:rsid w:val="00C250C2"/>
    <w:rsid w:val="00C25101"/>
    <w:rsid w:val="00C2538B"/>
    <w:rsid w:val="00C255EC"/>
    <w:rsid w:val="00C25B0A"/>
    <w:rsid w:val="00C26205"/>
    <w:rsid w:val="00C263CD"/>
    <w:rsid w:val="00C27970"/>
    <w:rsid w:val="00C27B31"/>
    <w:rsid w:val="00C27C46"/>
    <w:rsid w:val="00C30312"/>
    <w:rsid w:val="00C3031F"/>
    <w:rsid w:val="00C30684"/>
    <w:rsid w:val="00C30966"/>
    <w:rsid w:val="00C30D42"/>
    <w:rsid w:val="00C31085"/>
    <w:rsid w:val="00C31574"/>
    <w:rsid w:val="00C31939"/>
    <w:rsid w:val="00C31D03"/>
    <w:rsid w:val="00C324E9"/>
    <w:rsid w:val="00C32969"/>
    <w:rsid w:val="00C337FA"/>
    <w:rsid w:val="00C3395F"/>
    <w:rsid w:val="00C339DF"/>
    <w:rsid w:val="00C33EBC"/>
    <w:rsid w:val="00C3436D"/>
    <w:rsid w:val="00C34A3E"/>
    <w:rsid w:val="00C34FFA"/>
    <w:rsid w:val="00C3518B"/>
    <w:rsid w:val="00C35755"/>
    <w:rsid w:val="00C35F1F"/>
    <w:rsid w:val="00C360F4"/>
    <w:rsid w:val="00C36424"/>
    <w:rsid w:val="00C37DF1"/>
    <w:rsid w:val="00C40049"/>
    <w:rsid w:val="00C4053B"/>
    <w:rsid w:val="00C40613"/>
    <w:rsid w:val="00C4082D"/>
    <w:rsid w:val="00C40B09"/>
    <w:rsid w:val="00C40B53"/>
    <w:rsid w:val="00C40BE9"/>
    <w:rsid w:val="00C41013"/>
    <w:rsid w:val="00C410DF"/>
    <w:rsid w:val="00C41189"/>
    <w:rsid w:val="00C42396"/>
    <w:rsid w:val="00C42594"/>
    <w:rsid w:val="00C42AB4"/>
    <w:rsid w:val="00C42DDB"/>
    <w:rsid w:val="00C4389D"/>
    <w:rsid w:val="00C43F28"/>
    <w:rsid w:val="00C45353"/>
    <w:rsid w:val="00C4539C"/>
    <w:rsid w:val="00C45438"/>
    <w:rsid w:val="00C4574D"/>
    <w:rsid w:val="00C458C6"/>
    <w:rsid w:val="00C464DF"/>
    <w:rsid w:val="00C4696E"/>
    <w:rsid w:val="00C46F70"/>
    <w:rsid w:val="00C47461"/>
    <w:rsid w:val="00C47898"/>
    <w:rsid w:val="00C478FB"/>
    <w:rsid w:val="00C501E4"/>
    <w:rsid w:val="00C50464"/>
    <w:rsid w:val="00C510A6"/>
    <w:rsid w:val="00C51209"/>
    <w:rsid w:val="00C516B5"/>
    <w:rsid w:val="00C52484"/>
    <w:rsid w:val="00C524F0"/>
    <w:rsid w:val="00C52795"/>
    <w:rsid w:val="00C52A64"/>
    <w:rsid w:val="00C5345F"/>
    <w:rsid w:val="00C535EE"/>
    <w:rsid w:val="00C53AA2"/>
    <w:rsid w:val="00C54BA5"/>
    <w:rsid w:val="00C5519A"/>
    <w:rsid w:val="00C55438"/>
    <w:rsid w:val="00C555EE"/>
    <w:rsid w:val="00C557DD"/>
    <w:rsid w:val="00C55AE7"/>
    <w:rsid w:val="00C56793"/>
    <w:rsid w:val="00C572A8"/>
    <w:rsid w:val="00C57B24"/>
    <w:rsid w:val="00C60935"/>
    <w:rsid w:val="00C60D8A"/>
    <w:rsid w:val="00C60DF6"/>
    <w:rsid w:val="00C6130E"/>
    <w:rsid w:val="00C61CF0"/>
    <w:rsid w:val="00C6203E"/>
    <w:rsid w:val="00C620F6"/>
    <w:rsid w:val="00C62554"/>
    <w:rsid w:val="00C62F0C"/>
    <w:rsid w:val="00C63025"/>
    <w:rsid w:val="00C63956"/>
    <w:rsid w:val="00C63A53"/>
    <w:rsid w:val="00C64031"/>
    <w:rsid w:val="00C66125"/>
    <w:rsid w:val="00C6650C"/>
    <w:rsid w:val="00C66793"/>
    <w:rsid w:val="00C66A36"/>
    <w:rsid w:val="00C66FF0"/>
    <w:rsid w:val="00C67056"/>
    <w:rsid w:val="00C679AC"/>
    <w:rsid w:val="00C7020F"/>
    <w:rsid w:val="00C70C09"/>
    <w:rsid w:val="00C70C4A"/>
    <w:rsid w:val="00C714E2"/>
    <w:rsid w:val="00C72C45"/>
    <w:rsid w:val="00C72E25"/>
    <w:rsid w:val="00C735A3"/>
    <w:rsid w:val="00C7406E"/>
    <w:rsid w:val="00C74776"/>
    <w:rsid w:val="00C74EE0"/>
    <w:rsid w:val="00C755A6"/>
    <w:rsid w:val="00C756E2"/>
    <w:rsid w:val="00C75B6F"/>
    <w:rsid w:val="00C75BE4"/>
    <w:rsid w:val="00C75D5C"/>
    <w:rsid w:val="00C75ED5"/>
    <w:rsid w:val="00C76FBA"/>
    <w:rsid w:val="00C77089"/>
    <w:rsid w:val="00C77E37"/>
    <w:rsid w:val="00C811BE"/>
    <w:rsid w:val="00C81306"/>
    <w:rsid w:val="00C813BC"/>
    <w:rsid w:val="00C82A1D"/>
    <w:rsid w:val="00C82CDD"/>
    <w:rsid w:val="00C82DB6"/>
    <w:rsid w:val="00C836D8"/>
    <w:rsid w:val="00C8376F"/>
    <w:rsid w:val="00C8391E"/>
    <w:rsid w:val="00C8424C"/>
    <w:rsid w:val="00C84A6D"/>
    <w:rsid w:val="00C84ACA"/>
    <w:rsid w:val="00C84C7F"/>
    <w:rsid w:val="00C84E2C"/>
    <w:rsid w:val="00C85229"/>
    <w:rsid w:val="00C85767"/>
    <w:rsid w:val="00C85B56"/>
    <w:rsid w:val="00C86D9D"/>
    <w:rsid w:val="00C86DA3"/>
    <w:rsid w:val="00C871B7"/>
    <w:rsid w:val="00C877A1"/>
    <w:rsid w:val="00C87C3A"/>
    <w:rsid w:val="00C917A5"/>
    <w:rsid w:val="00C92766"/>
    <w:rsid w:val="00C92ADA"/>
    <w:rsid w:val="00C92F5C"/>
    <w:rsid w:val="00C92F8A"/>
    <w:rsid w:val="00C93452"/>
    <w:rsid w:val="00C93B41"/>
    <w:rsid w:val="00C93BB3"/>
    <w:rsid w:val="00C93BF4"/>
    <w:rsid w:val="00C9459C"/>
    <w:rsid w:val="00C94B5A"/>
    <w:rsid w:val="00C94D37"/>
    <w:rsid w:val="00C955BD"/>
    <w:rsid w:val="00C95BFC"/>
    <w:rsid w:val="00C9619E"/>
    <w:rsid w:val="00C965E0"/>
    <w:rsid w:val="00C967AD"/>
    <w:rsid w:val="00C9682A"/>
    <w:rsid w:val="00C96CF6"/>
    <w:rsid w:val="00C9754E"/>
    <w:rsid w:val="00C97777"/>
    <w:rsid w:val="00C97938"/>
    <w:rsid w:val="00C97C2B"/>
    <w:rsid w:val="00C97F99"/>
    <w:rsid w:val="00CA092C"/>
    <w:rsid w:val="00CA0E1D"/>
    <w:rsid w:val="00CA0EAA"/>
    <w:rsid w:val="00CA10D1"/>
    <w:rsid w:val="00CA1111"/>
    <w:rsid w:val="00CA1914"/>
    <w:rsid w:val="00CA3261"/>
    <w:rsid w:val="00CA3428"/>
    <w:rsid w:val="00CA3564"/>
    <w:rsid w:val="00CA3E23"/>
    <w:rsid w:val="00CA422E"/>
    <w:rsid w:val="00CA459F"/>
    <w:rsid w:val="00CA4856"/>
    <w:rsid w:val="00CA5F1F"/>
    <w:rsid w:val="00CA6179"/>
    <w:rsid w:val="00CA6327"/>
    <w:rsid w:val="00CA69CD"/>
    <w:rsid w:val="00CA6AC0"/>
    <w:rsid w:val="00CA7266"/>
    <w:rsid w:val="00CA7704"/>
    <w:rsid w:val="00CA7A3D"/>
    <w:rsid w:val="00CB0010"/>
    <w:rsid w:val="00CB011C"/>
    <w:rsid w:val="00CB059F"/>
    <w:rsid w:val="00CB0AE2"/>
    <w:rsid w:val="00CB0C07"/>
    <w:rsid w:val="00CB1401"/>
    <w:rsid w:val="00CB1E22"/>
    <w:rsid w:val="00CB27A5"/>
    <w:rsid w:val="00CB2FE6"/>
    <w:rsid w:val="00CB3093"/>
    <w:rsid w:val="00CB32B0"/>
    <w:rsid w:val="00CB3554"/>
    <w:rsid w:val="00CB4842"/>
    <w:rsid w:val="00CB4E26"/>
    <w:rsid w:val="00CB4FB4"/>
    <w:rsid w:val="00CB52BF"/>
    <w:rsid w:val="00CB5B36"/>
    <w:rsid w:val="00CB60B3"/>
    <w:rsid w:val="00CB60EB"/>
    <w:rsid w:val="00CB65F7"/>
    <w:rsid w:val="00CB6E0B"/>
    <w:rsid w:val="00CB743B"/>
    <w:rsid w:val="00CB7683"/>
    <w:rsid w:val="00CC1BE1"/>
    <w:rsid w:val="00CC1E14"/>
    <w:rsid w:val="00CC2348"/>
    <w:rsid w:val="00CC2529"/>
    <w:rsid w:val="00CC434E"/>
    <w:rsid w:val="00CC490A"/>
    <w:rsid w:val="00CC4ACE"/>
    <w:rsid w:val="00CC4ED6"/>
    <w:rsid w:val="00CC4F9C"/>
    <w:rsid w:val="00CC5003"/>
    <w:rsid w:val="00CC519A"/>
    <w:rsid w:val="00CC5249"/>
    <w:rsid w:val="00CC6851"/>
    <w:rsid w:val="00CC7110"/>
    <w:rsid w:val="00CC7376"/>
    <w:rsid w:val="00CC7D0E"/>
    <w:rsid w:val="00CD0730"/>
    <w:rsid w:val="00CD0AD7"/>
    <w:rsid w:val="00CD1FCE"/>
    <w:rsid w:val="00CD3B3C"/>
    <w:rsid w:val="00CD420E"/>
    <w:rsid w:val="00CD49F2"/>
    <w:rsid w:val="00CD4D67"/>
    <w:rsid w:val="00CD4E9B"/>
    <w:rsid w:val="00CD6080"/>
    <w:rsid w:val="00CD60E0"/>
    <w:rsid w:val="00CD6A10"/>
    <w:rsid w:val="00CD70B5"/>
    <w:rsid w:val="00CD7499"/>
    <w:rsid w:val="00CD76FF"/>
    <w:rsid w:val="00CD7C04"/>
    <w:rsid w:val="00CE0418"/>
    <w:rsid w:val="00CE09A4"/>
    <w:rsid w:val="00CE10CE"/>
    <w:rsid w:val="00CE12D6"/>
    <w:rsid w:val="00CE18A7"/>
    <w:rsid w:val="00CE1C4C"/>
    <w:rsid w:val="00CE1D80"/>
    <w:rsid w:val="00CE1EF9"/>
    <w:rsid w:val="00CE2A11"/>
    <w:rsid w:val="00CE33C6"/>
    <w:rsid w:val="00CE378A"/>
    <w:rsid w:val="00CE3A90"/>
    <w:rsid w:val="00CE3BA2"/>
    <w:rsid w:val="00CE4BA9"/>
    <w:rsid w:val="00CE502B"/>
    <w:rsid w:val="00CE6097"/>
    <w:rsid w:val="00CE6886"/>
    <w:rsid w:val="00CE71FD"/>
    <w:rsid w:val="00CE7250"/>
    <w:rsid w:val="00CE763E"/>
    <w:rsid w:val="00CE7B74"/>
    <w:rsid w:val="00CE7D7B"/>
    <w:rsid w:val="00CE7EC0"/>
    <w:rsid w:val="00CE7F3E"/>
    <w:rsid w:val="00CF00B8"/>
    <w:rsid w:val="00CF061F"/>
    <w:rsid w:val="00CF1787"/>
    <w:rsid w:val="00CF1A77"/>
    <w:rsid w:val="00CF29C1"/>
    <w:rsid w:val="00CF33A8"/>
    <w:rsid w:val="00CF3619"/>
    <w:rsid w:val="00CF3B02"/>
    <w:rsid w:val="00CF3D18"/>
    <w:rsid w:val="00CF4A60"/>
    <w:rsid w:val="00CF4A67"/>
    <w:rsid w:val="00CF502C"/>
    <w:rsid w:val="00CF637E"/>
    <w:rsid w:val="00CF7010"/>
    <w:rsid w:val="00CF799E"/>
    <w:rsid w:val="00D000FC"/>
    <w:rsid w:val="00D004C6"/>
    <w:rsid w:val="00D0062F"/>
    <w:rsid w:val="00D00671"/>
    <w:rsid w:val="00D006F3"/>
    <w:rsid w:val="00D012E3"/>
    <w:rsid w:val="00D015F4"/>
    <w:rsid w:val="00D01692"/>
    <w:rsid w:val="00D01D97"/>
    <w:rsid w:val="00D02246"/>
    <w:rsid w:val="00D02A15"/>
    <w:rsid w:val="00D030E7"/>
    <w:rsid w:val="00D035D4"/>
    <w:rsid w:val="00D03990"/>
    <w:rsid w:val="00D03B9A"/>
    <w:rsid w:val="00D041B5"/>
    <w:rsid w:val="00D044B5"/>
    <w:rsid w:val="00D0460D"/>
    <w:rsid w:val="00D048F8"/>
    <w:rsid w:val="00D04966"/>
    <w:rsid w:val="00D055C8"/>
    <w:rsid w:val="00D06AF1"/>
    <w:rsid w:val="00D06CA5"/>
    <w:rsid w:val="00D06F9A"/>
    <w:rsid w:val="00D0774C"/>
    <w:rsid w:val="00D10147"/>
    <w:rsid w:val="00D103BF"/>
    <w:rsid w:val="00D10D17"/>
    <w:rsid w:val="00D11052"/>
    <w:rsid w:val="00D120D7"/>
    <w:rsid w:val="00D12FC2"/>
    <w:rsid w:val="00D13024"/>
    <w:rsid w:val="00D131B3"/>
    <w:rsid w:val="00D133B3"/>
    <w:rsid w:val="00D13781"/>
    <w:rsid w:val="00D13865"/>
    <w:rsid w:val="00D13C58"/>
    <w:rsid w:val="00D13E6A"/>
    <w:rsid w:val="00D13F61"/>
    <w:rsid w:val="00D140F1"/>
    <w:rsid w:val="00D144D8"/>
    <w:rsid w:val="00D149C6"/>
    <w:rsid w:val="00D150ED"/>
    <w:rsid w:val="00D1523D"/>
    <w:rsid w:val="00D153AA"/>
    <w:rsid w:val="00D15832"/>
    <w:rsid w:val="00D15D3A"/>
    <w:rsid w:val="00D15D64"/>
    <w:rsid w:val="00D1641C"/>
    <w:rsid w:val="00D16478"/>
    <w:rsid w:val="00D16E87"/>
    <w:rsid w:val="00D174EA"/>
    <w:rsid w:val="00D17BF8"/>
    <w:rsid w:val="00D17DE7"/>
    <w:rsid w:val="00D203F9"/>
    <w:rsid w:val="00D20ED9"/>
    <w:rsid w:val="00D21D40"/>
    <w:rsid w:val="00D22B74"/>
    <w:rsid w:val="00D22D9D"/>
    <w:rsid w:val="00D24208"/>
    <w:rsid w:val="00D24B94"/>
    <w:rsid w:val="00D24E7B"/>
    <w:rsid w:val="00D261D3"/>
    <w:rsid w:val="00D2699C"/>
    <w:rsid w:val="00D27064"/>
    <w:rsid w:val="00D274AF"/>
    <w:rsid w:val="00D27808"/>
    <w:rsid w:val="00D27B5B"/>
    <w:rsid w:val="00D27BF4"/>
    <w:rsid w:val="00D301FF"/>
    <w:rsid w:val="00D316E7"/>
    <w:rsid w:val="00D31828"/>
    <w:rsid w:val="00D3206D"/>
    <w:rsid w:val="00D320D9"/>
    <w:rsid w:val="00D325A6"/>
    <w:rsid w:val="00D32D9D"/>
    <w:rsid w:val="00D33132"/>
    <w:rsid w:val="00D3335A"/>
    <w:rsid w:val="00D339B0"/>
    <w:rsid w:val="00D3438B"/>
    <w:rsid w:val="00D356E4"/>
    <w:rsid w:val="00D35906"/>
    <w:rsid w:val="00D36625"/>
    <w:rsid w:val="00D36CA6"/>
    <w:rsid w:val="00D372E7"/>
    <w:rsid w:val="00D400C2"/>
    <w:rsid w:val="00D4051C"/>
    <w:rsid w:val="00D411EC"/>
    <w:rsid w:val="00D41492"/>
    <w:rsid w:val="00D41720"/>
    <w:rsid w:val="00D417BA"/>
    <w:rsid w:val="00D41CDB"/>
    <w:rsid w:val="00D41D7C"/>
    <w:rsid w:val="00D420CA"/>
    <w:rsid w:val="00D424EF"/>
    <w:rsid w:val="00D42A61"/>
    <w:rsid w:val="00D43F3B"/>
    <w:rsid w:val="00D44864"/>
    <w:rsid w:val="00D45789"/>
    <w:rsid w:val="00D459A5"/>
    <w:rsid w:val="00D45AE7"/>
    <w:rsid w:val="00D46430"/>
    <w:rsid w:val="00D46504"/>
    <w:rsid w:val="00D5004C"/>
    <w:rsid w:val="00D506B4"/>
    <w:rsid w:val="00D508FE"/>
    <w:rsid w:val="00D50F1D"/>
    <w:rsid w:val="00D51766"/>
    <w:rsid w:val="00D51CB2"/>
    <w:rsid w:val="00D51E8F"/>
    <w:rsid w:val="00D5240E"/>
    <w:rsid w:val="00D53440"/>
    <w:rsid w:val="00D536E9"/>
    <w:rsid w:val="00D536EE"/>
    <w:rsid w:val="00D54422"/>
    <w:rsid w:val="00D54E14"/>
    <w:rsid w:val="00D551A5"/>
    <w:rsid w:val="00D55295"/>
    <w:rsid w:val="00D554C7"/>
    <w:rsid w:val="00D55C60"/>
    <w:rsid w:val="00D56641"/>
    <w:rsid w:val="00D5676A"/>
    <w:rsid w:val="00D56C8C"/>
    <w:rsid w:val="00D56D6D"/>
    <w:rsid w:val="00D56E05"/>
    <w:rsid w:val="00D57C30"/>
    <w:rsid w:val="00D60351"/>
    <w:rsid w:val="00D60D5B"/>
    <w:rsid w:val="00D612FE"/>
    <w:rsid w:val="00D61390"/>
    <w:rsid w:val="00D6142F"/>
    <w:rsid w:val="00D61467"/>
    <w:rsid w:val="00D62184"/>
    <w:rsid w:val="00D622A8"/>
    <w:rsid w:val="00D623A2"/>
    <w:rsid w:val="00D624A5"/>
    <w:rsid w:val="00D62803"/>
    <w:rsid w:val="00D6296A"/>
    <w:rsid w:val="00D629AA"/>
    <w:rsid w:val="00D62A13"/>
    <w:rsid w:val="00D62E27"/>
    <w:rsid w:val="00D63460"/>
    <w:rsid w:val="00D634E8"/>
    <w:rsid w:val="00D63F51"/>
    <w:rsid w:val="00D6416C"/>
    <w:rsid w:val="00D646B3"/>
    <w:rsid w:val="00D65918"/>
    <w:rsid w:val="00D65F1C"/>
    <w:rsid w:val="00D67A3B"/>
    <w:rsid w:val="00D67B82"/>
    <w:rsid w:val="00D7055A"/>
    <w:rsid w:val="00D7077E"/>
    <w:rsid w:val="00D70EE6"/>
    <w:rsid w:val="00D711F6"/>
    <w:rsid w:val="00D71B77"/>
    <w:rsid w:val="00D71C4D"/>
    <w:rsid w:val="00D723DC"/>
    <w:rsid w:val="00D724FF"/>
    <w:rsid w:val="00D73B7C"/>
    <w:rsid w:val="00D7440B"/>
    <w:rsid w:val="00D7481C"/>
    <w:rsid w:val="00D74FCD"/>
    <w:rsid w:val="00D750EF"/>
    <w:rsid w:val="00D75BBF"/>
    <w:rsid w:val="00D75D8C"/>
    <w:rsid w:val="00D76347"/>
    <w:rsid w:val="00D77396"/>
    <w:rsid w:val="00D77509"/>
    <w:rsid w:val="00D776FF"/>
    <w:rsid w:val="00D77781"/>
    <w:rsid w:val="00D800B1"/>
    <w:rsid w:val="00D802F9"/>
    <w:rsid w:val="00D804DD"/>
    <w:rsid w:val="00D80C9B"/>
    <w:rsid w:val="00D81313"/>
    <w:rsid w:val="00D81826"/>
    <w:rsid w:val="00D81B01"/>
    <w:rsid w:val="00D82787"/>
    <w:rsid w:val="00D828DC"/>
    <w:rsid w:val="00D82AE7"/>
    <w:rsid w:val="00D82C5D"/>
    <w:rsid w:val="00D82D18"/>
    <w:rsid w:val="00D83243"/>
    <w:rsid w:val="00D83945"/>
    <w:rsid w:val="00D84173"/>
    <w:rsid w:val="00D84775"/>
    <w:rsid w:val="00D84A08"/>
    <w:rsid w:val="00D853E3"/>
    <w:rsid w:val="00D85A87"/>
    <w:rsid w:val="00D85F87"/>
    <w:rsid w:val="00D863BF"/>
    <w:rsid w:val="00D865C3"/>
    <w:rsid w:val="00D86E2F"/>
    <w:rsid w:val="00D87157"/>
    <w:rsid w:val="00D87A18"/>
    <w:rsid w:val="00D87C20"/>
    <w:rsid w:val="00D87C52"/>
    <w:rsid w:val="00D9012B"/>
    <w:rsid w:val="00D90E4C"/>
    <w:rsid w:val="00D90EC0"/>
    <w:rsid w:val="00D91323"/>
    <w:rsid w:val="00D91373"/>
    <w:rsid w:val="00D91694"/>
    <w:rsid w:val="00D92644"/>
    <w:rsid w:val="00D92734"/>
    <w:rsid w:val="00D92C31"/>
    <w:rsid w:val="00D92C62"/>
    <w:rsid w:val="00D931EF"/>
    <w:rsid w:val="00D9395C"/>
    <w:rsid w:val="00D94294"/>
    <w:rsid w:val="00D942A8"/>
    <w:rsid w:val="00D94D3A"/>
    <w:rsid w:val="00D95159"/>
    <w:rsid w:val="00D953C5"/>
    <w:rsid w:val="00D953CA"/>
    <w:rsid w:val="00D95F18"/>
    <w:rsid w:val="00D96394"/>
    <w:rsid w:val="00D9717E"/>
    <w:rsid w:val="00D97616"/>
    <w:rsid w:val="00D976F9"/>
    <w:rsid w:val="00DA04AD"/>
    <w:rsid w:val="00DA1014"/>
    <w:rsid w:val="00DA1378"/>
    <w:rsid w:val="00DA16DD"/>
    <w:rsid w:val="00DA1937"/>
    <w:rsid w:val="00DA264A"/>
    <w:rsid w:val="00DA2A5D"/>
    <w:rsid w:val="00DA3D6D"/>
    <w:rsid w:val="00DA491B"/>
    <w:rsid w:val="00DA55FE"/>
    <w:rsid w:val="00DA6477"/>
    <w:rsid w:val="00DA7569"/>
    <w:rsid w:val="00DA7DA0"/>
    <w:rsid w:val="00DB0515"/>
    <w:rsid w:val="00DB0570"/>
    <w:rsid w:val="00DB1204"/>
    <w:rsid w:val="00DB1A7E"/>
    <w:rsid w:val="00DB235C"/>
    <w:rsid w:val="00DB26B1"/>
    <w:rsid w:val="00DB2D3B"/>
    <w:rsid w:val="00DB319C"/>
    <w:rsid w:val="00DB3B54"/>
    <w:rsid w:val="00DB3FCC"/>
    <w:rsid w:val="00DB4636"/>
    <w:rsid w:val="00DB466F"/>
    <w:rsid w:val="00DB46B9"/>
    <w:rsid w:val="00DB4BB1"/>
    <w:rsid w:val="00DB4DDC"/>
    <w:rsid w:val="00DB5097"/>
    <w:rsid w:val="00DB56CE"/>
    <w:rsid w:val="00DB5CBB"/>
    <w:rsid w:val="00DB5EDA"/>
    <w:rsid w:val="00DB601F"/>
    <w:rsid w:val="00DB74E8"/>
    <w:rsid w:val="00DB773D"/>
    <w:rsid w:val="00DB7A40"/>
    <w:rsid w:val="00DB7D9B"/>
    <w:rsid w:val="00DC047D"/>
    <w:rsid w:val="00DC05B6"/>
    <w:rsid w:val="00DC0ECD"/>
    <w:rsid w:val="00DC1A18"/>
    <w:rsid w:val="00DC20FB"/>
    <w:rsid w:val="00DC216E"/>
    <w:rsid w:val="00DC25E9"/>
    <w:rsid w:val="00DC2711"/>
    <w:rsid w:val="00DC27BA"/>
    <w:rsid w:val="00DC3762"/>
    <w:rsid w:val="00DC3DFF"/>
    <w:rsid w:val="00DC4083"/>
    <w:rsid w:val="00DC4650"/>
    <w:rsid w:val="00DC5C1D"/>
    <w:rsid w:val="00DC5E21"/>
    <w:rsid w:val="00DC61A4"/>
    <w:rsid w:val="00DC6AF2"/>
    <w:rsid w:val="00DC6E63"/>
    <w:rsid w:val="00DC721D"/>
    <w:rsid w:val="00DC7355"/>
    <w:rsid w:val="00DC77E1"/>
    <w:rsid w:val="00DC7ACC"/>
    <w:rsid w:val="00DC7E73"/>
    <w:rsid w:val="00DD0055"/>
    <w:rsid w:val="00DD136D"/>
    <w:rsid w:val="00DD1B6D"/>
    <w:rsid w:val="00DD28EF"/>
    <w:rsid w:val="00DD372F"/>
    <w:rsid w:val="00DD3903"/>
    <w:rsid w:val="00DD4E91"/>
    <w:rsid w:val="00DD5419"/>
    <w:rsid w:val="00DD5684"/>
    <w:rsid w:val="00DD68B1"/>
    <w:rsid w:val="00DD726F"/>
    <w:rsid w:val="00DD7297"/>
    <w:rsid w:val="00DE1186"/>
    <w:rsid w:val="00DE11F1"/>
    <w:rsid w:val="00DE151E"/>
    <w:rsid w:val="00DE1BAC"/>
    <w:rsid w:val="00DE1D0F"/>
    <w:rsid w:val="00DE1D59"/>
    <w:rsid w:val="00DE2326"/>
    <w:rsid w:val="00DE287A"/>
    <w:rsid w:val="00DE2CB4"/>
    <w:rsid w:val="00DE3519"/>
    <w:rsid w:val="00DE391B"/>
    <w:rsid w:val="00DE45BA"/>
    <w:rsid w:val="00DE5FBE"/>
    <w:rsid w:val="00DE6701"/>
    <w:rsid w:val="00DE708F"/>
    <w:rsid w:val="00DE76E6"/>
    <w:rsid w:val="00DE790A"/>
    <w:rsid w:val="00DE7B0B"/>
    <w:rsid w:val="00DF0764"/>
    <w:rsid w:val="00DF0AEB"/>
    <w:rsid w:val="00DF11E3"/>
    <w:rsid w:val="00DF1537"/>
    <w:rsid w:val="00DF1B6C"/>
    <w:rsid w:val="00DF1DC6"/>
    <w:rsid w:val="00DF1E99"/>
    <w:rsid w:val="00DF3E1E"/>
    <w:rsid w:val="00DF43B8"/>
    <w:rsid w:val="00DF5257"/>
    <w:rsid w:val="00DF5A73"/>
    <w:rsid w:val="00DF5D8D"/>
    <w:rsid w:val="00DF6420"/>
    <w:rsid w:val="00DF6633"/>
    <w:rsid w:val="00DF6774"/>
    <w:rsid w:val="00DF6F88"/>
    <w:rsid w:val="00DF6FD1"/>
    <w:rsid w:val="00DF73C0"/>
    <w:rsid w:val="00DF7427"/>
    <w:rsid w:val="00DF759B"/>
    <w:rsid w:val="00DF78B7"/>
    <w:rsid w:val="00DF78E2"/>
    <w:rsid w:val="00E0154C"/>
    <w:rsid w:val="00E025C3"/>
    <w:rsid w:val="00E03E96"/>
    <w:rsid w:val="00E043BA"/>
    <w:rsid w:val="00E05B6C"/>
    <w:rsid w:val="00E05C69"/>
    <w:rsid w:val="00E06DA8"/>
    <w:rsid w:val="00E0724C"/>
    <w:rsid w:val="00E076CE"/>
    <w:rsid w:val="00E07F8F"/>
    <w:rsid w:val="00E10020"/>
    <w:rsid w:val="00E1034C"/>
    <w:rsid w:val="00E10C29"/>
    <w:rsid w:val="00E10D84"/>
    <w:rsid w:val="00E1114A"/>
    <w:rsid w:val="00E11F55"/>
    <w:rsid w:val="00E1227F"/>
    <w:rsid w:val="00E12406"/>
    <w:rsid w:val="00E12B1F"/>
    <w:rsid w:val="00E12DEB"/>
    <w:rsid w:val="00E13B30"/>
    <w:rsid w:val="00E13DBE"/>
    <w:rsid w:val="00E142F6"/>
    <w:rsid w:val="00E150AB"/>
    <w:rsid w:val="00E15216"/>
    <w:rsid w:val="00E15523"/>
    <w:rsid w:val="00E15742"/>
    <w:rsid w:val="00E16808"/>
    <w:rsid w:val="00E16AAD"/>
    <w:rsid w:val="00E16ED7"/>
    <w:rsid w:val="00E17190"/>
    <w:rsid w:val="00E1760F"/>
    <w:rsid w:val="00E17C87"/>
    <w:rsid w:val="00E20303"/>
    <w:rsid w:val="00E210B5"/>
    <w:rsid w:val="00E21533"/>
    <w:rsid w:val="00E217E7"/>
    <w:rsid w:val="00E21D2D"/>
    <w:rsid w:val="00E2201E"/>
    <w:rsid w:val="00E22A98"/>
    <w:rsid w:val="00E22C65"/>
    <w:rsid w:val="00E22DE5"/>
    <w:rsid w:val="00E23B8D"/>
    <w:rsid w:val="00E24112"/>
    <w:rsid w:val="00E24C47"/>
    <w:rsid w:val="00E250CB"/>
    <w:rsid w:val="00E25646"/>
    <w:rsid w:val="00E25737"/>
    <w:rsid w:val="00E267A3"/>
    <w:rsid w:val="00E26881"/>
    <w:rsid w:val="00E26CF2"/>
    <w:rsid w:val="00E27F2F"/>
    <w:rsid w:val="00E30022"/>
    <w:rsid w:val="00E30764"/>
    <w:rsid w:val="00E30799"/>
    <w:rsid w:val="00E30973"/>
    <w:rsid w:val="00E30F6E"/>
    <w:rsid w:val="00E30FAD"/>
    <w:rsid w:val="00E324DC"/>
    <w:rsid w:val="00E32D1F"/>
    <w:rsid w:val="00E32DAA"/>
    <w:rsid w:val="00E3422D"/>
    <w:rsid w:val="00E35978"/>
    <w:rsid w:val="00E35EB5"/>
    <w:rsid w:val="00E362CE"/>
    <w:rsid w:val="00E36AAA"/>
    <w:rsid w:val="00E36D80"/>
    <w:rsid w:val="00E36D8A"/>
    <w:rsid w:val="00E37B14"/>
    <w:rsid w:val="00E40E4A"/>
    <w:rsid w:val="00E40F74"/>
    <w:rsid w:val="00E4106E"/>
    <w:rsid w:val="00E416F0"/>
    <w:rsid w:val="00E417AB"/>
    <w:rsid w:val="00E418C2"/>
    <w:rsid w:val="00E41A19"/>
    <w:rsid w:val="00E41F0E"/>
    <w:rsid w:val="00E426A0"/>
    <w:rsid w:val="00E4270B"/>
    <w:rsid w:val="00E42933"/>
    <w:rsid w:val="00E42FF1"/>
    <w:rsid w:val="00E43309"/>
    <w:rsid w:val="00E439AC"/>
    <w:rsid w:val="00E44645"/>
    <w:rsid w:val="00E45A7F"/>
    <w:rsid w:val="00E4669C"/>
    <w:rsid w:val="00E4686A"/>
    <w:rsid w:val="00E46A66"/>
    <w:rsid w:val="00E47B67"/>
    <w:rsid w:val="00E47BAC"/>
    <w:rsid w:val="00E47D52"/>
    <w:rsid w:val="00E5014D"/>
    <w:rsid w:val="00E504C4"/>
    <w:rsid w:val="00E506ED"/>
    <w:rsid w:val="00E512A8"/>
    <w:rsid w:val="00E515C7"/>
    <w:rsid w:val="00E51678"/>
    <w:rsid w:val="00E52B55"/>
    <w:rsid w:val="00E53EF2"/>
    <w:rsid w:val="00E54EC5"/>
    <w:rsid w:val="00E550E1"/>
    <w:rsid w:val="00E55EF4"/>
    <w:rsid w:val="00E57850"/>
    <w:rsid w:val="00E57942"/>
    <w:rsid w:val="00E6018E"/>
    <w:rsid w:val="00E60250"/>
    <w:rsid w:val="00E60B96"/>
    <w:rsid w:val="00E60D5D"/>
    <w:rsid w:val="00E60F4F"/>
    <w:rsid w:val="00E61248"/>
    <w:rsid w:val="00E6142F"/>
    <w:rsid w:val="00E61F0F"/>
    <w:rsid w:val="00E61F65"/>
    <w:rsid w:val="00E6226C"/>
    <w:rsid w:val="00E624FA"/>
    <w:rsid w:val="00E62C21"/>
    <w:rsid w:val="00E62DBA"/>
    <w:rsid w:val="00E62FA8"/>
    <w:rsid w:val="00E64456"/>
    <w:rsid w:val="00E645F2"/>
    <w:rsid w:val="00E6491F"/>
    <w:rsid w:val="00E64969"/>
    <w:rsid w:val="00E64C47"/>
    <w:rsid w:val="00E6523A"/>
    <w:rsid w:val="00E65F0A"/>
    <w:rsid w:val="00E66572"/>
    <w:rsid w:val="00E6697E"/>
    <w:rsid w:val="00E66D0B"/>
    <w:rsid w:val="00E67118"/>
    <w:rsid w:val="00E70136"/>
    <w:rsid w:val="00E70C98"/>
    <w:rsid w:val="00E71939"/>
    <w:rsid w:val="00E7217C"/>
    <w:rsid w:val="00E72330"/>
    <w:rsid w:val="00E73051"/>
    <w:rsid w:val="00E73151"/>
    <w:rsid w:val="00E73545"/>
    <w:rsid w:val="00E73C17"/>
    <w:rsid w:val="00E757D6"/>
    <w:rsid w:val="00E75D35"/>
    <w:rsid w:val="00E76727"/>
    <w:rsid w:val="00E76C9B"/>
    <w:rsid w:val="00E76CDC"/>
    <w:rsid w:val="00E76E09"/>
    <w:rsid w:val="00E7779B"/>
    <w:rsid w:val="00E77B1E"/>
    <w:rsid w:val="00E77C2F"/>
    <w:rsid w:val="00E8046F"/>
    <w:rsid w:val="00E8076B"/>
    <w:rsid w:val="00E81056"/>
    <w:rsid w:val="00E8146D"/>
    <w:rsid w:val="00E81496"/>
    <w:rsid w:val="00E81957"/>
    <w:rsid w:val="00E81DA4"/>
    <w:rsid w:val="00E81E57"/>
    <w:rsid w:val="00E823B1"/>
    <w:rsid w:val="00E82D59"/>
    <w:rsid w:val="00E830D3"/>
    <w:rsid w:val="00E83763"/>
    <w:rsid w:val="00E8386D"/>
    <w:rsid w:val="00E85362"/>
    <w:rsid w:val="00E859FC"/>
    <w:rsid w:val="00E864EC"/>
    <w:rsid w:val="00E86559"/>
    <w:rsid w:val="00E867E2"/>
    <w:rsid w:val="00E87C5E"/>
    <w:rsid w:val="00E908B9"/>
    <w:rsid w:val="00E909B8"/>
    <w:rsid w:val="00E90C73"/>
    <w:rsid w:val="00E9128F"/>
    <w:rsid w:val="00E9163B"/>
    <w:rsid w:val="00E9191D"/>
    <w:rsid w:val="00E9269C"/>
    <w:rsid w:val="00E92AB3"/>
    <w:rsid w:val="00E92B08"/>
    <w:rsid w:val="00E938C4"/>
    <w:rsid w:val="00E93CC8"/>
    <w:rsid w:val="00E93E76"/>
    <w:rsid w:val="00E94B6C"/>
    <w:rsid w:val="00E94D57"/>
    <w:rsid w:val="00E94E86"/>
    <w:rsid w:val="00E94EED"/>
    <w:rsid w:val="00E95197"/>
    <w:rsid w:val="00E9539E"/>
    <w:rsid w:val="00E95499"/>
    <w:rsid w:val="00E9581D"/>
    <w:rsid w:val="00E96156"/>
    <w:rsid w:val="00E9634F"/>
    <w:rsid w:val="00E977F7"/>
    <w:rsid w:val="00E97CDE"/>
    <w:rsid w:val="00E97F2E"/>
    <w:rsid w:val="00EA0515"/>
    <w:rsid w:val="00EA0CE3"/>
    <w:rsid w:val="00EA0E47"/>
    <w:rsid w:val="00EA19A3"/>
    <w:rsid w:val="00EA19C5"/>
    <w:rsid w:val="00EA1FCF"/>
    <w:rsid w:val="00EA21D1"/>
    <w:rsid w:val="00EA2776"/>
    <w:rsid w:val="00EA2802"/>
    <w:rsid w:val="00EA3EEB"/>
    <w:rsid w:val="00EA40DA"/>
    <w:rsid w:val="00EA4F57"/>
    <w:rsid w:val="00EA544A"/>
    <w:rsid w:val="00EA5635"/>
    <w:rsid w:val="00EA696C"/>
    <w:rsid w:val="00EA6D5F"/>
    <w:rsid w:val="00EA720E"/>
    <w:rsid w:val="00EA7410"/>
    <w:rsid w:val="00EA7C58"/>
    <w:rsid w:val="00EA7CBA"/>
    <w:rsid w:val="00EA7CBB"/>
    <w:rsid w:val="00EB009C"/>
    <w:rsid w:val="00EB0518"/>
    <w:rsid w:val="00EB05CC"/>
    <w:rsid w:val="00EB0A87"/>
    <w:rsid w:val="00EB0B70"/>
    <w:rsid w:val="00EB1AE9"/>
    <w:rsid w:val="00EB1FA8"/>
    <w:rsid w:val="00EB21B0"/>
    <w:rsid w:val="00EB249A"/>
    <w:rsid w:val="00EB2560"/>
    <w:rsid w:val="00EB2DDC"/>
    <w:rsid w:val="00EB34B5"/>
    <w:rsid w:val="00EB3C09"/>
    <w:rsid w:val="00EB48E5"/>
    <w:rsid w:val="00EB4951"/>
    <w:rsid w:val="00EB4D33"/>
    <w:rsid w:val="00EB5303"/>
    <w:rsid w:val="00EB5713"/>
    <w:rsid w:val="00EB68F5"/>
    <w:rsid w:val="00EB6AB8"/>
    <w:rsid w:val="00EB6BED"/>
    <w:rsid w:val="00EB7CC5"/>
    <w:rsid w:val="00EB7F88"/>
    <w:rsid w:val="00EC01B3"/>
    <w:rsid w:val="00EC07F7"/>
    <w:rsid w:val="00EC09ED"/>
    <w:rsid w:val="00EC177D"/>
    <w:rsid w:val="00EC1F2E"/>
    <w:rsid w:val="00EC27EA"/>
    <w:rsid w:val="00EC2921"/>
    <w:rsid w:val="00EC3078"/>
    <w:rsid w:val="00EC42E5"/>
    <w:rsid w:val="00EC474C"/>
    <w:rsid w:val="00EC491E"/>
    <w:rsid w:val="00EC576A"/>
    <w:rsid w:val="00EC5C8F"/>
    <w:rsid w:val="00EC5CF2"/>
    <w:rsid w:val="00EC6885"/>
    <w:rsid w:val="00EC6E55"/>
    <w:rsid w:val="00EC706A"/>
    <w:rsid w:val="00EC75B6"/>
    <w:rsid w:val="00EC77FA"/>
    <w:rsid w:val="00EC7D0D"/>
    <w:rsid w:val="00ED0859"/>
    <w:rsid w:val="00ED0DC7"/>
    <w:rsid w:val="00ED14A0"/>
    <w:rsid w:val="00ED14DC"/>
    <w:rsid w:val="00ED1565"/>
    <w:rsid w:val="00ED3C0B"/>
    <w:rsid w:val="00ED4AF5"/>
    <w:rsid w:val="00ED4B71"/>
    <w:rsid w:val="00ED4CBB"/>
    <w:rsid w:val="00ED4DA9"/>
    <w:rsid w:val="00ED4E22"/>
    <w:rsid w:val="00ED520A"/>
    <w:rsid w:val="00ED5B6C"/>
    <w:rsid w:val="00ED5D07"/>
    <w:rsid w:val="00ED5EB5"/>
    <w:rsid w:val="00ED7904"/>
    <w:rsid w:val="00EE0683"/>
    <w:rsid w:val="00EE0CF0"/>
    <w:rsid w:val="00EE1893"/>
    <w:rsid w:val="00EE19BD"/>
    <w:rsid w:val="00EE1F25"/>
    <w:rsid w:val="00EE3A3E"/>
    <w:rsid w:val="00EE4238"/>
    <w:rsid w:val="00EE47A6"/>
    <w:rsid w:val="00EE4817"/>
    <w:rsid w:val="00EE5A10"/>
    <w:rsid w:val="00EE5B76"/>
    <w:rsid w:val="00EE5DD6"/>
    <w:rsid w:val="00EE6189"/>
    <w:rsid w:val="00EE62BA"/>
    <w:rsid w:val="00EE6975"/>
    <w:rsid w:val="00EE7A09"/>
    <w:rsid w:val="00EF01E7"/>
    <w:rsid w:val="00EF0C26"/>
    <w:rsid w:val="00EF1FF4"/>
    <w:rsid w:val="00EF2822"/>
    <w:rsid w:val="00EF28F4"/>
    <w:rsid w:val="00EF29A6"/>
    <w:rsid w:val="00EF4523"/>
    <w:rsid w:val="00EF4615"/>
    <w:rsid w:val="00EF517B"/>
    <w:rsid w:val="00EF5692"/>
    <w:rsid w:val="00EF5A83"/>
    <w:rsid w:val="00EF5AC3"/>
    <w:rsid w:val="00EF68BB"/>
    <w:rsid w:val="00EF72C6"/>
    <w:rsid w:val="00EF7412"/>
    <w:rsid w:val="00EF7435"/>
    <w:rsid w:val="00EF7984"/>
    <w:rsid w:val="00EF79F5"/>
    <w:rsid w:val="00EF7BBF"/>
    <w:rsid w:val="00F00225"/>
    <w:rsid w:val="00F006E0"/>
    <w:rsid w:val="00F00F56"/>
    <w:rsid w:val="00F0154E"/>
    <w:rsid w:val="00F01786"/>
    <w:rsid w:val="00F01895"/>
    <w:rsid w:val="00F022BF"/>
    <w:rsid w:val="00F027FE"/>
    <w:rsid w:val="00F02846"/>
    <w:rsid w:val="00F0363A"/>
    <w:rsid w:val="00F04404"/>
    <w:rsid w:val="00F04F82"/>
    <w:rsid w:val="00F0519A"/>
    <w:rsid w:val="00F05E8C"/>
    <w:rsid w:val="00F063B2"/>
    <w:rsid w:val="00F06AF1"/>
    <w:rsid w:val="00F06E09"/>
    <w:rsid w:val="00F06F44"/>
    <w:rsid w:val="00F075C4"/>
    <w:rsid w:val="00F07A4F"/>
    <w:rsid w:val="00F07B9E"/>
    <w:rsid w:val="00F103D1"/>
    <w:rsid w:val="00F10B85"/>
    <w:rsid w:val="00F119E5"/>
    <w:rsid w:val="00F11B93"/>
    <w:rsid w:val="00F124B1"/>
    <w:rsid w:val="00F12571"/>
    <w:rsid w:val="00F12A83"/>
    <w:rsid w:val="00F12C59"/>
    <w:rsid w:val="00F13074"/>
    <w:rsid w:val="00F13436"/>
    <w:rsid w:val="00F13987"/>
    <w:rsid w:val="00F13E50"/>
    <w:rsid w:val="00F1452C"/>
    <w:rsid w:val="00F14687"/>
    <w:rsid w:val="00F15DF3"/>
    <w:rsid w:val="00F16D65"/>
    <w:rsid w:val="00F17324"/>
    <w:rsid w:val="00F178FE"/>
    <w:rsid w:val="00F203FA"/>
    <w:rsid w:val="00F205F3"/>
    <w:rsid w:val="00F20644"/>
    <w:rsid w:val="00F20763"/>
    <w:rsid w:val="00F208F3"/>
    <w:rsid w:val="00F20954"/>
    <w:rsid w:val="00F20ABF"/>
    <w:rsid w:val="00F21334"/>
    <w:rsid w:val="00F213B3"/>
    <w:rsid w:val="00F214AE"/>
    <w:rsid w:val="00F215FA"/>
    <w:rsid w:val="00F21A5C"/>
    <w:rsid w:val="00F21E5C"/>
    <w:rsid w:val="00F2390E"/>
    <w:rsid w:val="00F263EB"/>
    <w:rsid w:val="00F26CD1"/>
    <w:rsid w:val="00F270FF"/>
    <w:rsid w:val="00F27981"/>
    <w:rsid w:val="00F27B23"/>
    <w:rsid w:val="00F27D14"/>
    <w:rsid w:val="00F30657"/>
    <w:rsid w:val="00F32524"/>
    <w:rsid w:val="00F343BF"/>
    <w:rsid w:val="00F34744"/>
    <w:rsid w:val="00F348DD"/>
    <w:rsid w:val="00F34B46"/>
    <w:rsid w:val="00F35CC2"/>
    <w:rsid w:val="00F35F66"/>
    <w:rsid w:val="00F367AA"/>
    <w:rsid w:val="00F37225"/>
    <w:rsid w:val="00F37232"/>
    <w:rsid w:val="00F379B9"/>
    <w:rsid w:val="00F37CD6"/>
    <w:rsid w:val="00F4021B"/>
    <w:rsid w:val="00F4077A"/>
    <w:rsid w:val="00F407F5"/>
    <w:rsid w:val="00F40B17"/>
    <w:rsid w:val="00F40E1F"/>
    <w:rsid w:val="00F41496"/>
    <w:rsid w:val="00F416EC"/>
    <w:rsid w:val="00F41940"/>
    <w:rsid w:val="00F41EB1"/>
    <w:rsid w:val="00F4214E"/>
    <w:rsid w:val="00F42795"/>
    <w:rsid w:val="00F4298D"/>
    <w:rsid w:val="00F42BC8"/>
    <w:rsid w:val="00F42F52"/>
    <w:rsid w:val="00F4389C"/>
    <w:rsid w:val="00F44D1C"/>
    <w:rsid w:val="00F44F9C"/>
    <w:rsid w:val="00F4532A"/>
    <w:rsid w:val="00F45BAE"/>
    <w:rsid w:val="00F4607D"/>
    <w:rsid w:val="00F46232"/>
    <w:rsid w:val="00F46489"/>
    <w:rsid w:val="00F46807"/>
    <w:rsid w:val="00F46ACF"/>
    <w:rsid w:val="00F47253"/>
    <w:rsid w:val="00F477D5"/>
    <w:rsid w:val="00F4781D"/>
    <w:rsid w:val="00F47A18"/>
    <w:rsid w:val="00F518C1"/>
    <w:rsid w:val="00F51ABC"/>
    <w:rsid w:val="00F51D1D"/>
    <w:rsid w:val="00F51D76"/>
    <w:rsid w:val="00F52187"/>
    <w:rsid w:val="00F521C5"/>
    <w:rsid w:val="00F52240"/>
    <w:rsid w:val="00F52937"/>
    <w:rsid w:val="00F53E8B"/>
    <w:rsid w:val="00F5410C"/>
    <w:rsid w:val="00F5422F"/>
    <w:rsid w:val="00F54304"/>
    <w:rsid w:val="00F549DE"/>
    <w:rsid w:val="00F54A15"/>
    <w:rsid w:val="00F54B59"/>
    <w:rsid w:val="00F5585C"/>
    <w:rsid w:val="00F55F96"/>
    <w:rsid w:val="00F56434"/>
    <w:rsid w:val="00F56926"/>
    <w:rsid w:val="00F56E49"/>
    <w:rsid w:val="00F57443"/>
    <w:rsid w:val="00F578D8"/>
    <w:rsid w:val="00F60809"/>
    <w:rsid w:val="00F61DC9"/>
    <w:rsid w:val="00F63287"/>
    <w:rsid w:val="00F63918"/>
    <w:rsid w:val="00F644D0"/>
    <w:rsid w:val="00F6470F"/>
    <w:rsid w:val="00F64A37"/>
    <w:rsid w:val="00F64B85"/>
    <w:rsid w:val="00F64D77"/>
    <w:rsid w:val="00F65223"/>
    <w:rsid w:val="00F659FE"/>
    <w:rsid w:val="00F6615E"/>
    <w:rsid w:val="00F67274"/>
    <w:rsid w:val="00F6730B"/>
    <w:rsid w:val="00F6757F"/>
    <w:rsid w:val="00F67812"/>
    <w:rsid w:val="00F67FE2"/>
    <w:rsid w:val="00F70640"/>
    <w:rsid w:val="00F7095B"/>
    <w:rsid w:val="00F718A3"/>
    <w:rsid w:val="00F72182"/>
    <w:rsid w:val="00F72D5B"/>
    <w:rsid w:val="00F730F5"/>
    <w:rsid w:val="00F7359D"/>
    <w:rsid w:val="00F736E0"/>
    <w:rsid w:val="00F73721"/>
    <w:rsid w:val="00F738A4"/>
    <w:rsid w:val="00F74E3B"/>
    <w:rsid w:val="00F754FB"/>
    <w:rsid w:val="00F75676"/>
    <w:rsid w:val="00F75CAD"/>
    <w:rsid w:val="00F76009"/>
    <w:rsid w:val="00F7600C"/>
    <w:rsid w:val="00F76196"/>
    <w:rsid w:val="00F770F6"/>
    <w:rsid w:val="00F7739E"/>
    <w:rsid w:val="00F77873"/>
    <w:rsid w:val="00F77922"/>
    <w:rsid w:val="00F77D9A"/>
    <w:rsid w:val="00F77F90"/>
    <w:rsid w:val="00F804AD"/>
    <w:rsid w:val="00F80769"/>
    <w:rsid w:val="00F808C0"/>
    <w:rsid w:val="00F80CBC"/>
    <w:rsid w:val="00F80EF9"/>
    <w:rsid w:val="00F810D5"/>
    <w:rsid w:val="00F8113F"/>
    <w:rsid w:val="00F816A1"/>
    <w:rsid w:val="00F816E6"/>
    <w:rsid w:val="00F81B42"/>
    <w:rsid w:val="00F82058"/>
    <w:rsid w:val="00F822F8"/>
    <w:rsid w:val="00F82407"/>
    <w:rsid w:val="00F83992"/>
    <w:rsid w:val="00F83BF0"/>
    <w:rsid w:val="00F84DD0"/>
    <w:rsid w:val="00F857FA"/>
    <w:rsid w:val="00F85C72"/>
    <w:rsid w:val="00F85CAC"/>
    <w:rsid w:val="00F85DC0"/>
    <w:rsid w:val="00F86158"/>
    <w:rsid w:val="00F86A30"/>
    <w:rsid w:val="00F87590"/>
    <w:rsid w:val="00F8784A"/>
    <w:rsid w:val="00F91287"/>
    <w:rsid w:val="00F914AB"/>
    <w:rsid w:val="00F91C82"/>
    <w:rsid w:val="00F92013"/>
    <w:rsid w:val="00F92322"/>
    <w:rsid w:val="00F92519"/>
    <w:rsid w:val="00F930ED"/>
    <w:rsid w:val="00F93712"/>
    <w:rsid w:val="00F93747"/>
    <w:rsid w:val="00F9377A"/>
    <w:rsid w:val="00F939E6"/>
    <w:rsid w:val="00F93DAE"/>
    <w:rsid w:val="00F9442D"/>
    <w:rsid w:val="00F944D3"/>
    <w:rsid w:val="00F947D7"/>
    <w:rsid w:val="00F94D5E"/>
    <w:rsid w:val="00F94D87"/>
    <w:rsid w:val="00F94EDB"/>
    <w:rsid w:val="00F950B2"/>
    <w:rsid w:val="00F9580F"/>
    <w:rsid w:val="00F95C2B"/>
    <w:rsid w:val="00F95DF3"/>
    <w:rsid w:val="00F95FA1"/>
    <w:rsid w:val="00F973E5"/>
    <w:rsid w:val="00FA002A"/>
    <w:rsid w:val="00FA0094"/>
    <w:rsid w:val="00FA050A"/>
    <w:rsid w:val="00FA05A7"/>
    <w:rsid w:val="00FA0724"/>
    <w:rsid w:val="00FA09D9"/>
    <w:rsid w:val="00FA142D"/>
    <w:rsid w:val="00FA14A9"/>
    <w:rsid w:val="00FA166C"/>
    <w:rsid w:val="00FA1890"/>
    <w:rsid w:val="00FA1CCD"/>
    <w:rsid w:val="00FA2533"/>
    <w:rsid w:val="00FA283D"/>
    <w:rsid w:val="00FA378C"/>
    <w:rsid w:val="00FA3BC1"/>
    <w:rsid w:val="00FA3DC4"/>
    <w:rsid w:val="00FA3EA4"/>
    <w:rsid w:val="00FA4183"/>
    <w:rsid w:val="00FA41CD"/>
    <w:rsid w:val="00FA4A66"/>
    <w:rsid w:val="00FA5676"/>
    <w:rsid w:val="00FA58BC"/>
    <w:rsid w:val="00FA5A16"/>
    <w:rsid w:val="00FA5C9B"/>
    <w:rsid w:val="00FA6A4B"/>
    <w:rsid w:val="00FA6CB3"/>
    <w:rsid w:val="00FA70D2"/>
    <w:rsid w:val="00FA7237"/>
    <w:rsid w:val="00FA738C"/>
    <w:rsid w:val="00FB05CB"/>
    <w:rsid w:val="00FB0EC7"/>
    <w:rsid w:val="00FB1A00"/>
    <w:rsid w:val="00FB2316"/>
    <w:rsid w:val="00FB27B7"/>
    <w:rsid w:val="00FB2AA7"/>
    <w:rsid w:val="00FB2D9D"/>
    <w:rsid w:val="00FB2E7D"/>
    <w:rsid w:val="00FB2F27"/>
    <w:rsid w:val="00FB30D2"/>
    <w:rsid w:val="00FB37BA"/>
    <w:rsid w:val="00FB3ED6"/>
    <w:rsid w:val="00FB5251"/>
    <w:rsid w:val="00FB538E"/>
    <w:rsid w:val="00FB5508"/>
    <w:rsid w:val="00FB56B8"/>
    <w:rsid w:val="00FB58FC"/>
    <w:rsid w:val="00FB5A4A"/>
    <w:rsid w:val="00FB5AFE"/>
    <w:rsid w:val="00FB5E2C"/>
    <w:rsid w:val="00FB61D4"/>
    <w:rsid w:val="00FB65DE"/>
    <w:rsid w:val="00FB6A26"/>
    <w:rsid w:val="00FB710C"/>
    <w:rsid w:val="00FB7D3D"/>
    <w:rsid w:val="00FB7F5E"/>
    <w:rsid w:val="00FC0E6F"/>
    <w:rsid w:val="00FC160A"/>
    <w:rsid w:val="00FC1F05"/>
    <w:rsid w:val="00FC25C5"/>
    <w:rsid w:val="00FC26AA"/>
    <w:rsid w:val="00FC29E7"/>
    <w:rsid w:val="00FC3615"/>
    <w:rsid w:val="00FC36ED"/>
    <w:rsid w:val="00FC3E0B"/>
    <w:rsid w:val="00FC3E9E"/>
    <w:rsid w:val="00FC5397"/>
    <w:rsid w:val="00FC58E8"/>
    <w:rsid w:val="00FC5D56"/>
    <w:rsid w:val="00FC5E39"/>
    <w:rsid w:val="00FC6821"/>
    <w:rsid w:val="00FC69BF"/>
    <w:rsid w:val="00FC6B4C"/>
    <w:rsid w:val="00FC6CA8"/>
    <w:rsid w:val="00FC7F79"/>
    <w:rsid w:val="00FC7F8A"/>
    <w:rsid w:val="00FC7FAC"/>
    <w:rsid w:val="00FD036B"/>
    <w:rsid w:val="00FD1B40"/>
    <w:rsid w:val="00FD1CEE"/>
    <w:rsid w:val="00FD1D70"/>
    <w:rsid w:val="00FD207E"/>
    <w:rsid w:val="00FD21AA"/>
    <w:rsid w:val="00FD2837"/>
    <w:rsid w:val="00FD2934"/>
    <w:rsid w:val="00FD3405"/>
    <w:rsid w:val="00FD3F3A"/>
    <w:rsid w:val="00FD4544"/>
    <w:rsid w:val="00FD465C"/>
    <w:rsid w:val="00FD5238"/>
    <w:rsid w:val="00FD58C9"/>
    <w:rsid w:val="00FD5EDA"/>
    <w:rsid w:val="00FD6902"/>
    <w:rsid w:val="00FD74CE"/>
    <w:rsid w:val="00FD7ADA"/>
    <w:rsid w:val="00FD7D49"/>
    <w:rsid w:val="00FD7E8B"/>
    <w:rsid w:val="00FE02E0"/>
    <w:rsid w:val="00FE13D4"/>
    <w:rsid w:val="00FE170C"/>
    <w:rsid w:val="00FE1DF0"/>
    <w:rsid w:val="00FE2EB3"/>
    <w:rsid w:val="00FE3220"/>
    <w:rsid w:val="00FE33F3"/>
    <w:rsid w:val="00FE3ED3"/>
    <w:rsid w:val="00FE3EE4"/>
    <w:rsid w:val="00FE46FB"/>
    <w:rsid w:val="00FE4C69"/>
    <w:rsid w:val="00FE503A"/>
    <w:rsid w:val="00FE55F3"/>
    <w:rsid w:val="00FE61D4"/>
    <w:rsid w:val="00FE66CD"/>
    <w:rsid w:val="00FE72E5"/>
    <w:rsid w:val="00FF0D1C"/>
    <w:rsid w:val="00FF0EC0"/>
    <w:rsid w:val="00FF1028"/>
    <w:rsid w:val="00FF1588"/>
    <w:rsid w:val="00FF192E"/>
    <w:rsid w:val="00FF1C4A"/>
    <w:rsid w:val="00FF2304"/>
    <w:rsid w:val="00FF2CBD"/>
    <w:rsid w:val="00FF3020"/>
    <w:rsid w:val="00FF328D"/>
    <w:rsid w:val="00FF3725"/>
    <w:rsid w:val="00FF4260"/>
    <w:rsid w:val="00FF4B67"/>
    <w:rsid w:val="00FF58DA"/>
    <w:rsid w:val="00FF62DF"/>
    <w:rsid w:val="00FF64B2"/>
    <w:rsid w:val="00FF665F"/>
    <w:rsid w:val="00FF6A56"/>
    <w:rsid w:val="00FF7842"/>
    <w:rsid w:val="00FF7CA9"/>
    <w:rsid w:val="651F4BA5"/>
    <w:rsid w:val="73C37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等线" w:hAnsi="等线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qFormat="1"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等线" w:hAnsi="等线" w:eastAsia="等线" w:cs="Times New Roman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link w:val="24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eastAsia="宋体" w:cs="宋体"/>
      <w:b/>
      <w:bCs/>
      <w:kern w:val="0"/>
      <w:sz w:val="27"/>
      <w:szCs w:val="27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8"/>
    <w:unhideWhenUsed/>
    <w:qFormat/>
    <w:uiPriority w:val="99"/>
    <w:pPr>
      <w:jc w:val="left"/>
    </w:pPr>
  </w:style>
  <w:style w:type="paragraph" w:styleId="4">
    <w:name w:val="endnote text"/>
    <w:basedOn w:val="1"/>
    <w:link w:val="27"/>
    <w:semiHidden/>
    <w:unhideWhenUsed/>
    <w:qFormat/>
    <w:uiPriority w:val="99"/>
    <w:pPr>
      <w:snapToGrid w:val="0"/>
      <w:jc w:val="left"/>
    </w:pPr>
  </w:style>
  <w:style w:type="paragraph" w:styleId="5">
    <w:name w:val="Balloon Text"/>
    <w:basedOn w:val="1"/>
    <w:link w:val="25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2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2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annotation subject"/>
    <w:basedOn w:val="3"/>
    <w:next w:val="3"/>
    <w:link w:val="29"/>
    <w:semiHidden/>
    <w:unhideWhenUsed/>
    <w:qFormat/>
    <w:uiPriority w:val="99"/>
    <w:rPr>
      <w:b/>
      <w:bCs/>
    </w:rPr>
  </w:style>
  <w:style w:type="table" w:styleId="11">
    <w:name w:val="Table Grid"/>
    <w:basedOn w:val="10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3">
    <w:name w:val="Strong"/>
    <w:qFormat/>
    <w:uiPriority w:val="22"/>
    <w:rPr>
      <w:b/>
      <w:bCs/>
    </w:rPr>
  </w:style>
  <w:style w:type="character" w:styleId="14">
    <w:name w:val="endnote reference"/>
    <w:semiHidden/>
    <w:unhideWhenUsed/>
    <w:qFormat/>
    <w:uiPriority w:val="99"/>
    <w:rPr>
      <w:vertAlign w:val="superscript"/>
    </w:rPr>
  </w:style>
  <w:style w:type="character" w:styleId="15">
    <w:name w:val="FollowedHyperlink"/>
    <w:semiHidden/>
    <w:unhideWhenUsed/>
    <w:qFormat/>
    <w:uiPriority w:val="99"/>
    <w:rPr>
      <w:color w:val="954F72"/>
      <w:u w:val="single"/>
    </w:rPr>
  </w:style>
  <w:style w:type="character" w:styleId="16">
    <w:name w:val="Emphasis"/>
    <w:qFormat/>
    <w:uiPriority w:val="20"/>
    <w:rPr>
      <w:i/>
      <w:iCs/>
    </w:rPr>
  </w:style>
  <w:style w:type="character" w:styleId="17">
    <w:name w:val="line number"/>
    <w:basedOn w:val="12"/>
    <w:semiHidden/>
    <w:unhideWhenUsed/>
    <w:qFormat/>
    <w:uiPriority w:val="99"/>
  </w:style>
  <w:style w:type="character" w:styleId="18">
    <w:name w:val="Hyperlink"/>
    <w:unhideWhenUsed/>
    <w:qFormat/>
    <w:uiPriority w:val="99"/>
    <w:rPr>
      <w:color w:val="0000FF"/>
      <w:u w:val="single"/>
    </w:rPr>
  </w:style>
  <w:style w:type="character" w:styleId="19">
    <w:name w:val="annotation reference"/>
    <w:unhideWhenUsed/>
    <w:qFormat/>
    <w:uiPriority w:val="99"/>
    <w:rPr>
      <w:sz w:val="21"/>
      <w:szCs w:val="21"/>
    </w:rPr>
  </w:style>
  <w:style w:type="character" w:customStyle="1" w:styleId="20">
    <w:name w:val="页眉字符"/>
    <w:link w:val="7"/>
    <w:qFormat/>
    <w:uiPriority w:val="99"/>
    <w:rPr>
      <w:sz w:val="18"/>
      <w:szCs w:val="18"/>
    </w:rPr>
  </w:style>
  <w:style w:type="character" w:customStyle="1" w:styleId="21">
    <w:name w:val="页脚字符"/>
    <w:link w:val="6"/>
    <w:uiPriority w:val="99"/>
    <w:rPr>
      <w:sz w:val="18"/>
      <w:szCs w:val="18"/>
    </w:rPr>
  </w:style>
  <w:style w:type="character" w:customStyle="1" w:styleId="22">
    <w:name w:val="apple-converted-space"/>
    <w:basedOn w:val="12"/>
    <w:qFormat/>
    <w:uiPriority w:val="0"/>
  </w:style>
  <w:style w:type="character" w:customStyle="1" w:styleId="23">
    <w:name w:val="fontstyle01"/>
    <w:qFormat/>
    <w:uiPriority w:val="0"/>
    <w:rPr>
      <w:rFonts w:hint="default" w:ascii="Helvetica-Bold" w:hAnsi="Helvetica-Bold"/>
      <w:b/>
      <w:bCs/>
      <w:color w:val="000000"/>
      <w:sz w:val="24"/>
      <w:szCs w:val="24"/>
    </w:rPr>
  </w:style>
  <w:style w:type="character" w:customStyle="1" w:styleId="24">
    <w:name w:val="标题 3字符"/>
    <w:link w:val="2"/>
    <w:qFormat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25">
    <w:name w:val="批注框文本字符"/>
    <w:link w:val="5"/>
    <w:semiHidden/>
    <w:qFormat/>
    <w:uiPriority w:val="99"/>
    <w:rPr>
      <w:sz w:val="18"/>
      <w:szCs w:val="18"/>
    </w:rPr>
  </w:style>
  <w:style w:type="paragraph" w:styleId="26">
    <w:name w:val="List Paragraph"/>
    <w:basedOn w:val="1"/>
    <w:qFormat/>
    <w:uiPriority w:val="34"/>
    <w:pPr>
      <w:ind w:firstLine="420" w:firstLineChars="200"/>
    </w:pPr>
  </w:style>
  <w:style w:type="character" w:customStyle="1" w:styleId="27">
    <w:name w:val="尾注文本字符"/>
    <w:basedOn w:val="12"/>
    <w:link w:val="4"/>
    <w:semiHidden/>
    <w:qFormat/>
    <w:uiPriority w:val="99"/>
  </w:style>
  <w:style w:type="character" w:customStyle="1" w:styleId="28">
    <w:name w:val="批注文字字符"/>
    <w:basedOn w:val="12"/>
    <w:link w:val="3"/>
    <w:qFormat/>
    <w:uiPriority w:val="99"/>
  </w:style>
  <w:style w:type="character" w:customStyle="1" w:styleId="29">
    <w:name w:val="批注主题字符"/>
    <w:link w:val="9"/>
    <w:semiHidden/>
    <w:qFormat/>
    <w:uiPriority w:val="99"/>
    <w:rPr>
      <w:b/>
      <w:bCs/>
    </w:rPr>
  </w:style>
  <w:style w:type="character" w:customStyle="1" w:styleId="30">
    <w:name w:val="short_text"/>
    <w:basedOn w:val="12"/>
    <w:qFormat/>
    <w:uiPriority w:val="0"/>
  </w:style>
  <w:style w:type="character" w:customStyle="1" w:styleId="31">
    <w:name w:val="mw-headline"/>
    <w:basedOn w:val="12"/>
    <w:qFormat/>
    <w:uiPriority w:val="0"/>
  </w:style>
  <w:style w:type="character" w:customStyle="1" w:styleId="32">
    <w:name w:val="mw-editsection"/>
    <w:basedOn w:val="12"/>
    <w:qFormat/>
    <w:uiPriority w:val="0"/>
  </w:style>
  <w:style w:type="character" w:customStyle="1" w:styleId="33">
    <w:name w:val="mw-editsection-bracket"/>
    <w:basedOn w:val="12"/>
    <w:qFormat/>
    <w:uiPriority w:val="0"/>
  </w:style>
  <w:style w:type="paragraph" w:customStyle="1" w:styleId="34">
    <w:name w:val="EndNote Bibliography Title"/>
    <w:basedOn w:val="1"/>
    <w:link w:val="35"/>
    <w:qFormat/>
    <w:uiPriority w:val="0"/>
    <w:pPr>
      <w:jc w:val="center"/>
    </w:pPr>
    <w:rPr>
      <w:sz w:val="20"/>
    </w:rPr>
  </w:style>
  <w:style w:type="character" w:customStyle="1" w:styleId="35">
    <w:name w:val="EndNote Bibliography Title Char"/>
    <w:link w:val="34"/>
    <w:qFormat/>
    <w:uiPriority w:val="0"/>
    <w:rPr>
      <w:kern w:val="2"/>
      <w:szCs w:val="22"/>
    </w:rPr>
  </w:style>
  <w:style w:type="paragraph" w:customStyle="1" w:styleId="36">
    <w:name w:val="EndNote Bibliography"/>
    <w:basedOn w:val="1"/>
    <w:link w:val="37"/>
    <w:qFormat/>
    <w:uiPriority w:val="0"/>
    <w:pPr>
      <w:jc w:val="left"/>
    </w:pPr>
    <w:rPr>
      <w:sz w:val="20"/>
    </w:rPr>
  </w:style>
  <w:style w:type="character" w:customStyle="1" w:styleId="37">
    <w:name w:val="EndNote Bibliography Char"/>
    <w:link w:val="36"/>
    <w:qFormat/>
    <w:uiPriority w:val="0"/>
    <w:rPr>
      <w:kern w:val="2"/>
      <w:szCs w:val="22"/>
    </w:rPr>
  </w:style>
  <w:style w:type="character" w:customStyle="1" w:styleId="38">
    <w:name w:val="未处理的提及1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39">
    <w:name w:val="未处理的提及2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40">
    <w:name w:val="未处理的提及3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41">
    <w:name w:val="fontstyle21"/>
    <w:qFormat/>
    <w:uiPriority w:val="0"/>
    <w:rPr>
      <w:rFonts w:hint="default" w:ascii="AdvTT7d4973e5.I" w:hAnsi="AdvTT7d4973e5.I"/>
      <w:color w:val="000000"/>
      <w:sz w:val="16"/>
      <w:szCs w:val="16"/>
    </w:rPr>
  </w:style>
  <w:style w:type="character" w:customStyle="1" w:styleId="42">
    <w:name w:val="fontstyle11"/>
    <w:qFormat/>
    <w:uiPriority w:val="0"/>
    <w:rPr>
      <w:rFonts w:hint="default" w:ascii="Goudy" w:hAnsi="Goudy"/>
      <w:color w:val="000000"/>
      <w:sz w:val="20"/>
      <w:szCs w:val="20"/>
    </w:rPr>
  </w:style>
  <w:style w:type="character" w:customStyle="1" w:styleId="43">
    <w:name w:val="fontstyle31"/>
    <w:qFormat/>
    <w:uiPriority w:val="0"/>
    <w:rPr>
      <w:rFonts w:hint="default" w:ascii="Advhelvneue-italic" w:hAnsi="Advhelvneue-italic"/>
      <w:color w:val="000000"/>
      <w:sz w:val="14"/>
      <w:szCs w:val="14"/>
    </w:rPr>
  </w:style>
  <w:style w:type="character" w:customStyle="1" w:styleId="44">
    <w:name w:val="未处理的提及4"/>
    <w:semiHidden/>
    <w:unhideWhenUsed/>
    <w:qFormat/>
    <w:uiPriority w:val="99"/>
    <w:rPr>
      <w:color w:val="808080"/>
      <w:shd w:val="clear" w:color="auto" w:fill="E6E6E6"/>
    </w:rPr>
  </w:style>
  <w:style w:type="paragraph" w:customStyle="1" w:styleId="45">
    <w:name w:val="修订1"/>
    <w:hidden/>
    <w:semiHidden/>
    <w:qFormat/>
    <w:uiPriority w:val="99"/>
    <w:rPr>
      <w:rFonts w:ascii="等线" w:hAnsi="等线" w:eastAsia="等线" w:cs="Times New Roman"/>
      <w:kern w:val="2"/>
      <w:sz w:val="21"/>
      <w:szCs w:val="22"/>
      <w:lang w:val="en-US" w:eastAsia="zh-CN" w:bidi="ar-SA"/>
    </w:rPr>
  </w:style>
  <w:style w:type="character" w:customStyle="1" w:styleId="46">
    <w:name w:val="Unresolved Mention"/>
    <w:basedOn w:val="12"/>
    <w:semiHidden/>
    <w:unhideWhenUsed/>
    <w:qFormat/>
    <w:uiPriority w:val="99"/>
    <w:rPr>
      <w:color w:val="808080"/>
      <w:shd w:val="clear" w:color="auto" w:fill="E6E6E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customXml" Target="../customXml/item1.xml"/><Relationship Id="rId17" Type="http://schemas.openxmlformats.org/officeDocument/2006/relationships/image" Target="media/image13.tiff"/><Relationship Id="rId16" Type="http://schemas.openxmlformats.org/officeDocument/2006/relationships/image" Target="media/image12.png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800B37-E3C2-AA41-B131-DCC93D4944C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P R C</Company>
  <Pages>5</Pages>
  <Words>202</Words>
  <Characters>1143</Characters>
  <Lines>11</Lines>
  <Paragraphs>3</Paragraphs>
  <TotalTime>34</TotalTime>
  <ScaleCrop>false</ScaleCrop>
  <LinksUpToDate>false</LinksUpToDate>
  <CharactersWithSpaces>1540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3-31T02:16:00Z</dcterms:created>
  <dc:creator>yuling</dc:creator>
  <cp:lastModifiedBy>Jayus.</cp:lastModifiedBy>
  <cp:lastPrinted>2019-01-06T07:11:00Z</cp:lastPrinted>
  <dcterms:modified xsi:type="dcterms:W3CDTF">2025-12-24T05:59:22Z</dcterms:modified>
  <cp:revision>39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DCDC5FC518F94286AF7C6DACE85B977C</vt:lpwstr>
  </property>
  <property fmtid="{D5CDD505-2E9C-101B-9397-08002B2CF9AE}" pid="4" name="KSOTemplateDocerSaveRecord">
    <vt:lpwstr>eyJoZGlkIjoiZjJjMGU1NTM0Yzg2NGQwZTIyY2UyNGIyNWE2YjY2ODkiLCJ1c2VySWQiOiIxMTQ3MzY4NTk5In0=</vt:lpwstr>
  </property>
</Properties>
</file>